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20C4F8" w14:textId="54BF4735" w:rsidR="00A842AD" w:rsidRPr="00E1333A" w:rsidRDefault="00582B3E" w:rsidP="008A50EE">
      <w:pPr>
        <w:pStyle w:val="Hode"/>
        <w:tabs>
          <w:tab w:val="right" w:pos="9809"/>
        </w:tabs>
        <w:spacing w:before="120" w:after="240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E1333A">
        <w:rPr>
          <w:rFonts w:asciiTheme="minorHAnsi" w:hAnsiTheme="minorHAnsi" w:cstheme="minorHAnsi"/>
          <w:b/>
          <w:sz w:val="28"/>
          <w:szCs w:val="28"/>
          <w:lang w:val="en-GB"/>
        </w:rPr>
        <w:t>TTK4</w:t>
      </w:r>
      <w:r w:rsidR="005B04D2" w:rsidRPr="00E1333A">
        <w:rPr>
          <w:rFonts w:asciiTheme="minorHAnsi" w:hAnsiTheme="minorHAnsi" w:cstheme="minorHAnsi"/>
          <w:b/>
          <w:sz w:val="28"/>
          <w:szCs w:val="28"/>
          <w:lang w:val="en-GB"/>
        </w:rPr>
        <w:t>55</w:t>
      </w:r>
      <w:r w:rsidR="00084B2C">
        <w:rPr>
          <w:rFonts w:asciiTheme="minorHAnsi" w:hAnsiTheme="minorHAnsi" w:cstheme="minorHAnsi"/>
          <w:b/>
          <w:sz w:val="28"/>
          <w:szCs w:val="28"/>
          <w:lang w:val="en-GB"/>
        </w:rPr>
        <w:t>0</w:t>
      </w:r>
      <w:r w:rsidRPr="00E1333A">
        <w:rPr>
          <w:rFonts w:asciiTheme="minorHAnsi" w:hAnsiTheme="minorHAnsi" w:cstheme="minorHAnsi"/>
          <w:b/>
          <w:sz w:val="28"/>
          <w:szCs w:val="28"/>
          <w:lang w:val="en-GB"/>
        </w:rPr>
        <w:t xml:space="preserve"> </w:t>
      </w:r>
      <w:r w:rsidR="005B04D2" w:rsidRPr="00E1333A">
        <w:rPr>
          <w:rFonts w:asciiTheme="minorHAnsi" w:hAnsiTheme="minorHAnsi" w:cstheme="minorHAnsi"/>
          <w:b/>
          <w:sz w:val="28"/>
          <w:szCs w:val="28"/>
          <w:lang w:val="en-GB"/>
        </w:rPr>
        <w:t>PROJECT</w:t>
      </w:r>
      <w:r w:rsidR="007153B6" w:rsidRPr="00E1333A">
        <w:rPr>
          <w:rFonts w:asciiTheme="minorHAnsi" w:hAnsiTheme="minorHAnsi" w:cstheme="minorHAnsi"/>
          <w:b/>
          <w:sz w:val="28"/>
          <w:szCs w:val="28"/>
          <w:lang w:val="en-GB"/>
        </w:rPr>
        <w:t xml:space="preserve"> ASSIGNMENT</w:t>
      </w:r>
      <w:r w:rsidR="004E6BF7">
        <w:rPr>
          <w:rFonts w:asciiTheme="minorHAnsi" w:hAnsiTheme="minorHAnsi" w:cstheme="minorHAnsi"/>
          <w:b/>
          <w:sz w:val="28"/>
          <w:szCs w:val="28"/>
          <w:lang w:val="en-GB"/>
        </w:rPr>
        <w:t xml:space="preserve"> - </w:t>
      </w:r>
      <w:r w:rsidR="004E6BF7" w:rsidRPr="00E1333A">
        <w:rPr>
          <w:rFonts w:asciiTheme="minorHAnsi" w:hAnsiTheme="minorHAnsi" w:cstheme="minorHAnsi"/>
          <w:b/>
          <w:sz w:val="28"/>
          <w:szCs w:val="28"/>
          <w:lang w:val="en-GB"/>
        </w:rPr>
        <w:t>SPECIALI</w:t>
      </w:r>
      <w:r w:rsidR="00C82255">
        <w:rPr>
          <w:rFonts w:asciiTheme="minorHAnsi" w:hAnsiTheme="minorHAnsi" w:cstheme="minorHAnsi"/>
          <w:b/>
          <w:sz w:val="28"/>
          <w:szCs w:val="28"/>
          <w:lang w:val="en-GB"/>
        </w:rPr>
        <w:t>Z</w:t>
      </w:r>
      <w:r w:rsidR="004E6BF7" w:rsidRPr="00E1333A">
        <w:rPr>
          <w:rFonts w:asciiTheme="minorHAnsi" w:hAnsiTheme="minorHAnsi" w:cstheme="minorHAnsi"/>
          <w:b/>
          <w:sz w:val="28"/>
          <w:szCs w:val="28"/>
          <w:lang w:val="en-GB"/>
        </w:rPr>
        <w:t>ATION</w:t>
      </w:r>
    </w:p>
    <w:p w14:paraId="711F834A" w14:textId="5AC6BEC7" w:rsidR="007153B6" w:rsidRPr="00E1333A" w:rsidRDefault="007153B6" w:rsidP="00511202">
      <w:pPr>
        <w:spacing w:after="0"/>
        <w:rPr>
          <w:rFonts w:asciiTheme="minorHAnsi" w:hAnsiTheme="minorHAnsi" w:cstheme="minorHAnsi"/>
          <w:szCs w:val="22"/>
        </w:rPr>
      </w:pPr>
      <w:r w:rsidRPr="00E1333A">
        <w:rPr>
          <w:rFonts w:asciiTheme="minorHAnsi" w:hAnsiTheme="minorHAnsi" w:cstheme="minorHAnsi"/>
          <w:b/>
          <w:bCs/>
          <w:szCs w:val="22"/>
        </w:rPr>
        <w:t>Name:</w:t>
      </w:r>
      <w:r w:rsidR="00387633" w:rsidRPr="00E1333A">
        <w:rPr>
          <w:rFonts w:asciiTheme="minorHAnsi" w:hAnsiTheme="minorHAnsi" w:cstheme="minorHAnsi"/>
          <w:szCs w:val="22"/>
        </w:rPr>
        <w:tab/>
      </w:r>
      <w:r w:rsidR="00356402" w:rsidRPr="00356402">
        <w:rPr>
          <w:rFonts w:asciiTheme="minorHAnsi" w:hAnsiTheme="minorHAnsi" w:cstheme="minorHAnsi"/>
          <w:szCs w:val="22"/>
        </w:rPr>
        <w:t>Sarfaraz Ahmed Ansari</w:t>
      </w:r>
    </w:p>
    <w:p w14:paraId="7DF5CDF7" w14:textId="25B909D7" w:rsidR="00D22DF5" w:rsidRPr="00E1333A" w:rsidRDefault="007153B6" w:rsidP="00D22DF5">
      <w:pPr>
        <w:tabs>
          <w:tab w:val="left" w:pos="1418"/>
        </w:tabs>
        <w:spacing w:after="0"/>
        <w:ind w:right="23"/>
        <w:rPr>
          <w:rFonts w:asciiTheme="minorHAnsi" w:hAnsiTheme="minorHAnsi" w:cstheme="minorHAnsi"/>
          <w:szCs w:val="22"/>
        </w:rPr>
      </w:pPr>
      <w:r w:rsidRPr="00E1333A">
        <w:rPr>
          <w:rFonts w:asciiTheme="minorHAnsi" w:hAnsiTheme="minorHAnsi" w:cstheme="minorHAnsi"/>
          <w:b/>
          <w:bCs/>
          <w:szCs w:val="22"/>
        </w:rPr>
        <w:t>Program:</w:t>
      </w:r>
      <w:r w:rsidR="00BD2E0E" w:rsidRPr="00E1333A">
        <w:rPr>
          <w:rFonts w:asciiTheme="minorHAnsi" w:hAnsiTheme="minorHAnsi" w:cstheme="minorHAnsi"/>
          <w:szCs w:val="22"/>
        </w:rPr>
        <w:tab/>
      </w:r>
      <w:r w:rsidR="00BD2E0E" w:rsidRPr="00E1333A">
        <w:rPr>
          <w:rFonts w:asciiTheme="minorHAnsi" w:hAnsiTheme="minorHAnsi" w:cstheme="minorHAnsi"/>
          <w:szCs w:val="22"/>
        </w:rPr>
        <w:tab/>
      </w:r>
      <w:r w:rsidR="004C3B4D" w:rsidRPr="00E1333A">
        <w:rPr>
          <w:rFonts w:asciiTheme="minorHAnsi" w:hAnsiTheme="minorHAnsi" w:cstheme="minorHAnsi"/>
          <w:szCs w:val="22"/>
        </w:rPr>
        <w:t>Cybernetics and Robotics</w:t>
      </w:r>
    </w:p>
    <w:p w14:paraId="63F49DB9" w14:textId="2BCA9A11" w:rsidR="00184494" w:rsidRPr="00E1333A" w:rsidRDefault="003F3E19" w:rsidP="00D22DF5">
      <w:pPr>
        <w:tabs>
          <w:tab w:val="left" w:pos="1418"/>
        </w:tabs>
        <w:spacing w:after="0"/>
        <w:ind w:right="23"/>
        <w:rPr>
          <w:rFonts w:asciiTheme="minorHAnsi" w:hAnsiTheme="minorHAnsi" w:cstheme="minorHAnsi"/>
          <w:szCs w:val="22"/>
        </w:rPr>
      </w:pPr>
      <w:r w:rsidRPr="00E1333A">
        <w:rPr>
          <w:rFonts w:asciiTheme="minorHAnsi" w:hAnsiTheme="minorHAnsi" w:cstheme="minorHAnsi"/>
          <w:b/>
          <w:bCs/>
          <w:szCs w:val="22"/>
        </w:rPr>
        <w:t>Title:</w:t>
      </w:r>
      <w:r w:rsidR="00BD2E0E" w:rsidRPr="00E1333A">
        <w:rPr>
          <w:rFonts w:asciiTheme="minorHAnsi" w:hAnsiTheme="minorHAnsi" w:cstheme="minorHAnsi"/>
          <w:szCs w:val="22"/>
        </w:rPr>
        <w:tab/>
      </w:r>
      <w:r w:rsidR="0031683B" w:rsidRPr="00E1333A">
        <w:rPr>
          <w:rFonts w:asciiTheme="minorHAnsi" w:hAnsiTheme="minorHAnsi" w:cstheme="minorHAnsi"/>
          <w:szCs w:val="22"/>
        </w:rPr>
        <w:tab/>
      </w:r>
      <w:r w:rsidR="00AF49F0">
        <w:rPr>
          <w:rFonts w:asciiTheme="minorHAnsi" w:hAnsiTheme="minorHAnsi" w:cstheme="minorHAnsi"/>
          <w:szCs w:val="22"/>
        </w:rPr>
        <w:t>Echosounder beam control system</w:t>
      </w:r>
    </w:p>
    <w:p w14:paraId="3CD6BD22" w14:textId="78097514" w:rsidR="002847DD" w:rsidRPr="00E1333A" w:rsidRDefault="00653A54" w:rsidP="00184494">
      <w:pPr>
        <w:spacing w:after="0"/>
        <w:ind w:left="1701" w:hanging="1701"/>
        <w:rPr>
          <w:rFonts w:asciiTheme="minorHAnsi" w:hAnsiTheme="minorHAnsi" w:cstheme="minorHAnsi"/>
          <w:szCs w:val="22"/>
        </w:rPr>
      </w:pPr>
      <w:r w:rsidRPr="00E1333A">
        <w:rPr>
          <w:rFonts w:asciiTheme="minorHAnsi" w:hAnsiTheme="minorHAnsi" w:cstheme="minorHAnsi"/>
          <w:b/>
          <w:bCs/>
          <w:szCs w:val="22"/>
        </w:rPr>
        <w:t>Credits:</w:t>
      </w:r>
      <w:r w:rsidRPr="00E1333A">
        <w:rPr>
          <w:rFonts w:asciiTheme="minorHAnsi" w:hAnsiTheme="minorHAnsi" w:cstheme="minorHAnsi"/>
          <w:szCs w:val="22"/>
        </w:rPr>
        <w:tab/>
      </w:r>
      <w:r w:rsidR="00BE7EA5" w:rsidRPr="00E1333A">
        <w:rPr>
          <w:rFonts w:asciiTheme="minorHAnsi" w:hAnsiTheme="minorHAnsi" w:cstheme="minorHAnsi"/>
          <w:szCs w:val="22"/>
        </w:rPr>
        <w:t>15</w:t>
      </w:r>
      <w:r w:rsidRPr="00E1333A">
        <w:rPr>
          <w:rFonts w:asciiTheme="minorHAnsi" w:hAnsiTheme="minorHAnsi" w:cstheme="minorHAnsi"/>
          <w:szCs w:val="22"/>
        </w:rPr>
        <w:t xml:space="preserve"> SP</w:t>
      </w:r>
    </w:p>
    <w:p w14:paraId="4954F26C" w14:textId="535C50ED" w:rsidR="00452F18" w:rsidRPr="00E1333A" w:rsidRDefault="00452F18" w:rsidP="00820852">
      <w:pPr>
        <w:pStyle w:val="Hode"/>
        <w:tabs>
          <w:tab w:val="left" w:pos="2694"/>
          <w:tab w:val="right" w:pos="9809"/>
        </w:tabs>
        <w:spacing w:before="120" w:after="120"/>
        <w:rPr>
          <w:rFonts w:asciiTheme="minorHAnsi" w:hAnsiTheme="minorHAnsi" w:cstheme="minorHAnsi"/>
          <w:b/>
          <w:szCs w:val="22"/>
          <w:lang w:val="en-GB"/>
        </w:rPr>
      </w:pPr>
      <w:r w:rsidRPr="00E1333A">
        <w:rPr>
          <w:rFonts w:asciiTheme="minorHAnsi" w:hAnsiTheme="minorHAnsi" w:cstheme="minorHAnsi"/>
          <w:b/>
          <w:szCs w:val="22"/>
          <w:lang w:val="en-GB"/>
        </w:rPr>
        <w:t>Project description:</w:t>
      </w:r>
    </w:p>
    <w:p w14:paraId="046155DB" w14:textId="654EA1C4" w:rsidR="00F6760A" w:rsidRPr="00B67394" w:rsidRDefault="00C71327" w:rsidP="00F15FA2">
      <w:pPr>
        <w:rPr>
          <w:sz w:val="20"/>
          <w:szCs w:val="22"/>
        </w:rPr>
      </w:pPr>
      <w:r w:rsidRPr="00B67394">
        <w:rPr>
          <w:sz w:val="20"/>
          <w:szCs w:val="22"/>
        </w:rPr>
        <w:t>Shallow-water hydroacoustics is</w:t>
      </w:r>
      <w:r w:rsidR="001F6447" w:rsidRPr="00B67394">
        <w:rPr>
          <w:sz w:val="20"/>
          <w:szCs w:val="22"/>
        </w:rPr>
        <w:t xml:space="preserve"> challenging due to </w:t>
      </w:r>
      <w:r w:rsidR="007E2EEC" w:rsidRPr="00B67394">
        <w:rPr>
          <w:sz w:val="20"/>
          <w:szCs w:val="22"/>
        </w:rPr>
        <w:t xml:space="preserve">interference and </w:t>
      </w:r>
      <w:r w:rsidR="001F6447" w:rsidRPr="00B67394">
        <w:rPr>
          <w:sz w:val="20"/>
          <w:szCs w:val="22"/>
        </w:rPr>
        <w:t xml:space="preserve">strong </w:t>
      </w:r>
      <w:r w:rsidR="00A661B5" w:rsidRPr="00B67394">
        <w:rPr>
          <w:sz w:val="20"/>
          <w:szCs w:val="22"/>
        </w:rPr>
        <w:t>back</w:t>
      </w:r>
      <w:r w:rsidR="001F6447" w:rsidRPr="00B67394">
        <w:rPr>
          <w:sz w:val="20"/>
          <w:szCs w:val="22"/>
        </w:rPr>
        <w:t>scattering</w:t>
      </w:r>
      <w:r w:rsidR="000A2CCB" w:rsidRPr="00B67394">
        <w:rPr>
          <w:sz w:val="20"/>
          <w:szCs w:val="22"/>
        </w:rPr>
        <w:t xml:space="preserve"> from </w:t>
      </w:r>
      <w:r w:rsidR="00B172D1" w:rsidRPr="00B67394">
        <w:rPr>
          <w:sz w:val="20"/>
          <w:szCs w:val="22"/>
        </w:rPr>
        <w:t xml:space="preserve">the </w:t>
      </w:r>
      <w:r w:rsidR="00DD3F20" w:rsidRPr="00B67394">
        <w:rPr>
          <w:sz w:val="20"/>
          <w:szCs w:val="22"/>
        </w:rPr>
        <w:t xml:space="preserve">narrow </w:t>
      </w:r>
      <w:r w:rsidR="00D10DBA" w:rsidRPr="00B67394">
        <w:rPr>
          <w:sz w:val="20"/>
          <w:szCs w:val="22"/>
        </w:rPr>
        <w:t>margins of the channel</w:t>
      </w:r>
      <w:r w:rsidR="00A76DA9" w:rsidRPr="00B67394">
        <w:rPr>
          <w:sz w:val="20"/>
          <w:szCs w:val="22"/>
        </w:rPr>
        <w:t>.</w:t>
      </w:r>
      <w:r w:rsidR="006B3AEB" w:rsidRPr="00B67394">
        <w:rPr>
          <w:sz w:val="20"/>
          <w:szCs w:val="22"/>
        </w:rPr>
        <w:t xml:space="preserve"> </w:t>
      </w:r>
      <w:r w:rsidR="00505CE2" w:rsidRPr="00B67394">
        <w:rPr>
          <w:sz w:val="20"/>
          <w:szCs w:val="22"/>
        </w:rPr>
        <w:t>Echoes</w:t>
      </w:r>
      <w:r w:rsidR="002C0B18" w:rsidRPr="00B67394">
        <w:rPr>
          <w:sz w:val="20"/>
          <w:szCs w:val="22"/>
        </w:rPr>
        <w:t xml:space="preserve"> from desired targets</w:t>
      </w:r>
      <w:r w:rsidR="003236C7" w:rsidRPr="00B67394">
        <w:rPr>
          <w:sz w:val="20"/>
          <w:szCs w:val="22"/>
        </w:rPr>
        <w:t xml:space="preserve"> (fish)</w:t>
      </w:r>
      <w:r w:rsidR="002C0B18" w:rsidRPr="00B67394">
        <w:rPr>
          <w:sz w:val="20"/>
          <w:szCs w:val="22"/>
        </w:rPr>
        <w:t xml:space="preserve"> </w:t>
      </w:r>
      <w:r w:rsidR="003E4759" w:rsidRPr="00B67394">
        <w:rPr>
          <w:sz w:val="20"/>
          <w:szCs w:val="22"/>
        </w:rPr>
        <w:t xml:space="preserve">within the beam </w:t>
      </w:r>
      <w:r w:rsidR="002C0B18" w:rsidRPr="00B67394">
        <w:rPr>
          <w:sz w:val="20"/>
          <w:szCs w:val="22"/>
        </w:rPr>
        <w:t xml:space="preserve">will typically </w:t>
      </w:r>
      <w:r w:rsidR="005212CC" w:rsidRPr="00B67394">
        <w:rPr>
          <w:sz w:val="20"/>
          <w:szCs w:val="22"/>
        </w:rPr>
        <w:t>be</w:t>
      </w:r>
      <w:r w:rsidR="003E4759" w:rsidRPr="00B67394">
        <w:rPr>
          <w:sz w:val="20"/>
          <w:szCs w:val="22"/>
        </w:rPr>
        <w:t>come</w:t>
      </w:r>
      <w:r w:rsidR="005212CC" w:rsidRPr="00B67394">
        <w:rPr>
          <w:sz w:val="20"/>
          <w:szCs w:val="22"/>
        </w:rPr>
        <w:t xml:space="preserve"> completely distorted and obscured by b</w:t>
      </w:r>
      <w:r w:rsidR="00225C14" w:rsidRPr="00B67394">
        <w:rPr>
          <w:sz w:val="20"/>
          <w:szCs w:val="22"/>
        </w:rPr>
        <w:t xml:space="preserve">ackscattering </w:t>
      </w:r>
      <w:r w:rsidR="00C10C1F" w:rsidRPr="00B67394">
        <w:rPr>
          <w:sz w:val="20"/>
          <w:szCs w:val="22"/>
        </w:rPr>
        <w:t xml:space="preserve">even at short ranges </w:t>
      </w:r>
      <w:r w:rsidR="008E1EC0" w:rsidRPr="00B67394">
        <w:rPr>
          <w:sz w:val="20"/>
          <w:szCs w:val="22"/>
        </w:rPr>
        <w:t>where</w:t>
      </w:r>
      <w:r w:rsidR="00C10C1F" w:rsidRPr="00B67394">
        <w:rPr>
          <w:sz w:val="20"/>
          <w:szCs w:val="22"/>
        </w:rPr>
        <w:t xml:space="preserve"> the beam interferes with </w:t>
      </w:r>
      <w:r w:rsidR="00DA0CA5" w:rsidRPr="00B67394">
        <w:rPr>
          <w:sz w:val="20"/>
          <w:szCs w:val="22"/>
        </w:rPr>
        <w:t xml:space="preserve">the </w:t>
      </w:r>
      <w:r w:rsidR="009E43F2" w:rsidRPr="00B67394">
        <w:rPr>
          <w:sz w:val="20"/>
          <w:szCs w:val="22"/>
        </w:rPr>
        <w:t xml:space="preserve">surface </w:t>
      </w:r>
      <w:r w:rsidR="00DA0CA5" w:rsidRPr="00B67394">
        <w:rPr>
          <w:sz w:val="20"/>
          <w:szCs w:val="22"/>
        </w:rPr>
        <w:t xml:space="preserve">or </w:t>
      </w:r>
      <w:r w:rsidR="009E43F2" w:rsidRPr="00B67394">
        <w:rPr>
          <w:sz w:val="20"/>
          <w:szCs w:val="22"/>
        </w:rPr>
        <w:t xml:space="preserve">bottom </w:t>
      </w:r>
      <w:r w:rsidR="00AD7EDE" w:rsidRPr="00B67394">
        <w:rPr>
          <w:sz w:val="20"/>
          <w:szCs w:val="22"/>
        </w:rPr>
        <w:t>layers</w:t>
      </w:r>
      <w:r w:rsidR="00DB6847" w:rsidRPr="00B67394">
        <w:rPr>
          <w:sz w:val="20"/>
          <w:szCs w:val="22"/>
        </w:rPr>
        <w:t xml:space="preserve">, impeding efficient use of </w:t>
      </w:r>
      <w:r w:rsidR="002E38B5" w:rsidRPr="00B67394">
        <w:rPr>
          <w:sz w:val="20"/>
          <w:szCs w:val="22"/>
        </w:rPr>
        <w:t xml:space="preserve">echosounders </w:t>
      </w:r>
      <w:r w:rsidR="001B7214" w:rsidRPr="00B67394">
        <w:rPr>
          <w:sz w:val="20"/>
          <w:szCs w:val="22"/>
        </w:rPr>
        <w:t>for, e.g., fish migration monitoring</w:t>
      </w:r>
      <w:r w:rsidR="005212CC" w:rsidRPr="00B67394">
        <w:rPr>
          <w:sz w:val="20"/>
          <w:szCs w:val="22"/>
        </w:rPr>
        <w:t>.</w:t>
      </w:r>
      <w:r w:rsidR="00362978" w:rsidRPr="00B67394">
        <w:rPr>
          <w:sz w:val="20"/>
          <w:szCs w:val="22"/>
        </w:rPr>
        <w:t xml:space="preserve"> Rivers </w:t>
      </w:r>
      <w:r w:rsidR="003E4759" w:rsidRPr="00B67394">
        <w:rPr>
          <w:sz w:val="20"/>
          <w:szCs w:val="22"/>
        </w:rPr>
        <w:t xml:space="preserve">are typical examples of </w:t>
      </w:r>
      <w:r w:rsidR="00957528" w:rsidRPr="00B67394">
        <w:rPr>
          <w:sz w:val="20"/>
          <w:szCs w:val="22"/>
        </w:rPr>
        <w:t>shallow channels</w:t>
      </w:r>
      <w:r w:rsidR="008C13F0" w:rsidRPr="00B67394">
        <w:rPr>
          <w:sz w:val="20"/>
          <w:szCs w:val="22"/>
        </w:rPr>
        <w:t xml:space="preserve"> where this problem occurs</w:t>
      </w:r>
      <w:r w:rsidR="00191A94" w:rsidRPr="00B67394">
        <w:rPr>
          <w:sz w:val="20"/>
          <w:szCs w:val="22"/>
        </w:rPr>
        <w:t xml:space="preserve">. </w:t>
      </w:r>
      <w:r w:rsidR="000912F3" w:rsidRPr="00B67394">
        <w:rPr>
          <w:sz w:val="20"/>
          <w:szCs w:val="22"/>
        </w:rPr>
        <w:t>Moreover, r</w:t>
      </w:r>
      <w:r w:rsidR="00191A94" w:rsidRPr="00B67394">
        <w:rPr>
          <w:sz w:val="20"/>
          <w:szCs w:val="22"/>
        </w:rPr>
        <w:t xml:space="preserve">ivers </w:t>
      </w:r>
      <w:r w:rsidR="000D6E64" w:rsidRPr="00B67394">
        <w:rPr>
          <w:sz w:val="20"/>
          <w:szCs w:val="22"/>
        </w:rPr>
        <w:t>present</w:t>
      </w:r>
      <w:r w:rsidR="008A1A1A" w:rsidRPr="00B67394">
        <w:rPr>
          <w:sz w:val="20"/>
          <w:szCs w:val="22"/>
        </w:rPr>
        <w:t xml:space="preserve"> </w:t>
      </w:r>
      <w:r w:rsidR="000912F3" w:rsidRPr="00B67394">
        <w:rPr>
          <w:sz w:val="20"/>
          <w:szCs w:val="22"/>
        </w:rPr>
        <w:t xml:space="preserve">the </w:t>
      </w:r>
      <w:r w:rsidR="008A1A1A" w:rsidRPr="00B67394">
        <w:rPr>
          <w:sz w:val="20"/>
          <w:szCs w:val="22"/>
        </w:rPr>
        <w:t xml:space="preserve">additional challenge </w:t>
      </w:r>
      <w:r w:rsidR="00FE3E6E" w:rsidRPr="00B67394">
        <w:rPr>
          <w:sz w:val="20"/>
          <w:szCs w:val="22"/>
        </w:rPr>
        <w:t xml:space="preserve">of </w:t>
      </w:r>
      <w:r w:rsidR="00FA7D66" w:rsidRPr="00B67394">
        <w:rPr>
          <w:sz w:val="20"/>
          <w:szCs w:val="22"/>
        </w:rPr>
        <w:t xml:space="preserve">a </w:t>
      </w:r>
      <w:r w:rsidR="001044E3" w:rsidRPr="00B67394">
        <w:rPr>
          <w:sz w:val="20"/>
          <w:szCs w:val="22"/>
        </w:rPr>
        <w:t>highly</w:t>
      </w:r>
      <w:r w:rsidR="00377595" w:rsidRPr="00B67394">
        <w:rPr>
          <w:sz w:val="20"/>
          <w:szCs w:val="22"/>
        </w:rPr>
        <w:t xml:space="preserve"> variable</w:t>
      </w:r>
      <w:r w:rsidR="00FE3E6E" w:rsidRPr="00B67394">
        <w:rPr>
          <w:sz w:val="20"/>
          <w:szCs w:val="22"/>
        </w:rPr>
        <w:t xml:space="preserve"> depth </w:t>
      </w:r>
      <w:r w:rsidR="001044E3" w:rsidRPr="00B67394">
        <w:rPr>
          <w:sz w:val="20"/>
          <w:szCs w:val="22"/>
        </w:rPr>
        <w:t xml:space="preserve">due to </w:t>
      </w:r>
      <w:r w:rsidR="00362F8E" w:rsidRPr="00B67394">
        <w:rPr>
          <w:sz w:val="20"/>
          <w:szCs w:val="22"/>
        </w:rPr>
        <w:t xml:space="preserve">changes in </w:t>
      </w:r>
      <w:r w:rsidR="00900C9B" w:rsidRPr="00B67394">
        <w:rPr>
          <w:sz w:val="20"/>
          <w:szCs w:val="22"/>
        </w:rPr>
        <w:t>water level/</w:t>
      </w:r>
      <w:r w:rsidR="00362F8E" w:rsidRPr="00B67394">
        <w:rPr>
          <w:sz w:val="20"/>
          <w:szCs w:val="22"/>
        </w:rPr>
        <w:t>discharge</w:t>
      </w:r>
      <w:r w:rsidR="00734486" w:rsidRPr="00B67394">
        <w:rPr>
          <w:sz w:val="20"/>
          <w:szCs w:val="22"/>
        </w:rPr>
        <w:t>, as indicated in the figure below.</w:t>
      </w:r>
    </w:p>
    <w:tbl>
      <w:tblPr>
        <w:tblStyle w:val="Tabellrutenet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9552"/>
      </w:tblGrid>
      <w:tr w:rsidR="00F6760A" w14:paraId="3CE5B0BF" w14:textId="77777777" w:rsidTr="009D2908">
        <w:tc>
          <w:tcPr>
            <w:tcW w:w="9552" w:type="dxa"/>
          </w:tcPr>
          <w:p w14:paraId="70DBD776" w14:textId="39FE4D51" w:rsidR="00F6760A" w:rsidRDefault="008068A1" w:rsidP="009B6FA4">
            <w:pPr>
              <w:pStyle w:val="Hode"/>
              <w:tabs>
                <w:tab w:val="left" w:pos="2694"/>
                <w:tab w:val="right" w:pos="9809"/>
              </w:tabs>
              <w:spacing w:before="120"/>
              <w:rPr>
                <w:rFonts w:asciiTheme="minorHAnsi" w:hAnsiTheme="minorHAnsi" w:cstheme="minorHAnsi"/>
                <w:color w:val="000000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noProof/>
                <w:color w:val="000000"/>
                <w:szCs w:val="22"/>
                <w:lang w:val="en-GB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6BE8F789" wp14:editId="5A77BAB2">
                      <wp:simplePos x="0" y="0"/>
                      <wp:positionH relativeFrom="column">
                        <wp:posOffset>1885408</wp:posOffset>
                      </wp:positionH>
                      <wp:positionV relativeFrom="paragraph">
                        <wp:posOffset>527886</wp:posOffset>
                      </wp:positionV>
                      <wp:extent cx="138701" cy="208430"/>
                      <wp:effectExtent l="38100" t="38100" r="0" b="58420"/>
                      <wp:wrapNone/>
                      <wp:docPr id="219377026" name="Gruppe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8701" cy="208430"/>
                                <a:chOff x="0" y="0"/>
                                <a:chExt cx="138701" cy="208430"/>
                              </a:xfrm>
                            </wpg:grpSpPr>
                            <wps:wsp>
                              <wps:cNvPr id="1635437317" name="Rett pilkobling 1"/>
                              <wps:cNvCnPr/>
                              <wps:spPr>
                                <a:xfrm>
                                  <a:off x="0" y="0"/>
                                  <a:ext cx="0" cy="20843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headEnd type="triangle" w="sm" len="sm"/>
                                  <a:tailEnd type="triangle" w="sm" len="sm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9763193" name="Frihåndsform: figur 14"/>
                              <wps:cNvSpPr/>
                              <wps:spPr>
                                <a:xfrm>
                                  <a:off x="55756" y="24161"/>
                                  <a:ext cx="82945" cy="163605"/>
                                </a:xfrm>
                                <a:custGeom>
                                  <a:avLst/>
                                  <a:gdLst>
                                    <a:gd name="connsiteX0" fmla="*/ 0 w 82945"/>
                                    <a:gd name="connsiteY0" fmla="*/ 0 h 163605"/>
                                    <a:gd name="connsiteX1" fmla="*/ 82924 w 82945"/>
                                    <a:gd name="connsiteY1" fmla="*/ 80682 h 163605"/>
                                    <a:gd name="connsiteX2" fmla="*/ 8965 w 82945"/>
                                    <a:gd name="connsiteY2" fmla="*/ 163605 h 163605"/>
                                    <a:gd name="connsiteX3" fmla="*/ 8965 w 82945"/>
                                    <a:gd name="connsiteY3" fmla="*/ 163605 h 163605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82945" h="163605">
                                      <a:moveTo>
                                        <a:pt x="0" y="0"/>
                                      </a:moveTo>
                                      <a:cubicBezTo>
                                        <a:pt x="40715" y="26707"/>
                                        <a:pt x="81430" y="53415"/>
                                        <a:pt x="82924" y="80682"/>
                                      </a:cubicBezTo>
                                      <a:cubicBezTo>
                                        <a:pt x="84418" y="107949"/>
                                        <a:pt x="8965" y="163605"/>
                                        <a:pt x="8965" y="163605"/>
                                      </a:cubicBezTo>
                                      <a:lnTo>
                                        <a:pt x="8965" y="163605"/>
                                      </a:lnTo>
                                    </a:path>
                                  </a:pathLst>
                                </a:custGeom>
                                <a:noFill/>
                                <a:ln w="9525">
                                  <a:headEnd type="triangle" w="sm" len="sm"/>
                                  <a:tailEnd type="triangle" w="sm" len="sm"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F0D811F" id="Gruppe 16" o:spid="_x0000_s1026" style="position:absolute;margin-left:148.45pt;margin-top:41.55pt;width:10.9pt;height:16.4pt;z-index:251660288" coordsize="138701,208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Rett pilkobling 1" o:spid="_x0000_s1027" type="#_x0000_t32" style="position:absolute;width:0;height:20843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" strokecolor="black [3213]">
                        <v:stroke startarrow="block" startarrowwidth="narrow" startarrowlength="short" endarrow="block" endarrowwidth="narrow" endarrowlength="short"/>
                      </v:shape>
                      <v:shape id="Frihåndsform: figur 14" o:spid="_x0000_s1028" style="position:absolute;left:55756;top:24161;width:82945;height:163605;visibility:visible;mso-wrap-style:square;v-text-anchor:middle" coordsize="82945,163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" path="m,c40715,26707,81430,53415,82924,80682,84418,107949,8965,163605,8965,163605r,e" filled="f" strokecolor="#0a121c [484]">
                        <v:stroke startarrow="block" startarrowwidth="narrow" startarrowlength="short" endarrow="block" endarrowwidth="narrow" endarrowlength="short"/>
                        <v:path arrowok="t" o:connecttype="custom" o:connectlocs="0,0;82924,80682;8965,163605;8965,163605" o:connectangles="0,0,0,0"/>
                      </v:shape>
                    </v:group>
                  </w:pict>
                </mc:Fallback>
              </mc:AlternateContent>
            </w:r>
            <w:r w:rsidR="009D2908" w:rsidRPr="009D2908">
              <w:rPr>
                <w:rFonts w:asciiTheme="minorHAnsi" w:hAnsiTheme="minorHAnsi" w:cstheme="minorHAnsi"/>
                <w:color w:val="000000"/>
                <w:szCs w:val="22"/>
                <w:lang w:val="en-GB"/>
              </w:rPr>
              <w:drawing>
                <wp:inline distT="0" distB="0" distL="0" distR="0" wp14:anchorId="31FDD922" wp14:editId="51366350">
                  <wp:extent cx="5925671" cy="930805"/>
                  <wp:effectExtent l="0" t="0" r="0" b="3175"/>
                  <wp:docPr id="1458111586" name="Bild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811158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8103" cy="945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60A" w14:paraId="50E88FD5" w14:textId="77777777" w:rsidTr="009D2908">
        <w:tc>
          <w:tcPr>
            <w:tcW w:w="9552" w:type="dxa"/>
          </w:tcPr>
          <w:p w14:paraId="52BA51FF" w14:textId="2AC16C41" w:rsidR="00F6760A" w:rsidRPr="00B67394" w:rsidRDefault="009F7A4E" w:rsidP="009B6FA4">
            <w:pPr>
              <w:pStyle w:val="Hode"/>
              <w:tabs>
                <w:tab w:val="left" w:pos="2694"/>
                <w:tab w:val="right" w:pos="9809"/>
              </w:tabs>
              <w:spacing w:before="120"/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</w:pPr>
            <w:r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Echosounder beam (7</w:t>
            </w:r>
            <w:r w:rsidRPr="00B67394">
              <w:rPr>
                <w:rFonts w:ascii="Calibri" w:hAnsi="Calibri" w:cs="Calibri"/>
                <w:i/>
                <w:iCs/>
                <w:color w:val="000000"/>
                <w:sz w:val="18"/>
                <w:szCs w:val="18"/>
                <w:lang w:val="en-GB"/>
              </w:rPr>
              <w:t>˚</w:t>
            </w:r>
            <w:r w:rsidR="00934547" w:rsidRPr="00B67394">
              <w:rPr>
                <w:rFonts w:ascii="Calibri" w:hAnsi="Calibri" w:cs="Calibri"/>
                <w:i/>
                <w:iCs/>
                <w:color w:val="000000"/>
                <w:sz w:val="18"/>
                <w:szCs w:val="18"/>
                <w:lang w:val="en-GB"/>
              </w:rPr>
              <w:t>, 3 dB</w:t>
            </w:r>
            <w:r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)</w:t>
            </w:r>
            <w:r w:rsidR="0039683A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shown</w:t>
            </w:r>
            <w:r w:rsidR="002D2522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</w:t>
            </w:r>
            <w:r w:rsidR="00841A10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in a river c</w:t>
            </w:r>
            <w:r w:rsidR="00025CCB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ross-section</w:t>
            </w:r>
            <w:r w:rsidR="0099562F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at low and </w:t>
            </w:r>
            <w:proofErr w:type="gramStart"/>
            <w:r w:rsidR="0099562F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high water</w:t>
            </w:r>
            <w:proofErr w:type="gramEnd"/>
            <w:r w:rsidR="0099562F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levels</w:t>
            </w:r>
            <w:r w:rsidR="00841A10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.</w:t>
            </w:r>
            <w:r w:rsidR="00E711FE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</w:t>
            </w:r>
            <w:r w:rsidR="00203213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For</w:t>
            </w:r>
            <w:r w:rsidR="00C0035D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low water, b</w:t>
            </w:r>
            <w:r w:rsidR="00D62126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eam interference with the </w:t>
            </w:r>
            <w:r w:rsidR="00014BEF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surface </w:t>
            </w:r>
            <w:r w:rsidR="00AA535B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will </w:t>
            </w:r>
            <w:r w:rsidR="00917FC2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make </w:t>
            </w:r>
            <w:r w:rsidR="008F7F55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target detection</w:t>
            </w:r>
            <w:r w:rsidR="00D77855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impossible</w:t>
            </w:r>
            <w:r w:rsidR="008F7F55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</w:t>
            </w:r>
            <w:r w:rsidR="00AA535B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beyond </w:t>
            </w:r>
            <w:r w:rsidR="00014BEF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~26 m</w:t>
            </w:r>
            <w:r w:rsidR="00AB2A9F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, giving a</w:t>
            </w:r>
            <w:r w:rsidR="00C0035D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</w:t>
            </w:r>
            <w:r w:rsidR="00D77855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beam </w:t>
            </w:r>
            <w:r w:rsidR="00657807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range of </w:t>
            </w:r>
            <w:r w:rsidR="00D77855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just</w:t>
            </w:r>
            <w:r w:rsidR="00D24606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13 m</w:t>
            </w:r>
            <w:r w:rsidR="00DD6F49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,</w:t>
            </w:r>
            <w:r w:rsidR="00F403FF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</w:t>
            </w:r>
            <w:r w:rsidR="00FE7A26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and possibly</w:t>
            </w:r>
            <w:r w:rsidR="00D24606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</w:t>
            </w:r>
            <w:r w:rsidR="00F403FF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even</w:t>
            </w:r>
            <w:r w:rsidR="00D24606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much shorter </w:t>
            </w:r>
            <w:r w:rsidR="00AB13FD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in practice </w:t>
            </w:r>
            <w:r w:rsidR="00D24606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due to </w:t>
            </w:r>
            <w:r w:rsidR="002D32EA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beam </w:t>
            </w:r>
            <w:r w:rsidR="00D24606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side</w:t>
            </w:r>
            <w:r w:rsidR="002D32EA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 </w:t>
            </w:r>
            <w:r w:rsidR="00D24606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lobes. </w:t>
            </w:r>
            <w:r w:rsidR="00E711FE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Arrows indicate </w:t>
            </w:r>
            <w:r w:rsidR="00031EA6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 xml:space="preserve">proposed </w:t>
            </w:r>
            <w:r w:rsidR="00211203" w:rsidRPr="00B67394">
              <w:rPr>
                <w:rFonts w:asciiTheme="minorHAnsi" w:hAnsiTheme="minorHAnsi" w:cstheme="minorHAnsi"/>
                <w:i/>
                <w:iCs/>
                <w:color w:val="000000"/>
                <w:sz w:val="18"/>
                <w:szCs w:val="18"/>
                <w:lang w:val="en-GB"/>
              </w:rPr>
              <w:t>tilt and elevation control of the transducer.</w:t>
            </w:r>
          </w:p>
        </w:tc>
      </w:tr>
    </w:tbl>
    <w:p w14:paraId="1C71510F" w14:textId="1B3278BB" w:rsidR="00693FD6" w:rsidRPr="00B67394" w:rsidRDefault="00030DFD" w:rsidP="00D62390">
      <w:pPr>
        <w:spacing w:before="120"/>
        <w:rPr>
          <w:sz w:val="20"/>
          <w:szCs w:val="22"/>
        </w:rPr>
      </w:pPr>
      <w:r w:rsidRPr="00B67394">
        <w:rPr>
          <w:sz w:val="20"/>
          <w:szCs w:val="22"/>
        </w:rPr>
        <w:t xml:space="preserve">The project </w:t>
      </w:r>
      <w:r w:rsidR="00734486" w:rsidRPr="00B67394">
        <w:rPr>
          <w:sz w:val="20"/>
          <w:szCs w:val="22"/>
        </w:rPr>
        <w:t xml:space="preserve">will </w:t>
      </w:r>
      <w:r w:rsidRPr="00B67394">
        <w:rPr>
          <w:sz w:val="20"/>
          <w:szCs w:val="22"/>
        </w:rPr>
        <w:t>target this problem by</w:t>
      </w:r>
      <w:r w:rsidR="00CD6F70" w:rsidRPr="00B67394">
        <w:rPr>
          <w:sz w:val="20"/>
          <w:szCs w:val="22"/>
        </w:rPr>
        <w:t xml:space="preserve"> </w:t>
      </w:r>
      <w:r w:rsidR="0042096C" w:rsidRPr="00B67394">
        <w:rPr>
          <w:sz w:val="20"/>
          <w:szCs w:val="22"/>
        </w:rPr>
        <w:t xml:space="preserve">enabling </w:t>
      </w:r>
      <w:r w:rsidR="005008BB" w:rsidRPr="00B67394">
        <w:rPr>
          <w:sz w:val="20"/>
          <w:szCs w:val="22"/>
        </w:rPr>
        <w:t>transducer</w:t>
      </w:r>
      <w:r w:rsidR="000B20D4" w:rsidRPr="00B67394">
        <w:rPr>
          <w:sz w:val="20"/>
          <w:szCs w:val="22"/>
        </w:rPr>
        <w:t xml:space="preserve"> </w:t>
      </w:r>
      <w:r w:rsidR="00536F37" w:rsidRPr="00B67394">
        <w:rPr>
          <w:sz w:val="20"/>
          <w:szCs w:val="22"/>
        </w:rPr>
        <w:t>beam</w:t>
      </w:r>
      <w:r w:rsidR="0042096C" w:rsidRPr="00B67394">
        <w:rPr>
          <w:sz w:val="20"/>
          <w:szCs w:val="22"/>
        </w:rPr>
        <w:t xml:space="preserve"> control</w:t>
      </w:r>
      <w:r w:rsidR="000F0EAC" w:rsidRPr="00B67394">
        <w:rPr>
          <w:sz w:val="20"/>
          <w:szCs w:val="22"/>
        </w:rPr>
        <w:t xml:space="preserve"> </w:t>
      </w:r>
      <w:r w:rsidR="00477009" w:rsidRPr="00B67394">
        <w:rPr>
          <w:sz w:val="20"/>
          <w:szCs w:val="22"/>
        </w:rPr>
        <w:t>such that</w:t>
      </w:r>
      <w:r w:rsidR="004441F5" w:rsidRPr="00B67394">
        <w:rPr>
          <w:sz w:val="20"/>
          <w:szCs w:val="22"/>
        </w:rPr>
        <w:t xml:space="preserve"> the </w:t>
      </w:r>
      <w:r w:rsidR="00897EEB" w:rsidRPr="00B67394">
        <w:rPr>
          <w:sz w:val="20"/>
          <w:szCs w:val="22"/>
        </w:rPr>
        <w:t xml:space="preserve">free-water </w:t>
      </w:r>
      <w:r w:rsidR="00AE1EFC" w:rsidRPr="00B67394">
        <w:rPr>
          <w:sz w:val="20"/>
          <w:szCs w:val="22"/>
        </w:rPr>
        <w:t>beam</w:t>
      </w:r>
      <w:r w:rsidR="00E71FC0" w:rsidRPr="00B67394">
        <w:rPr>
          <w:sz w:val="20"/>
          <w:szCs w:val="22"/>
        </w:rPr>
        <w:t>-</w:t>
      </w:r>
      <w:r w:rsidR="00897EEB" w:rsidRPr="00B67394">
        <w:rPr>
          <w:sz w:val="20"/>
          <w:szCs w:val="22"/>
        </w:rPr>
        <w:t>range</w:t>
      </w:r>
      <w:r w:rsidR="004441F5" w:rsidRPr="00B67394">
        <w:rPr>
          <w:sz w:val="20"/>
          <w:szCs w:val="22"/>
        </w:rPr>
        <w:t xml:space="preserve"> </w:t>
      </w:r>
      <w:r w:rsidR="00C47214" w:rsidRPr="00B67394">
        <w:rPr>
          <w:sz w:val="20"/>
          <w:szCs w:val="22"/>
        </w:rPr>
        <w:t xml:space="preserve">can </w:t>
      </w:r>
      <w:r w:rsidR="004441F5" w:rsidRPr="00B67394">
        <w:rPr>
          <w:sz w:val="20"/>
          <w:szCs w:val="22"/>
        </w:rPr>
        <w:t xml:space="preserve">be </w:t>
      </w:r>
      <w:r w:rsidR="006A65A9" w:rsidRPr="00B67394">
        <w:rPr>
          <w:sz w:val="20"/>
          <w:szCs w:val="22"/>
        </w:rPr>
        <w:t xml:space="preserve">maximized </w:t>
      </w:r>
      <w:r w:rsidR="00C21882" w:rsidRPr="00B67394">
        <w:rPr>
          <w:sz w:val="20"/>
          <w:szCs w:val="22"/>
        </w:rPr>
        <w:t>for the prevailing</w:t>
      </w:r>
      <w:r w:rsidR="002C5EF2" w:rsidRPr="00B67394">
        <w:rPr>
          <w:sz w:val="20"/>
          <w:szCs w:val="22"/>
        </w:rPr>
        <w:t xml:space="preserve"> water </w:t>
      </w:r>
      <w:r w:rsidR="00E90B14" w:rsidRPr="00B67394">
        <w:rPr>
          <w:sz w:val="20"/>
          <w:szCs w:val="22"/>
        </w:rPr>
        <w:t>conditions</w:t>
      </w:r>
      <w:r w:rsidR="00C21882" w:rsidRPr="00B67394">
        <w:rPr>
          <w:sz w:val="20"/>
          <w:szCs w:val="22"/>
        </w:rPr>
        <w:t xml:space="preserve">. </w:t>
      </w:r>
      <w:r w:rsidR="00DD2C2C" w:rsidRPr="00B67394">
        <w:rPr>
          <w:sz w:val="20"/>
          <w:szCs w:val="22"/>
        </w:rPr>
        <w:t>The control system should be realized in terms of an embedded computer</w:t>
      </w:r>
      <w:r w:rsidR="008B6F65" w:rsidRPr="00B67394">
        <w:rPr>
          <w:sz w:val="20"/>
          <w:szCs w:val="22"/>
        </w:rPr>
        <w:t xml:space="preserve"> system</w:t>
      </w:r>
      <w:r w:rsidR="001D254F" w:rsidRPr="00B67394">
        <w:rPr>
          <w:sz w:val="20"/>
          <w:szCs w:val="22"/>
        </w:rPr>
        <w:t xml:space="preserve"> </w:t>
      </w:r>
      <w:r w:rsidR="0063660A" w:rsidRPr="00B67394">
        <w:rPr>
          <w:sz w:val="20"/>
          <w:szCs w:val="22"/>
        </w:rPr>
        <w:t xml:space="preserve">featuring </w:t>
      </w:r>
      <w:r w:rsidR="00FC4332" w:rsidRPr="00B67394">
        <w:rPr>
          <w:sz w:val="20"/>
          <w:szCs w:val="22"/>
        </w:rPr>
        <w:t xml:space="preserve">accurate </w:t>
      </w:r>
      <w:r w:rsidR="00405B06" w:rsidRPr="00B67394">
        <w:rPr>
          <w:sz w:val="20"/>
          <w:szCs w:val="22"/>
        </w:rPr>
        <w:t xml:space="preserve">actuator </w:t>
      </w:r>
      <w:r w:rsidR="00CA4189" w:rsidRPr="00B67394">
        <w:rPr>
          <w:sz w:val="20"/>
          <w:szCs w:val="22"/>
        </w:rPr>
        <w:t>control</w:t>
      </w:r>
      <w:r w:rsidR="0006612C" w:rsidRPr="00B67394">
        <w:rPr>
          <w:sz w:val="20"/>
          <w:szCs w:val="22"/>
        </w:rPr>
        <w:t xml:space="preserve"> </w:t>
      </w:r>
      <w:r w:rsidR="00CE502B" w:rsidRPr="00B67394">
        <w:rPr>
          <w:sz w:val="20"/>
          <w:szCs w:val="22"/>
        </w:rPr>
        <w:t>of</w:t>
      </w:r>
      <w:r w:rsidR="00FC4332" w:rsidRPr="00B67394">
        <w:rPr>
          <w:sz w:val="20"/>
          <w:szCs w:val="22"/>
        </w:rPr>
        <w:t xml:space="preserve"> </w:t>
      </w:r>
      <w:r w:rsidR="00AE140C" w:rsidRPr="00B67394">
        <w:rPr>
          <w:sz w:val="20"/>
          <w:szCs w:val="22"/>
        </w:rPr>
        <w:t xml:space="preserve">transducer </w:t>
      </w:r>
      <w:r w:rsidR="00FC4332" w:rsidRPr="00B67394">
        <w:rPr>
          <w:sz w:val="20"/>
          <w:szCs w:val="22"/>
        </w:rPr>
        <w:t>tilt angle and elevation</w:t>
      </w:r>
      <w:r w:rsidR="00CE502B" w:rsidRPr="00B67394">
        <w:rPr>
          <w:sz w:val="20"/>
          <w:szCs w:val="22"/>
        </w:rPr>
        <w:t xml:space="preserve"> </w:t>
      </w:r>
      <w:r w:rsidR="00830711" w:rsidRPr="00B67394">
        <w:rPr>
          <w:sz w:val="20"/>
          <w:szCs w:val="22"/>
        </w:rPr>
        <w:t>based on feedback</w:t>
      </w:r>
      <w:r w:rsidR="00E90B14" w:rsidRPr="00B67394">
        <w:rPr>
          <w:sz w:val="20"/>
          <w:szCs w:val="22"/>
        </w:rPr>
        <w:t xml:space="preserve"> from </w:t>
      </w:r>
      <w:r w:rsidR="00275F32" w:rsidRPr="00B67394">
        <w:rPr>
          <w:sz w:val="20"/>
          <w:szCs w:val="22"/>
        </w:rPr>
        <w:t xml:space="preserve">inclinometer and </w:t>
      </w:r>
      <w:r w:rsidR="00BC39CE" w:rsidRPr="00B67394">
        <w:rPr>
          <w:sz w:val="20"/>
          <w:szCs w:val="22"/>
        </w:rPr>
        <w:t>depth (hydrostatic pressure)</w:t>
      </w:r>
      <w:r w:rsidR="00275F32" w:rsidRPr="00B67394">
        <w:rPr>
          <w:sz w:val="20"/>
          <w:szCs w:val="22"/>
        </w:rPr>
        <w:t xml:space="preserve"> </w:t>
      </w:r>
      <w:r w:rsidR="00A45383" w:rsidRPr="00B67394">
        <w:rPr>
          <w:sz w:val="20"/>
          <w:szCs w:val="22"/>
        </w:rPr>
        <w:t>sensors</w:t>
      </w:r>
      <w:r w:rsidR="00082504" w:rsidRPr="00B67394">
        <w:rPr>
          <w:sz w:val="20"/>
          <w:szCs w:val="22"/>
        </w:rPr>
        <w:t>. The</w:t>
      </w:r>
      <w:r w:rsidR="00830A33">
        <w:rPr>
          <w:sz w:val="20"/>
          <w:szCs w:val="22"/>
        </w:rPr>
        <w:t xml:space="preserve"> sensors and</w:t>
      </w:r>
      <w:r w:rsidR="00082504" w:rsidRPr="00B67394">
        <w:rPr>
          <w:sz w:val="20"/>
          <w:szCs w:val="22"/>
        </w:rPr>
        <w:t xml:space="preserve"> </w:t>
      </w:r>
      <w:r w:rsidR="002A1D52" w:rsidRPr="00B67394">
        <w:rPr>
          <w:sz w:val="20"/>
          <w:szCs w:val="22"/>
        </w:rPr>
        <w:t>embedded system</w:t>
      </w:r>
      <w:r w:rsidR="00082504" w:rsidRPr="00B67394">
        <w:rPr>
          <w:sz w:val="20"/>
          <w:szCs w:val="22"/>
        </w:rPr>
        <w:t xml:space="preserve"> will be mounted directly on</w:t>
      </w:r>
      <w:r w:rsidR="0006612C" w:rsidRPr="00B67394">
        <w:rPr>
          <w:sz w:val="20"/>
          <w:szCs w:val="22"/>
        </w:rPr>
        <w:t xml:space="preserve"> the </w:t>
      </w:r>
      <w:r w:rsidR="008B6F65" w:rsidRPr="00B67394">
        <w:rPr>
          <w:sz w:val="20"/>
          <w:szCs w:val="22"/>
        </w:rPr>
        <w:t xml:space="preserve">underwater </w:t>
      </w:r>
      <w:r w:rsidR="0006612C" w:rsidRPr="00B67394">
        <w:rPr>
          <w:sz w:val="20"/>
          <w:szCs w:val="22"/>
        </w:rPr>
        <w:t>transducer</w:t>
      </w:r>
      <w:r w:rsidR="0083575A" w:rsidRPr="00B67394">
        <w:rPr>
          <w:sz w:val="20"/>
          <w:szCs w:val="22"/>
        </w:rPr>
        <w:t xml:space="preserve"> </w:t>
      </w:r>
      <w:r w:rsidR="00732969">
        <w:rPr>
          <w:sz w:val="20"/>
          <w:szCs w:val="22"/>
        </w:rPr>
        <w:t>while</w:t>
      </w:r>
      <w:r w:rsidR="0083575A" w:rsidRPr="00B67394">
        <w:rPr>
          <w:sz w:val="20"/>
          <w:szCs w:val="22"/>
        </w:rPr>
        <w:t xml:space="preserve"> receiv</w:t>
      </w:r>
      <w:r w:rsidR="00732969">
        <w:rPr>
          <w:sz w:val="20"/>
          <w:szCs w:val="22"/>
        </w:rPr>
        <w:t>ing</w:t>
      </w:r>
      <w:r w:rsidR="0083575A" w:rsidRPr="00B67394">
        <w:rPr>
          <w:sz w:val="20"/>
          <w:szCs w:val="22"/>
        </w:rPr>
        <w:t xml:space="preserve"> power</w:t>
      </w:r>
      <w:r w:rsidR="00BD1F6E" w:rsidRPr="00B67394">
        <w:rPr>
          <w:sz w:val="20"/>
          <w:szCs w:val="22"/>
        </w:rPr>
        <w:t xml:space="preserve">, </w:t>
      </w:r>
      <w:r w:rsidR="00F629DA" w:rsidRPr="00B67394">
        <w:rPr>
          <w:sz w:val="20"/>
          <w:szCs w:val="22"/>
        </w:rPr>
        <w:t>control setpoints</w:t>
      </w:r>
      <w:r w:rsidR="00BD1F6E" w:rsidRPr="00B67394">
        <w:rPr>
          <w:sz w:val="20"/>
          <w:szCs w:val="22"/>
        </w:rPr>
        <w:t xml:space="preserve"> and calibration data</w:t>
      </w:r>
      <w:r w:rsidR="00F629DA" w:rsidRPr="00B67394">
        <w:rPr>
          <w:sz w:val="20"/>
          <w:szCs w:val="22"/>
        </w:rPr>
        <w:t xml:space="preserve"> </w:t>
      </w:r>
      <w:r w:rsidR="00CE1BB0" w:rsidRPr="00B67394">
        <w:rPr>
          <w:sz w:val="20"/>
          <w:szCs w:val="22"/>
        </w:rPr>
        <w:t xml:space="preserve">from a cabled </w:t>
      </w:r>
      <w:r w:rsidR="00904855" w:rsidRPr="00B67394">
        <w:rPr>
          <w:sz w:val="20"/>
          <w:szCs w:val="22"/>
        </w:rPr>
        <w:t>land unit</w:t>
      </w:r>
      <w:r w:rsidR="0006612C" w:rsidRPr="00B67394">
        <w:rPr>
          <w:sz w:val="20"/>
          <w:szCs w:val="22"/>
        </w:rPr>
        <w:t>.</w:t>
      </w:r>
      <w:r w:rsidR="00C7064C" w:rsidRPr="00B67394">
        <w:rPr>
          <w:sz w:val="20"/>
          <w:szCs w:val="22"/>
        </w:rPr>
        <w:t xml:space="preserve"> </w:t>
      </w:r>
      <w:r w:rsidR="00383F66" w:rsidRPr="00B67394">
        <w:rPr>
          <w:sz w:val="20"/>
          <w:szCs w:val="22"/>
        </w:rPr>
        <w:t>In its basic version,</w:t>
      </w:r>
      <w:r w:rsidR="00D05F48" w:rsidRPr="00B67394">
        <w:rPr>
          <w:sz w:val="20"/>
          <w:szCs w:val="22"/>
        </w:rPr>
        <w:t xml:space="preserve"> the system should </w:t>
      </w:r>
      <w:r w:rsidR="003D1F06" w:rsidRPr="00B67394">
        <w:rPr>
          <w:sz w:val="20"/>
          <w:szCs w:val="22"/>
        </w:rPr>
        <w:t>enable</w:t>
      </w:r>
      <w:r w:rsidR="00D75664" w:rsidRPr="00B67394">
        <w:rPr>
          <w:sz w:val="20"/>
          <w:szCs w:val="22"/>
        </w:rPr>
        <w:t xml:space="preserve"> manual </w:t>
      </w:r>
      <w:r w:rsidR="007F388D" w:rsidRPr="00B67394">
        <w:rPr>
          <w:sz w:val="20"/>
          <w:szCs w:val="22"/>
        </w:rPr>
        <w:t>setting of tilt</w:t>
      </w:r>
      <w:r w:rsidR="003D1F06" w:rsidRPr="00B67394">
        <w:rPr>
          <w:sz w:val="20"/>
          <w:szCs w:val="22"/>
        </w:rPr>
        <w:t xml:space="preserve"> angl</w:t>
      </w:r>
      <w:r w:rsidR="00D239D2" w:rsidRPr="00B67394">
        <w:rPr>
          <w:sz w:val="20"/>
          <w:szCs w:val="22"/>
        </w:rPr>
        <w:t>e</w:t>
      </w:r>
      <w:r w:rsidR="007F388D" w:rsidRPr="00B67394">
        <w:rPr>
          <w:sz w:val="20"/>
          <w:szCs w:val="22"/>
        </w:rPr>
        <w:t xml:space="preserve"> and </w:t>
      </w:r>
      <w:r w:rsidR="0006238E" w:rsidRPr="00B67394">
        <w:rPr>
          <w:sz w:val="20"/>
          <w:szCs w:val="22"/>
        </w:rPr>
        <w:t>elevation</w:t>
      </w:r>
      <w:r w:rsidR="00D239D2" w:rsidRPr="00B67394">
        <w:rPr>
          <w:sz w:val="20"/>
          <w:szCs w:val="22"/>
        </w:rPr>
        <w:t xml:space="preserve"> </w:t>
      </w:r>
      <w:r w:rsidR="00D239D2" w:rsidRPr="00B67394">
        <w:rPr>
          <w:sz w:val="20"/>
          <w:szCs w:val="22"/>
        </w:rPr>
        <w:t>through a</w:t>
      </w:r>
      <w:r w:rsidR="00751E16" w:rsidRPr="00B67394">
        <w:rPr>
          <w:sz w:val="20"/>
          <w:szCs w:val="22"/>
        </w:rPr>
        <w:t xml:space="preserve"> simple user interface </w:t>
      </w:r>
      <w:r w:rsidR="00755A81" w:rsidRPr="00B67394">
        <w:rPr>
          <w:sz w:val="20"/>
          <w:szCs w:val="22"/>
        </w:rPr>
        <w:t>integrated with</w:t>
      </w:r>
      <w:r w:rsidR="00751E16" w:rsidRPr="00B67394">
        <w:rPr>
          <w:sz w:val="20"/>
          <w:szCs w:val="22"/>
        </w:rPr>
        <w:t xml:space="preserve"> the </w:t>
      </w:r>
      <w:r w:rsidR="00D239D2" w:rsidRPr="00B67394">
        <w:rPr>
          <w:sz w:val="20"/>
          <w:szCs w:val="22"/>
        </w:rPr>
        <w:t>land unit (typically a PC)</w:t>
      </w:r>
      <w:r w:rsidR="00534DF7" w:rsidRPr="00B67394">
        <w:rPr>
          <w:sz w:val="20"/>
          <w:szCs w:val="22"/>
        </w:rPr>
        <w:t xml:space="preserve">. </w:t>
      </w:r>
      <w:r w:rsidR="005B6FF2" w:rsidRPr="00B67394">
        <w:rPr>
          <w:sz w:val="20"/>
          <w:szCs w:val="22"/>
        </w:rPr>
        <w:t>A f</w:t>
      </w:r>
      <w:r w:rsidR="00534DF7" w:rsidRPr="00B67394">
        <w:rPr>
          <w:sz w:val="20"/>
          <w:szCs w:val="22"/>
        </w:rPr>
        <w:t xml:space="preserve">uture extension </w:t>
      </w:r>
      <w:r w:rsidR="005B6FF2" w:rsidRPr="00B67394">
        <w:rPr>
          <w:sz w:val="20"/>
          <w:szCs w:val="22"/>
        </w:rPr>
        <w:t xml:space="preserve">of the system </w:t>
      </w:r>
      <w:r w:rsidR="002437CD" w:rsidRPr="00B67394">
        <w:rPr>
          <w:sz w:val="20"/>
          <w:szCs w:val="22"/>
        </w:rPr>
        <w:t xml:space="preserve">should allow automatic </w:t>
      </w:r>
      <w:r w:rsidR="00C74E38" w:rsidRPr="00B67394">
        <w:rPr>
          <w:sz w:val="20"/>
          <w:szCs w:val="22"/>
        </w:rPr>
        <w:t xml:space="preserve">beam </w:t>
      </w:r>
      <w:r w:rsidR="00FA5772" w:rsidRPr="00B67394">
        <w:rPr>
          <w:sz w:val="20"/>
          <w:szCs w:val="22"/>
        </w:rPr>
        <w:t>control</w:t>
      </w:r>
      <w:r w:rsidR="00915F24" w:rsidRPr="00B67394">
        <w:rPr>
          <w:sz w:val="20"/>
          <w:szCs w:val="22"/>
        </w:rPr>
        <w:t xml:space="preserve"> system</w:t>
      </w:r>
      <w:r w:rsidR="00FA5772" w:rsidRPr="00B67394">
        <w:rPr>
          <w:sz w:val="20"/>
          <w:szCs w:val="22"/>
        </w:rPr>
        <w:t xml:space="preserve"> informed by </w:t>
      </w:r>
      <w:r w:rsidR="003236C7" w:rsidRPr="00B67394">
        <w:rPr>
          <w:sz w:val="20"/>
          <w:szCs w:val="22"/>
        </w:rPr>
        <w:t xml:space="preserve">real-time </w:t>
      </w:r>
      <w:r w:rsidR="00FA5772" w:rsidRPr="00B67394">
        <w:rPr>
          <w:sz w:val="20"/>
          <w:szCs w:val="22"/>
        </w:rPr>
        <w:t>echogram</w:t>
      </w:r>
      <w:r w:rsidR="00576615" w:rsidRPr="00B67394">
        <w:rPr>
          <w:sz w:val="20"/>
          <w:szCs w:val="22"/>
        </w:rPr>
        <w:t xml:space="preserve"> </w:t>
      </w:r>
      <w:r w:rsidR="00521A6F">
        <w:rPr>
          <w:sz w:val="20"/>
          <w:szCs w:val="22"/>
        </w:rPr>
        <w:t xml:space="preserve">backscattering </w:t>
      </w:r>
      <w:r w:rsidR="00576615" w:rsidRPr="00B67394">
        <w:rPr>
          <w:sz w:val="20"/>
          <w:szCs w:val="22"/>
        </w:rPr>
        <w:t>analysis.</w:t>
      </w:r>
      <w:r w:rsidR="00345387" w:rsidRPr="00B67394">
        <w:rPr>
          <w:sz w:val="20"/>
          <w:szCs w:val="22"/>
        </w:rPr>
        <w:br/>
      </w:r>
      <w:r w:rsidR="00BD3990" w:rsidRPr="00B67394">
        <w:rPr>
          <w:sz w:val="20"/>
          <w:szCs w:val="22"/>
        </w:rPr>
        <w:t xml:space="preserve">The project </w:t>
      </w:r>
      <w:r w:rsidR="00932357" w:rsidRPr="00B67394">
        <w:rPr>
          <w:sz w:val="20"/>
          <w:szCs w:val="22"/>
        </w:rPr>
        <w:t>comprises the following tasks:</w:t>
      </w:r>
    </w:p>
    <w:p w14:paraId="05345EE5" w14:textId="3CDA5167" w:rsidR="007A55BB" w:rsidRPr="00B67394" w:rsidRDefault="004E6C82" w:rsidP="0030060B">
      <w:pPr>
        <w:pStyle w:val="Listeavsnitt"/>
        <w:numPr>
          <w:ilvl w:val="0"/>
          <w:numId w:val="19"/>
        </w:numPr>
        <w:rPr>
          <w:sz w:val="20"/>
          <w:szCs w:val="20"/>
        </w:rPr>
      </w:pPr>
      <w:r w:rsidRPr="00B67394">
        <w:rPr>
          <w:sz w:val="20"/>
          <w:szCs w:val="20"/>
        </w:rPr>
        <w:t xml:space="preserve">Explore the </w:t>
      </w:r>
      <w:r w:rsidR="00584B2B" w:rsidRPr="00B67394">
        <w:rPr>
          <w:sz w:val="20"/>
          <w:szCs w:val="20"/>
        </w:rPr>
        <w:t xml:space="preserve">described </w:t>
      </w:r>
      <w:r w:rsidRPr="00B67394">
        <w:rPr>
          <w:sz w:val="20"/>
          <w:szCs w:val="20"/>
        </w:rPr>
        <w:t xml:space="preserve">scenario </w:t>
      </w:r>
      <w:r w:rsidR="00584B2B" w:rsidRPr="00B67394">
        <w:rPr>
          <w:sz w:val="20"/>
          <w:szCs w:val="20"/>
        </w:rPr>
        <w:t xml:space="preserve">in further detail </w:t>
      </w:r>
      <w:r w:rsidRPr="00B67394">
        <w:rPr>
          <w:sz w:val="20"/>
          <w:szCs w:val="20"/>
        </w:rPr>
        <w:t xml:space="preserve">and identify </w:t>
      </w:r>
      <w:r w:rsidR="00345387" w:rsidRPr="00B67394">
        <w:rPr>
          <w:sz w:val="20"/>
          <w:szCs w:val="20"/>
        </w:rPr>
        <w:t>the</w:t>
      </w:r>
      <w:r w:rsidR="00D41A2B" w:rsidRPr="00B67394">
        <w:rPr>
          <w:sz w:val="20"/>
          <w:szCs w:val="20"/>
        </w:rPr>
        <w:t xml:space="preserve"> </w:t>
      </w:r>
      <w:r w:rsidRPr="00B67394">
        <w:rPr>
          <w:sz w:val="20"/>
          <w:szCs w:val="20"/>
        </w:rPr>
        <w:t>use-cases</w:t>
      </w:r>
      <w:r w:rsidR="003A0991" w:rsidRPr="00B67394">
        <w:rPr>
          <w:sz w:val="20"/>
          <w:szCs w:val="20"/>
        </w:rPr>
        <w:t xml:space="preserve"> and qualities </w:t>
      </w:r>
      <w:r w:rsidR="00D41A2B" w:rsidRPr="00B67394">
        <w:rPr>
          <w:sz w:val="20"/>
          <w:szCs w:val="20"/>
        </w:rPr>
        <w:t>that should pertain</w:t>
      </w:r>
      <w:r w:rsidR="003A0991" w:rsidRPr="00B67394">
        <w:rPr>
          <w:sz w:val="20"/>
          <w:szCs w:val="20"/>
        </w:rPr>
        <w:t xml:space="preserve"> to the system. </w:t>
      </w:r>
      <w:r w:rsidR="00D44274" w:rsidRPr="00B67394">
        <w:rPr>
          <w:sz w:val="20"/>
          <w:szCs w:val="20"/>
        </w:rPr>
        <w:t xml:space="preserve">Derive a </w:t>
      </w:r>
      <w:r w:rsidR="00E9607F" w:rsidRPr="00B67394">
        <w:rPr>
          <w:sz w:val="20"/>
          <w:szCs w:val="20"/>
        </w:rPr>
        <w:t xml:space="preserve">formal </w:t>
      </w:r>
      <w:r w:rsidR="00D44274" w:rsidRPr="00B67394">
        <w:rPr>
          <w:sz w:val="20"/>
          <w:szCs w:val="20"/>
        </w:rPr>
        <w:t>specification</w:t>
      </w:r>
      <w:r w:rsidR="000B0097" w:rsidRPr="00B67394">
        <w:rPr>
          <w:sz w:val="20"/>
          <w:szCs w:val="20"/>
        </w:rPr>
        <w:t xml:space="preserve"> of func</w:t>
      </w:r>
      <w:r w:rsidR="00E9607F" w:rsidRPr="00B67394">
        <w:rPr>
          <w:sz w:val="20"/>
          <w:szCs w:val="20"/>
        </w:rPr>
        <w:t>tional and qualitative</w:t>
      </w:r>
      <w:r w:rsidR="00DE2F7A" w:rsidRPr="00B67394">
        <w:rPr>
          <w:sz w:val="20"/>
          <w:szCs w:val="20"/>
        </w:rPr>
        <w:t xml:space="preserve"> requirements to the system.</w:t>
      </w:r>
    </w:p>
    <w:p w14:paraId="36F8B316" w14:textId="0CF894AD" w:rsidR="00DE2F7A" w:rsidRPr="00B67394" w:rsidRDefault="00072569" w:rsidP="0030060B">
      <w:pPr>
        <w:pStyle w:val="Listeavsnitt"/>
        <w:numPr>
          <w:ilvl w:val="0"/>
          <w:numId w:val="19"/>
        </w:numPr>
        <w:rPr>
          <w:sz w:val="20"/>
          <w:szCs w:val="20"/>
        </w:rPr>
      </w:pPr>
      <w:r w:rsidRPr="00B67394">
        <w:rPr>
          <w:sz w:val="20"/>
          <w:szCs w:val="20"/>
        </w:rPr>
        <w:t xml:space="preserve">Make a high-level design </w:t>
      </w:r>
      <w:r w:rsidR="00AF491D" w:rsidRPr="00B67394">
        <w:rPr>
          <w:sz w:val="20"/>
          <w:szCs w:val="20"/>
        </w:rPr>
        <w:t>describing</w:t>
      </w:r>
      <w:r w:rsidRPr="00B67394">
        <w:rPr>
          <w:sz w:val="20"/>
          <w:szCs w:val="20"/>
        </w:rPr>
        <w:t xml:space="preserve"> the system</w:t>
      </w:r>
      <w:r w:rsidR="000577C2" w:rsidRPr="00B67394">
        <w:rPr>
          <w:sz w:val="20"/>
          <w:szCs w:val="20"/>
        </w:rPr>
        <w:t xml:space="preserve"> architecture</w:t>
      </w:r>
      <w:r w:rsidR="00AF491D" w:rsidRPr="00B67394">
        <w:rPr>
          <w:sz w:val="20"/>
          <w:szCs w:val="20"/>
        </w:rPr>
        <w:t xml:space="preserve"> and </w:t>
      </w:r>
      <w:r w:rsidR="001D03F0" w:rsidRPr="00B67394">
        <w:rPr>
          <w:sz w:val="20"/>
          <w:szCs w:val="20"/>
        </w:rPr>
        <w:t xml:space="preserve">its </w:t>
      </w:r>
      <w:r w:rsidR="00AF491D" w:rsidRPr="00B67394">
        <w:rPr>
          <w:sz w:val="20"/>
          <w:szCs w:val="20"/>
        </w:rPr>
        <w:t xml:space="preserve">main </w:t>
      </w:r>
      <w:r w:rsidR="000A4A43" w:rsidRPr="00B67394">
        <w:rPr>
          <w:sz w:val="20"/>
          <w:szCs w:val="20"/>
        </w:rPr>
        <w:t xml:space="preserve">components and </w:t>
      </w:r>
      <w:r w:rsidR="001D03F0" w:rsidRPr="00B67394">
        <w:rPr>
          <w:sz w:val="20"/>
          <w:szCs w:val="20"/>
        </w:rPr>
        <w:t>functionality</w:t>
      </w:r>
      <w:r w:rsidR="00E829FF" w:rsidRPr="00B67394">
        <w:rPr>
          <w:sz w:val="20"/>
          <w:szCs w:val="20"/>
        </w:rPr>
        <w:t xml:space="preserve">, </w:t>
      </w:r>
      <w:r w:rsidR="00E44CEC" w:rsidRPr="00B67394">
        <w:rPr>
          <w:sz w:val="20"/>
          <w:szCs w:val="20"/>
        </w:rPr>
        <w:t>i</w:t>
      </w:r>
      <w:r w:rsidR="00E829FF" w:rsidRPr="00B67394">
        <w:rPr>
          <w:sz w:val="20"/>
          <w:szCs w:val="20"/>
        </w:rPr>
        <w:t>nclud</w:t>
      </w:r>
      <w:r w:rsidR="00E44CEC" w:rsidRPr="00B67394">
        <w:rPr>
          <w:sz w:val="20"/>
          <w:szCs w:val="20"/>
        </w:rPr>
        <w:t>ing</w:t>
      </w:r>
      <w:r w:rsidR="00E829FF" w:rsidRPr="00B67394">
        <w:rPr>
          <w:sz w:val="20"/>
          <w:szCs w:val="20"/>
        </w:rPr>
        <w:t xml:space="preserve"> a </w:t>
      </w:r>
      <w:r w:rsidR="00EA5BDA" w:rsidRPr="00B67394">
        <w:rPr>
          <w:sz w:val="20"/>
          <w:szCs w:val="20"/>
        </w:rPr>
        <w:t>plan for its</w:t>
      </w:r>
      <w:r w:rsidR="00E829FF" w:rsidRPr="00B67394">
        <w:rPr>
          <w:sz w:val="20"/>
          <w:szCs w:val="20"/>
        </w:rPr>
        <w:t xml:space="preserve"> mechanical</w:t>
      </w:r>
      <w:r w:rsidR="00EA5BDA" w:rsidRPr="00B67394">
        <w:rPr>
          <w:sz w:val="20"/>
          <w:szCs w:val="20"/>
        </w:rPr>
        <w:t xml:space="preserve"> design</w:t>
      </w:r>
      <w:r w:rsidR="00AF491D" w:rsidRPr="00B67394">
        <w:rPr>
          <w:sz w:val="20"/>
          <w:szCs w:val="20"/>
        </w:rPr>
        <w:t>.</w:t>
      </w:r>
      <w:r w:rsidR="001D03F0" w:rsidRPr="00B67394">
        <w:rPr>
          <w:sz w:val="20"/>
          <w:szCs w:val="20"/>
        </w:rPr>
        <w:t xml:space="preserve"> </w:t>
      </w:r>
      <w:r w:rsidR="00631776" w:rsidRPr="00B67394">
        <w:rPr>
          <w:sz w:val="20"/>
          <w:szCs w:val="20"/>
        </w:rPr>
        <w:t xml:space="preserve">Modularize the </w:t>
      </w:r>
      <w:r w:rsidR="00104B75" w:rsidRPr="00B67394">
        <w:rPr>
          <w:sz w:val="20"/>
          <w:szCs w:val="20"/>
        </w:rPr>
        <w:t xml:space="preserve">design </w:t>
      </w:r>
      <w:r w:rsidR="00F203E2" w:rsidRPr="00B67394">
        <w:rPr>
          <w:sz w:val="20"/>
          <w:szCs w:val="20"/>
        </w:rPr>
        <w:t xml:space="preserve">into </w:t>
      </w:r>
      <w:r w:rsidR="007813F8" w:rsidRPr="00B67394">
        <w:rPr>
          <w:sz w:val="20"/>
          <w:szCs w:val="20"/>
        </w:rPr>
        <w:t>practical</w:t>
      </w:r>
      <w:r w:rsidR="003F6384" w:rsidRPr="00B67394">
        <w:rPr>
          <w:sz w:val="20"/>
          <w:szCs w:val="20"/>
        </w:rPr>
        <w:t xml:space="preserve"> hw and sw components</w:t>
      </w:r>
      <w:r w:rsidR="0042266B" w:rsidRPr="00B67394">
        <w:rPr>
          <w:sz w:val="20"/>
          <w:szCs w:val="20"/>
        </w:rPr>
        <w:t xml:space="preserve"> in increasing detail</w:t>
      </w:r>
      <w:r w:rsidR="00CE3FF4" w:rsidRPr="00B67394">
        <w:rPr>
          <w:sz w:val="20"/>
          <w:szCs w:val="20"/>
        </w:rPr>
        <w:t>. Specify and describe all interfaces</w:t>
      </w:r>
      <w:r w:rsidR="00D70A2D" w:rsidRPr="00B67394">
        <w:rPr>
          <w:sz w:val="20"/>
          <w:szCs w:val="20"/>
        </w:rPr>
        <w:t>.</w:t>
      </w:r>
      <w:r w:rsidR="000921B1" w:rsidRPr="00B67394">
        <w:rPr>
          <w:sz w:val="20"/>
          <w:szCs w:val="20"/>
        </w:rPr>
        <w:t xml:space="preserve"> </w:t>
      </w:r>
      <w:r w:rsidR="00AF491D" w:rsidRPr="00B67394">
        <w:rPr>
          <w:sz w:val="20"/>
          <w:szCs w:val="20"/>
        </w:rPr>
        <w:t xml:space="preserve"> </w:t>
      </w:r>
    </w:p>
    <w:p w14:paraId="2EA89DA2" w14:textId="62668DF0" w:rsidR="00717954" w:rsidRPr="00B67394" w:rsidRDefault="00B1422D" w:rsidP="0030060B">
      <w:pPr>
        <w:pStyle w:val="Listeavsnitt"/>
        <w:numPr>
          <w:ilvl w:val="0"/>
          <w:numId w:val="19"/>
        </w:numPr>
        <w:rPr>
          <w:sz w:val="20"/>
          <w:szCs w:val="20"/>
        </w:rPr>
      </w:pPr>
      <w:r w:rsidRPr="00B67394">
        <w:rPr>
          <w:sz w:val="20"/>
          <w:szCs w:val="20"/>
        </w:rPr>
        <w:t>Specify and i</w:t>
      </w:r>
      <w:r w:rsidR="00717954" w:rsidRPr="00B67394">
        <w:rPr>
          <w:sz w:val="20"/>
          <w:szCs w:val="20"/>
        </w:rPr>
        <w:t xml:space="preserve">mplement </w:t>
      </w:r>
      <w:r w:rsidR="00B35576" w:rsidRPr="00B67394">
        <w:rPr>
          <w:sz w:val="20"/>
          <w:szCs w:val="20"/>
        </w:rPr>
        <w:t xml:space="preserve">a minimum viable </w:t>
      </w:r>
      <w:r w:rsidR="009B2436" w:rsidRPr="00B67394">
        <w:rPr>
          <w:sz w:val="20"/>
          <w:szCs w:val="20"/>
        </w:rPr>
        <w:t>solution</w:t>
      </w:r>
      <w:r w:rsidR="00EA621F" w:rsidRPr="00B67394">
        <w:rPr>
          <w:sz w:val="20"/>
          <w:szCs w:val="20"/>
        </w:rPr>
        <w:t xml:space="preserve"> </w:t>
      </w:r>
      <w:r w:rsidR="00B35576" w:rsidRPr="00B67394">
        <w:rPr>
          <w:sz w:val="20"/>
          <w:szCs w:val="20"/>
        </w:rPr>
        <w:t xml:space="preserve">of the system </w:t>
      </w:r>
      <w:r w:rsidR="009B2436" w:rsidRPr="00B67394">
        <w:rPr>
          <w:sz w:val="20"/>
          <w:szCs w:val="20"/>
        </w:rPr>
        <w:t xml:space="preserve">(MVP) </w:t>
      </w:r>
      <w:r w:rsidR="00B35576" w:rsidRPr="00B67394">
        <w:rPr>
          <w:sz w:val="20"/>
          <w:szCs w:val="20"/>
        </w:rPr>
        <w:t>in terms of a hw prototype and</w:t>
      </w:r>
      <w:r w:rsidR="00CA558A" w:rsidRPr="00B67394">
        <w:rPr>
          <w:sz w:val="20"/>
          <w:szCs w:val="20"/>
        </w:rPr>
        <w:t xml:space="preserve"> </w:t>
      </w:r>
      <w:r w:rsidR="00FE1901" w:rsidRPr="00B67394">
        <w:rPr>
          <w:sz w:val="20"/>
          <w:szCs w:val="20"/>
        </w:rPr>
        <w:t>required</w:t>
      </w:r>
      <w:r w:rsidR="00CA558A" w:rsidRPr="00B67394">
        <w:rPr>
          <w:sz w:val="20"/>
          <w:szCs w:val="20"/>
        </w:rPr>
        <w:t xml:space="preserve"> </w:t>
      </w:r>
      <w:r w:rsidR="00B550A6" w:rsidRPr="00B67394">
        <w:rPr>
          <w:sz w:val="20"/>
          <w:szCs w:val="20"/>
        </w:rPr>
        <w:t xml:space="preserve">code components. </w:t>
      </w:r>
      <w:r w:rsidR="00143FCB" w:rsidRPr="00B67394">
        <w:rPr>
          <w:sz w:val="20"/>
          <w:szCs w:val="20"/>
        </w:rPr>
        <w:t>Conduct tests to verify its function</w:t>
      </w:r>
      <w:r w:rsidR="00693E7F" w:rsidRPr="00B67394">
        <w:rPr>
          <w:sz w:val="20"/>
          <w:szCs w:val="20"/>
        </w:rPr>
        <w:t xml:space="preserve"> </w:t>
      </w:r>
      <w:r w:rsidR="00286074" w:rsidRPr="00B67394">
        <w:rPr>
          <w:sz w:val="20"/>
          <w:szCs w:val="20"/>
        </w:rPr>
        <w:t>and performance</w:t>
      </w:r>
      <w:r w:rsidR="006D6DA9" w:rsidRPr="00B67394">
        <w:rPr>
          <w:sz w:val="20"/>
          <w:szCs w:val="20"/>
        </w:rPr>
        <w:t xml:space="preserve"> according to </w:t>
      </w:r>
      <w:r w:rsidR="00FE1901" w:rsidRPr="00B67394">
        <w:rPr>
          <w:sz w:val="20"/>
          <w:szCs w:val="20"/>
        </w:rPr>
        <w:t xml:space="preserve">the </w:t>
      </w:r>
      <w:r w:rsidR="006D6DA9" w:rsidRPr="00B67394">
        <w:rPr>
          <w:sz w:val="20"/>
          <w:szCs w:val="20"/>
        </w:rPr>
        <w:t>requirements</w:t>
      </w:r>
      <w:r w:rsidR="00FE1901" w:rsidRPr="00B67394">
        <w:rPr>
          <w:sz w:val="20"/>
          <w:szCs w:val="20"/>
        </w:rPr>
        <w:t xml:space="preserve"> specification</w:t>
      </w:r>
      <w:r w:rsidR="00286074" w:rsidRPr="00B67394">
        <w:rPr>
          <w:sz w:val="20"/>
          <w:szCs w:val="20"/>
        </w:rPr>
        <w:t xml:space="preserve">. Repeat </w:t>
      </w:r>
      <w:r w:rsidR="00F74063" w:rsidRPr="00B67394">
        <w:rPr>
          <w:sz w:val="20"/>
          <w:szCs w:val="20"/>
        </w:rPr>
        <w:t xml:space="preserve">implementation of </w:t>
      </w:r>
      <w:r w:rsidR="00683A55" w:rsidRPr="00B67394">
        <w:rPr>
          <w:sz w:val="20"/>
          <w:szCs w:val="20"/>
        </w:rPr>
        <w:t>additional</w:t>
      </w:r>
      <w:r w:rsidR="00CD3A19" w:rsidRPr="00B67394">
        <w:rPr>
          <w:sz w:val="20"/>
          <w:szCs w:val="20"/>
        </w:rPr>
        <w:t xml:space="preserve"> </w:t>
      </w:r>
      <w:r w:rsidR="009177DB" w:rsidRPr="00B67394">
        <w:rPr>
          <w:sz w:val="20"/>
          <w:szCs w:val="20"/>
        </w:rPr>
        <w:t>components</w:t>
      </w:r>
      <w:r w:rsidR="00286074" w:rsidRPr="00B67394">
        <w:rPr>
          <w:sz w:val="20"/>
          <w:szCs w:val="20"/>
        </w:rPr>
        <w:t xml:space="preserve"> </w:t>
      </w:r>
      <w:r w:rsidR="009177DB" w:rsidRPr="00B67394">
        <w:rPr>
          <w:sz w:val="20"/>
          <w:szCs w:val="20"/>
        </w:rPr>
        <w:t xml:space="preserve">and functions </w:t>
      </w:r>
      <w:r w:rsidR="00DE6D44" w:rsidRPr="00B67394">
        <w:rPr>
          <w:sz w:val="20"/>
          <w:szCs w:val="20"/>
        </w:rPr>
        <w:t xml:space="preserve">as </w:t>
      </w:r>
      <w:r w:rsidR="009177DB" w:rsidRPr="00B67394">
        <w:rPr>
          <w:sz w:val="20"/>
          <w:szCs w:val="20"/>
        </w:rPr>
        <w:t xml:space="preserve">far as </w:t>
      </w:r>
      <w:r w:rsidR="00DE6D44" w:rsidRPr="00B67394">
        <w:rPr>
          <w:sz w:val="20"/>
          <w:szCs w:val="20"/>
        </w:rPr>
        <w:t>time allows.</w:t>
      </w:r>
      <w:r w:rsidR="00B35576" w:rsidRPr="00B67394">
        <w:rPr>
          <w:sz w:val="20"/>
          <w:szCs w:val="20"/>
        </w:rPr>
        <w:t xml:space="preserve"> </w:t>
      </w:r>
    </w:p>
    <w:p w14:paraId="075851F4" w14:textId="32251325" w:rsidR="006D319B" w:rsidRPr="00B67394" w:rsidRDefault="00E913AB" w:rsidP="0030060B">
      <w:pPr>
        <w:pStyle w:val="Listeavsnitt"/>
        <w:numPr>
          <w:ilvl w:val="0"/>
          <w:numId w:val="19"/>
        </w:numPr>
        <w:rPr>
          <w:sz w:val="20"/>
          <w:szCs w:val="20"/>
        </w:rPr>
      </w:pPr>
      <w:r w:rsidRPr="00B67394">
        <w:rPr>
          <w:sz w:val="20"/>
          <w:szCs w:val="20"/>
        </w:rPr>
        <w:t>D</w:t>
      </w:r>
      <w:r w:rsidR="006D319B" w:rsidRPr="00B67394">
        <w:rPr>
          <w:sz w:val="20"/>
          <w:szCs w:val="20"/>
        </w:rPr>
        <w:t>ocument</w:t>
      </w:r>
      <w:r w:rsidR="00B25095" w:rsidRPr="00B67394">
        <w:rPr>
          <w:sz w:val="20"/>
          <w:szCs w:val="20"/>
        </w:rPr>
        <w:t xml:space="preserve"> </w:t>
      </w:r>
      <w:r w:rsidRPr="00B67394">
        <w:rPr>
          <w:sz w:val="20"/>
          <w:szCs w:val="20"/>
        </w:rPr>
        <w:t>the system</w:t>
      </w:r>
      <w:r w:rsidR="00EB35F4" w:rsidRPr="00B67394">
        <w:rPr>
          <w:sz w:val="20"/>
          <w:szCs w:val="20"/>
        </w:rPr>
        <w:t>’s design</w:t>
      </w:r>
      <w:r w:rsidR="00821729" w:rsidRPr="00B67394">
        <w:rPr>
          <w:sz w:val="20"/>
          <w:szCs w:val="20"/>
        </w:rPr>
        <w:t xml:space="preserve"> and</w:t>
      </w:r>
      <w:r w:rsidR="007012E6" w:rsidRPr="00B67394">
        <w:rPr>
          <w:sz w:val="20"/>
          <w:szCs w:val="20"/>
        </w:rPr>
        <w:t xml:space="preserve"> implementation</w:t>
      </w:r>
      <w:r w:rsidR="004C1E1E" w:rsidRPr="00B67394">
        <w:rPr>
          <w:sz w:val="20"/>
          <w:szCs w:val="20"/>
        </w:rPr>
        <w:t xml:space="preserve"> </w:t>
      </w:r>
      <w:r w:rsidR="002044BC" w:rsidRPr="00B67394">
        <w:rPr>
          <w:sz w:val="20"/>
          <w:szCs w:val="20"/>
        </w:rPr>
        <w:t xml:space="preserve">(hw/sw/mech) </w:t>
      </w:r>
      <w:r w:rsidR="00821729" w:rsidRPr="00B67394">
        <w:rPr>
          <w:sz w:val="20"/>
          <w:szCs w:val="20"/>
        </w:rPr>
        <w:t>in full detail</w:t>
      </w:r>
      <w:r w:rsidR="00700526" w:rsidRPr="00B67394">
        <w:rPr>
          <w:sz w:val="20"/>
          <w:szCs w:val="20"/>
        </w:rPr>
        <w:t xml:space="preserve">, including </w:t>
      </w:r>
      <w:r w:rsidR="00156776" w:rsidRPr="00B67394">
        <w:rPr>
          <w:sz w:val="20"/>
          <w:szCs w:val="20"/>
        </w:rPr>
        <w:t>test results a</w:t>
      </w:r>
      <w:r w:rsidR="007C0966" w:rsidRPr="00B67394">
        <w:rPr>
          <w:sz w:val="20"/>
          <w:szCs w:val="20"/>
        </w:rPr>
        <w:t>nd an operator’s manual</w:t>
      </w:r>
      <w:r w:rsidR="00B25095" w:rsidRPr="00B67394">
        <w:rPr>
          <w:sz w:val="20"/>
          <w:szCs w:val="20"/>
        </w:rPr>
        <w:t>.</w:t>
      </w:r>
      <w:r w:rsidR="00606F15" w:rsidRPr="00B67394">
        <w:rPr>
          <w:sz w:val="20"/>
          <w:szCs w:val="20"/>
        </w:rPr>
        <w:t xml:space="preserve"> </w:t>
      </w:r>
      <w:r w:rsidR="00B25095" w:rsidRPr="00B67394">
        <w:rPr>
          <w:sz w:val="20"/>
          <w:szCs w:val="20"/>
        </w:rPr>
        <w:t>Write-up</w:t>
      </w:r>
      <w:r w:rsidR="00606F15" w:rsidRPr="00B67394">
        <w:rPr>
          <w:sz w:val="20"/>
          <w:szCs w:val="20"/>
        </w:rPr>
        <w:t xml:space="preserve"> of</w:t>
      </w:r>
      <w:r w:rsidR="00D71EC2" w:rsidRPr="00B67394">
        <w:rPr>
          <w:sz w:val="20"/>
          <w:szCs w:val="20"/>
        </w:rPr>
        <w:t xml:space="preserve"> project </w:t>
      </w:r>
      <w:r w:rsidR="006D319B" w:rsidRPr="00B67394">
        <w:rPr>
          <w:sz w:val="20"/>
          <w:szCs w:val="20"/>
        </w:rPr>
        <w:t>report.</w:t>
      </w:r>
    </w:p>
    <w:p w14:paraId="058A2854" w14:textId="709C4055" w:rsidR="00420DA6" w:rsidRPr="00E1333A" w:rsidRDefault="004A6EB2" w:rsidP="00123D14">
      <w:pPr>
        <w:pStyle w:val="Hode"/>
        <w:jc w:val="both"/>
        <w:rPr>
          <w:rFonts w:asciiTheme="minorHAnsi" w:hAnsiTheme="minorHAnsi" w:cstheme="minorHAnsi"/>
          <w:szCs w:val="22"/>
          <w:lang w:val="en-GB"/>
        </w:rPr>
      </w:pPr>
      <w:r w:rsidRPr="00E1333A">
        <w:rPr>
          <w:rFonts w:asciiTheme="minorHAnsi" w:hAnsiTheme="minorHAnsi" w:cstheme="minorHAnsi"/>
          <w:b/>
          <w:bCs/>
          <w:szCs w:val="22"/>
          <w:lang w:val="en-GB"/>
        </w:rPr>
        <w:t>Project start:</w:t>
      </w:r>
      <w:r w:rsidRPr="00E1333A">
        <w:rPr>
          <w:rFonts w:asciiTheme="minorHAnsi" w:hAnsiTheme="minorHAnsi" w:cstheme="minorHAnsi"/>
          <w:szCs w:val="22"/>
          <w:lang w:val="en-GB"/>
        </w:rPr>
        <w:tab/>
      </w:r>
      <w:r w:rsidR="00297593">
        <w:rPr>
          <w:rFonts w:asciiTheme="minorHAnsi" w:hAnsiTheme="minorHAnsi" w:cstheme="minorHAnsi"/>
          <w:szCs w:val="22"/>
          <w:lang w:val="en-GB"/>
        </w:rPr>
        <w:t>14</w:t>
      </w:r>
      <w:r w:rsidR="001101B2">
        <w:rPr>
          <w:rFonts w:asciiTheme="minorHAnsi" w:hAnsiTheme="minorHAnsi" w:cstheme="minorHAnsi"/>
          <w:szCs w:val="22"/>
          <w:lang w:val="en-GB"/>
        </w:rPr>
        <w:t>.0</w:t>
      </w:r>
      <w:r w:rsidR="00115767">
        <w:rPr>
          <w:rFonts w:asciiTheme="minorHAnsi" w:hAnsiTheme="minorHAnsi" w:cstheme="minorHAnsi"/>
          <w:szCs w:val="22"/>
          <w:lang w:val="en-GB"/>
        </w:rPr>
        <w:t>2</w:t>
      </w:r>
      <w:r w:rsidR="001101B2">
        <w:rPr>
          <w:rFonts w:asciiTheme="minorHAnsi" w:hAnsiTheme="minorHAnsi" w:cstheme="minorHAnsi"/>
          <w:szCs w:val="22"/>
          <w:lang w:val="en-GB"/>
        </w:rPr>
        <w:t>.202</w:t>
      </w:r>
      <w:r w:rsidR="00786311">
        <w:rPr>
          <w:rFonts w:asciiTheme="minorHAnsi" w:hAnsiTheme="minorHAnsi" w:cstheme="minorHAnsi"/>
          <w:szCs w:val="22"/>
          <w:lang w:val="en-GB"/>
        </w:rPr>
        <w:t>5</w:t>
      </w:r>
    </w:p>
    <w:p w14:paraId="664F9894" w14:textId="5A53CFFE" w:rsidR="00420DA6" w:rsidRPr="00E1333A" w:rsidRDefault="002847DD" w:rsidP="00123D14">
      <w:pPr>
        <w:pStyle w:val="Hode"/>
        <w:jc w:val="both"/>
        <w:rPr>
          <w:rFonts w:asciiTheme="minorHAnsi" w:hAnsiTheme="minorHAnsi" w:cstheme="minorHAnsi"/>
          <w:szCs w:val="22"/>
          <w:lang w:val="en-GB"/>
        </w:rPr>
      </w:pPr>
      <w:r w:rsidRPr="00E1333A">
        <w:rPr>
          <w:rFonts w:asciiTheme="minorHAnsi" w:hAnsiTheme="minorHAnsi" w:cstheme="minorHAnsi"/>
          <w:b/>
          <w:bCs/>
          <w:szCs w:val="22"/>
          <w:lang w:val="en-GB"/>
        </w:rPr>
        <w:t>Project due:</w:t>
      </w:r>
      <w:r w:rsidRPr="00E1333A">
        <w:rPr>
          <w:rFonts w:asciiTheme="minorHAnsi" w:hAnsiTheme="minorHAnsi" w:cstheme="minorHAnsi"/>
          <w:szCs w:val="22"/>
          <w:lang w:val="en-GB"/>
        </w:rPr>
        <w:tab/>
      </w:r>
      <w:r w:rsidR="00297593">
        <w:rPr>
          <w:rFonts w:asciiTheme="minorHAnsi" w:hAnsiTheme="minorHAnsi" w:cstheme="minorHAnsi"/>
          <w:szCs w:val="22"/>
          <w:lang w:val="en-GB"/>
        </w:rPr>
        <w:t>2</w:t>
      </w:r>
      <w:r w:rsidR="00DD6E58">
        <w:rPr>
          <w:rFonts w:asciiTheme="minorHAnsi" w:hAnsiTheme="minorHAnsi" w:cstheme="minorHAnsi"/>
          <w:szCs w:val="22"/>
          <w:lang w:val="en-GB"/>
        </w:rPr>
        <w:t>0</w:t>
      </w:r>
      <w:r w:rsidR="00786311">
        <w:rPr>
          <w:rFonts w:asciiTheme="minorHAnsi" w:hAnsiTheme="minorHAnsi" w:cstheme="minorHAnsi"/>
          <w:szCs w:val="22"/>
          <w:lang w:val="en-GB"/>
        </w:rPr>
        <w:t>.</w:t>
      </w:r>
      <w:r w:rsidR="00FA0A9A">
        <w:rPr>
          <w:rFonts w:asciiTheme="minorHAnsi" w:hAnsiTheme="minorHAnsi" w:cstheme="minorHAnsi"/>
          <w:szCs w:val="22"/>
          <w:lang w:val="en-GB"/>
        </w:rPr>
        <w:t>06</w:t>
      </w:r>
      <w:r w:rsidR="004B08AD">
        <w:rPr>
          <w:rFonts w:asciiTheme="minorHAnsi" w:hAnsiTheme="minorHAnsi" w:cstheme="minorHAnsi"/>
          <w:szCs w:val="22"/>
          <w:lang w:val="en-GB"/>
        </w:rPr>
        <w:t>.202</w:t>
      </w:r>
      <w:r w:rsidR="00786311">
        <w:rPr>
          <w:rFonts w:asciiTheme="minorHAnsi" w:hAnsiTheme="minorHAnsi" w:cstheme="minorHAnsi"/>
          <w:szCs w:val="22"/>
          <w:lang w:val="en-GB"/>
        </w:rPr>
        <w:t>5</w:t>
      </w:r>
    </w:p>
    <w:p w14:paraId="32A099F0" w14:textId="74FD8FA2" w:rsidR="00420DA6" w:rsidRPr="00E1333A" w:rsidRDefault="007153B6" w:rsidP="00123D14">
      <w:pPr>
        <w:pStyle w:val="Hode"/>
        <w:jc w:val="both"/>
        <w:rPr>
          <w:rFonts w:asciiTheme="minorHAnsi" w:hAnsiTheme="minorHAnsi" w:cstheme="minorHAnsi"/>
          <w:szCs w:val="22"/>
          <w:lang w:val="en-GB"/>
        </w:rPr>
      </w:pPr>
      <w:r w:rsidRPr="00E1333A">
        <w:rPr>
          <w:rFonts w:asciiTheme="minorHAnsi" w:hAnsiTheme="minorHAnsi" w:cstheme="minorHAnsi"/>
          <w:b/>
          <w:bCs/>
          <w:szCs w:val="22"/>
          <w:lang w:val="en-GB"/>
        </w:rPr>
        <w:t>Host institution:</w:t>
      </w:r>
      <w:r w:rsidRPr="00E1333A">
        <w:rPr>
          <w:rFonts w:asciiTheme="minorHAnsi" w:hAnsiTheme="minorHAnsi" w:cstheme="minorHAnsi"/>
          <w:szCs w:val="22"/>
          <w:lang w:val="en-GB"/>
        </w:rPr>
        <w:tab/>
      </w:r>
      <w:r w:rsidR="00F46368" w:rsidRPr="00E1333A">
        <w:rPr>
          <w:rFonts w:asciiTheme="minorHAnsi" w:hAnsiTheme="minorHAnsi" w:cstheme="minorHAnsi"/>
          <w:szCs w:val="22"/>
          <w:lang w:val="en-GB"/>
        </w:rPr>
        <w:t xml:space="preserve">NTNU, </w:t>
      </w:r>
      <w:r w:rsidRPr="00E1333A">
        <w:rPr>
          <w:rFonts w:asciiTheme="minorHAnsi" w:hAnsiTheme="minorHAnsi" w:cstheme="minorHAnsi"/>
          <w:szCs w:val="22"/>
          <w:lang w:val="en-GB"/>
        </w:rPr>
        <w:t>Department of Engineering Cybernetics</w:t>
      </w:r>
    </w:p>
    <w:p w14:paraId="2D0DD681" w14:textId="4BEA52A4" w:rsidR="005828A0" w:rsidRDefault="007153B6" w:rsidP="005828A0">
      <w:pPr>
        <w:pStyle w:val="Hode"/>
        <w:spacing w:after="120"/>
        <w:jc w:val="both"/>
        <w:rPr>
          <w:rFonts w:asciiTheme="minorHAnsi" w:hAnsiTheme="minorHAnsi" w:cstheme="minorHAnsi"/>
          <w:szCs w:val="22"/>
          <w:lang w:val="en-GB"/>
        </w:rPr>
      </w:pPr>
      <w:r w:rsidRPr="00E1333A">
        <w:rPr>
          <w:rFonts w:asciiTheme="minorHAnsi" w:hAnsiTheme="minorHAnsi" w:cstheme="minorHAnsi"/>
          <w:b/>
          <w:bCs/>
          <w:szCs w:val="22"/>
          <w:lang w:val="en-GB"/>
        </w:rPr>
        <w:t>Supervisor:</w:t>
      </w:r>
      <w:r w:rsidRPr="00E1333A">
        <w:rPr>
          <w:rFonts w:asciiTheme="minorHAnsi" w:hAnsiTheme="minorHAnsi" w:cstheme="minorHAnsi"/>
          <w:szCs w:val="22"/>
          <w:lang w:val="en-GB"/>
        </w:rPr>
        <w:tab/>
      </w:r>
      <w:r w:rsidR="00CE1294">
        <w:rPr>
          <w:rFonts w:asciiTheme="minorHAnsi" w:hAnsiTheme="minorHAnsi" w:cstheme="minorHAnsi"/>
          <w:szCs w:val="22"/>
          <w:lang w:val="en-GB"/>
        </w:rPr>
        <w:t xml:space="preserve">Prof. </w:t>
      </w:r>
      <w:r w:rsidRPr="00E1333A">
        <w:rPr>
          <w:rFonts w:asciiTheme="minorHAnsi" w:hAnsiTheme="minorHAnsi" w:cstheme="minorHAnsi"/>
          <w:szCs w:val="22"/>
          <w:lang w:val="en-GB"/>
        </w:rPr>
        <w:t>Jo Arve Alfredsen, NTNU</w:t>
      </w:r>
      <w:r w:rsidR="00E659CB" w:rsidRPr="00E1333A">
        <w:rPr>
          <w:rFonts w:asciiTheme="minorHAnsi" w:hAnsiTheme="minorHAnsi" w:cstheme="minorHAnsi"/>
          <w:szCs w:val="22"/>
          <w:lang w:val="en-GB"/>
        </w:rPr>
        <w:t>/DEC</w:t>
      </w:r>
      <w:r w:rsidR="005828A0" w:rsidRPr="00E1333A">
        <w:rPr>
          <w:rFonts w:asciiTheme="minorHAnsi" w:hAnsiTheme="minorHAnsi" w:cstheme="minorHAnsi"/>
          <w:szCs w:val="22"/>
          <w:lang w:val="en-GB"/>
        </w:rPr>
        <w:br/>
      </w:r>
    </w:p>
    <w:p w14:paraId="11D995D9" w14:textId="5D6345AF" w:rsidR="001F5B36" w:rsidRPr="00E1333A" w:rsidRDefault="00CA320E" w:rsidP="001F5B36">
      <w:pPr>
        <w:pStyle w:val="Hode"/>
        <w:jc w:val="center"/>
        <w:rPr>
          <w:rFonts w:asciiTheme="minorHAnsi" w:hAnsiTheme="minorHAnsi" w:cstheme="minorHAnsi"/>
          <w:szCs w:val="22"/>
          <w:lang w:val="en-GB"/>
        </w:rPr>
      </w:pPr>
      <w:r w:rsidRPr="00E1333A">
        <w:rPr>
          <w:rFonts w:asciiTheme="minorHAnsi" w:hAnsiTheme="minorHAnsi" w:cstheme="minorHAnsi"/>
          <w:szCs w:val="22"/>
          <w:lang w:val="en-GB"/>
        </w:rPr>
        <w:t xml:space="preserve">Trondheim, </w:t>
      </w:r>
      <w:r w:rsidR="00DD6E58">
        <w:rPr>
          <w:rFonts w:asciiTheme="minorHAnsi" w:hAnsiTheme="minorHAnsi" w:cstheme="minorHAnsi"/>
          <w:szCs w:val="22"/>
          <w:lang w:val="en-GB"/>
        </w:rPr>
        <w:t>14</w:t>
      </w:r>
      <w:r w:rsidR="00FA0A9A">
        <w:rPr>
          <w:rFonts w:asciiTheme="minorHAnsi" w:hAnsiTheme="minorHAnsi" w:cstheme="minorHAnsi"/>
          <w:szCs w:val="22"/>
          <w:lang w:val="en-GB"/>
        </w:rPr>
        <w:t>.0</w:t>
      </w:r>
      <w:r w:rsidR="00115767">
        <w:rPr>
          <w:rFonts w:asciiTheme="minorHAnsi" w:hAnsiTheme="minorHAnsi" w:cstheme="minorHAnsi"/>
          <w:szCs w:val="22"/>
          <w:lang w:val="en-GB"/>
        </w:rPr>
        <w:t>2</w:t>
      </w:r>
      <w:r w:rsidR="004B08AD">
        <w:rPr>
          <w:rFonts w:asciiTheme="minorHAnsi" w:hAnsiTheme="minorHAnsi" w:cstheme="minorHAnsi"/>
          <w:szCs w:val="22"/>
          <w:lang w:val="en-GB"/>
        </w:rPr>
        <w:t>.</w:t>
      </w:r>
      <w:r w:rsidR="00E659CB" w:rsidRPr="00E1333A">
        <w:rPr>
          <w:rFonts w:asciiTheme="minorHAnsi" w:hAnsiTheme="minorHAnsi" w:cstheme="minorHAnsi"/>
          <w:szCs w:val="22"/>
          <w:lang w:val="en-GB"/>
        </w:rPr>
        <w:t>20</w:t>
      </w:r>
      <w:r w:rsidR="00514495" w:rsidRPr="00E1333A">
        <w:rPr>
          <w:rFonts w:asciiTheme="minorHAnsi" w:hAnsiTheme="minorHAnsi" w:cstheme="minorHAnsi"/>
          <w:szCs w:val="22"/>
          <w:lang w:val="en-GB"/>
        </w:rPr>
        <w:t>2</w:t>
      </w:r>
      <w:r w:rsidR="00FA0A9A">
        <w:rPr>
          <w:rFonts w:asciiTheme="minorHAnsi" w:hAnsiTheme="minorHAnsi" w:cstheme="minorHAnsi"/>
          <w:szCs w:val="22"/>
          <w:lang w:val="en-GB"/>
        </w:rPr>
        <w:t>5</w:t>
      </w:r>
    </w:p>
    <w:p w14:paraId="0DEE7B81" w14:textId="6F079B31" w:rsidR="00343FD2" w:rsidRPr="00E1333A" w:rsidRDefault="00A842AD" w:rsidP="001F5B36">
      <w:pPr>
        <w:pStyle w:val="Hode"/>
        <w:spacing w:after="120"/>
        <w:jc w:val="center"/>
        <w:rPr>
          <w:rFonts w:asciiTheme="minorHAnsi" w:hAnsiTheme="minorHAnsi" w:cstheme="minorHAnsi"/>
          <w:szCs w:val="22"/>
          <w:lang w:val="en-GB"/>
        </w:rPr>
      </w:pPr>
      <w:r w:rsidRPr="00E1333A">
        <w:rPr>
          <w:rFonts w:asciiTheme="minorHAnsi" w:hAnsiTheme="minorHAnsi" w:cstheme="minorHAnsi"/>
          <w:szCs w:val="22"/>
          <w:lang w:val="en-GB"/>
        </w:rPr>
        <w:t>Jo Arve Alfredsen</w:t>
      </w:r>
    </w:p>
    <w:sectPr w:rsidR="00343FD2" w:rsidRPr="00E1333A" w:rsidSect="00CB62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pos w:val="beneathText"/>
      </w:footnotePr>
      <w:pgSz w:w="11905" w:h="16837"/>
      <w:pgMar w:top="1417" w:right="926" w:bottom="719" w:left="1417" w:header="39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7FF9F4" w14:textId="77777777" w:rsidR="00811A64" w:rsidRDefault="00811A64" w:rsidP="00CB62B9">
      <w:pPr>
        <w:spacing w:after="0"/>
      </w:pPr>
      <w:r>
        <w:separator/>
      </w:r>
    </w:p>
  </w:endnote>
  <w:endnote w:type="continuationSeparator" w:id="0">
    <w:p w14:paraId="250A2443" w14:textId="77777777" w:rsidR="00811A64" w:rsidRDefault="00811A64" w:rsidP="00CB6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tstream Vera Sans"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FDF872" w14:textId="77777777" w:rsidR="00CC0F51" w:rsidRDefault="00CC0F51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6D8F0" w14:textId="77777777" w:rsidR="00CC0F51" w:rsidRDefault="00CC0F51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5775B" w14:textId="77777777" w:rsidR="00CC0F51" w:rsidRDefault="00CC0F51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87FAB" w14:textId="77777777" w:rsidR="00811A64" w:rsidRDefault="00811A64" w:rsidP="00CB62B9">
      <w:pPr>
        <w:spacing w:after="0"/>
      </w:pPr>
      <w:r>
        <w:separator/>
      </w:r>
    </w:p>
  </w:footnote>
  <w:footnote w:type="continuationSeparator" w:id="0">
    <w:p w14:paraId="0A2AC6D0" w14:textId="77777777" w:rsidR="00811A64" w:rsidRDefault="00811A64" w:rsidP="00CB62B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AF2022" w14:textId="77777777" w:rsidR="00CC0F51" w:rsidRDefault="00CC0F51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207" w:type="dxa"/>
      <w:tblInd w:w="-426" w:type="dxa"/>
      <w:tblLayout w:type="fixed"/>
      <w:tblLook w:val="0000" w:firstRow="0" w:lastRow="0" w:firstColumn="0" w:lastColumn="0" w:noHBand="0" w:noVBand="0"/>
    </w:tblPr>
    <w:tblGrid>
      <w:gridCol w:w="1135"/>
      <w:gridCol w:w="4438"/>
      <w:gridCol w:w="4634"/>
    </w:tblGrid>
    <w:tr w:rsidR="00E659CB" w:rsidRPr="00AA404C" w14:paraId="0A509A2D" w14:textId="77777777" w:rsidTr="00E659CB">
      <w:trPr>
        <w:trHeight w:val="993"/>
      </w:trPr>
      <w:tc>
        <w:tcPr>
          <w:tcW w:w="1135" w:type="dxa"/>
        </w:tcPr>
        <w:p w14:paraId="07380590" w14:textId="77777777" w:rsidR="00E659CB" w:rsidRPr="00AA404C" w:rsidRDefault="00E659CB" w:rsidP="00E659CB">
          <w:pPr>
            <w:snapToGrid w:val="0"/>
            <w:rPr>
              <w:b/>
              <w:noProof/>
              <w:szCs w:val="22"/>
              <w:lang w:eastAsia="en-GB"/>
            </w:rPr>
          </w:pPr>
          <w:r w:rsidRPr="00AA404C">
            <w:rPr>
              <w:b/>
              <w:noProof/>
              <w:szCs w:val="22"/>
              <w:lang w:val="nb-NO" w:eastAsia="nb-NO"/>
            </w:rPr>
            <w:drawing>
              <wp:inline distT="0" distB="0" distL="0" distR="0" wp14:anchorId="5137628D" wp14:editId="54CC8986">
                <wp:extent cx="577850" cy="57785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7850" cy="57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8" w:type="dxa"/>
        </w:tcPr>
        <w:p w14:paraId="0B3A28FB" w14:textId="77777777" w:rsidR="00E659CB" w:rsidRPr="00A96207" w:rsidRDefault="00E659CB" w:rsidP="00E659CB">
          <w:pPr>
            <w:snapToGrid w:val="0"/>
            <w:rPr>
              <w:b/>
              <w:szCs w:val="22"/>
            </w:rPr>
          </w:pPr>
          <w:r w:rsidRPr="00AA404C">
            <w:rPr>
              <w:b/>
            </w:rPr>
            <w:t xml:space="preserve">NTNU </w:t>
          </w:r>
          <w:r w:rsidRPr="00AA404C">
            <w:rPr>
              <w:b/>
            </w:rPr>
            <w:br/>
            <w:t xml:space="preserve">Norwegian University of </w:t>
          </w:r>
          <w:r w:rsidRPr="00AA404C">
            <w:rPr>
              <w:b/>
            </w:rPr>
            <w:br/>
            <w:t>Science and Technology</w:t>
          </w:r>
        </w:p>
      </w:tc>
      <w:tc>
        <w:tcPr>
          <w:tcW w:w="4634" w:type="dxa"/>
        </w:tcPr>
        <w:p w14:paraId="5142CA1D" w14:textId="77777777" w:rsidR="00E659CB" w:rsidRPr="00A96207" w:rsidRDefault="00E659CB" w:rsidP="00E659CB">
          <w:pPr>
            <w:jc w:val="right"/>
            <w:rPr>
              <w:szCs w:val="22"/>
            </w:rPr>
          </w:pPr>
          <w:r w:rsidRPr="00AA404C">
            <w:t>Faculty of Information Technology and</w:t>
          </w:r>
          <w:r w:rsidRPr="00AA404C">
            <w:br/>
            <w:t>Electrical Engineering</w:t>
          </w:r>
          <w:r w:rsidRPr="00AA404C">
            <w:br/>
            <w:t>Department of Engineering Cybernetics</w:t>
          </w:r>
          <w:r w:rsidRPr="00A96207">
            <w:rPr>
              <w:szCs w:val="22"/>
            </w:rPr>
            <w:t xml:space="preserve"> </w:t>
          </w:r>
        </w:p>
      </w:tc>
    </w:tr>
  </w:tbl>
  <w:p w14:paraId="73F19E5F" w14:textId="77777777" w:rsidR="00CB62B9" w:rsidRDefault="00CB62B9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9E7D0" w14:textId="77777777" w:rsidR="00CC0F51" w:rsidRDefault="00CC0F51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color w:val="auto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6192C"/>
    <w:multiLevelType w:val="hybridMultilevel"/>
    <w:tmpl w:val="A202C548"/>
    <w:lvl w:ilvl="0" w:tplc="0414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2520" w:hanging="360"/>
      </w:pPr>
    </w:lvl>
    <w:lvl w:ilvl="2" w:tplc="0414001B" w:tentative="1">
      <w:start w:val="1"/>
      <w:numFmt w:val="lowerRoman"/>
      <w:lvlText w:val="%3."/>
      <w:lvlJc w:val="right"/>
      <w:pPr>
        <w:ind w:left="3240" w:hanging="180"/>
      </w:pPr>
    </w:lvl>
    <w:lvl w:ilvl="3" w:tplc="0414000F" w:tentative="1">
      <w:start w:val="1"/>
      <w:numFmt w:val="decimal"/>
      <w:lvlText w:val="%4."/>
      <w:lvlJc w:val="left"/>
      <w:pPr>
        <w:ind w:left="3960" w:hanging="360"/>
      </w:pPr>
    </w:lvl>
    <w:lvl w:ilvl="4" w:tplc="04140019" w:tentative="1">
      <w:start w:val="1"/>
      <w:numFmt w:val="lowerLetter"/>
      <w:lvlText w:val="%5."/>
      <w:lvlJc w:val="left"/>
      <w:pPr>
        <w:ind w:left="4680" w:hanging="360"/>
      </w:pPr>
    </w:lvl>
    <w:lvl w:ilvl="5" w:tplc="0414001B" w:tentative="1">
      <w:start w:val="1"/>
      <w:numFmt w:val="lowerRoman"/>
      <w:lvlText w:val="%6."/>
      <w:lvlJc w:val="right"/>
      <w:pPr>
        <w:ind w:left="5400" w:hanging="180"/>
      </w:pPr>
    </w:lvl>
    <w:lvl w:ilvl="6" w:tplc="0414000F" w:tentative="1">
      <w:start w:val="1"/>
      <w:numFmt w:val="decimal"/>
      <w:lvlText w:val="%7."/>
      <w:lvlJc w:val="left"/>
      <w:pPr>
        <w:ind w:left="6120" w:hanging="360"/>
      </w:pPr>
    </w:lvl>
    <w:lvl w:ilvl="7" w:tplc="04140019" w:tentative="1">
      <w:start w:val="1"/>
      <w:numFmt w:val="lowerLetter"/>
      <w:lvlText w:val="%8."/>
      <w:lvlJc w:val="left"/>
      <w:pPr>
        <w:ind w:left="6840" w:hanging="360"/>
      </w:pPr>
    </w:lvl>
    <w:lvl w:ilvl="8" w:tplc="0414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33B6939"/>
    <w:multiLevelType w:val="multilevel"/>
    <w:tmpl w:val="04E6273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1B937D41"/>
    <w:multiLevelType w:val="hybridMultilevel"/>
    <w:tmpl w:val="F82AE646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E7332E"/>
    <w:multiLevelType w:val="hybridMultilevel"/>
    <w:tmpl w:val="4808D12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EE31A3"/>
    <w:multiLevelType w:val="hybridMultilevel"/>
    <w:tmpl w:val="D5C22F64"/>
    <w:lvl w:ilvl="0" w:tplc="04090001">
      <w:start w:val="1"/>
      <w:numFmt w:val="bullet"/>
      <w:lvlText w:val=""/>
      <w:lvlJc w:val="left"/>
      <w:pPr>
        <w:ind w:left="-7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</w:abstractNum>
  <w:abstractNum w:abstractNumId="7" w15:restartNumberingAfterBreak="0">
    <w:nsid w:val="1FD3230E"/>
    <w:multiLevelType w:val="hybridMultilevel"/>
    <w:tmpl w:val="0D2A650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913705"/>
    <w:multiLevelType w:val="multilevel"/>
    <w:tmpl w:val="076AB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462605"/>
    <w:multiLevelType w:val="hybridMultilevel"/>
    <w:tmpl w:val="6F1038A8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3E591A30"/>
    <w:multiLevelType w:val="multilevel"/>
    <w:tmpl w:val="B78C0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F37049"/>
    <w:multiLevelType w:val="hybridMultilevel"/>
    <w:tmpl w:val="E0DA9F6A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5250F4"/>
    <w:multiLevelType w:val="hybridMultilevel"/>
    <w:tmpl w:val="C0F89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7E5E86"/>
    <w:multiLevelType w:val="hybridMultilevel"/>
    <w:tmpl w:val="2D30E25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364587"/>
    <w:multiLevelType w:val="multilevel"/>
    <w:tmpl w:val="1C5C53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5" w15:restartNumberingAfterBreak="0">
    <w:nsid w:val="71103661"/>
    <w:multiLevelType w:val="hybridMultilevel"/>
    <w:tmpl w:val="7510731C"/>
    <w:lvl w:ilvl="0" w:tplc="37925AB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E96913"/>
    <w:multiLevelType w:val="hybridMultilevel"/>
    <w:tmpl w:val="B1A2039C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9021E5E"/>
    <w:multiLevelType w:val="hybridMultilevel"/>
    <w:tmpl w:val="6418504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D0BB0"/>
    <w:multiLevelType w:val="multilevel"/>
    <w:tmpl w:val="FBF47A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627049613">
    <w:abstractNumId w:val="0"/>
  </w:num>
  <w:num w:numId="2" w16cid:durableId="1952860264">
    <w:abstractNumId w:val="1"/>
  </w:num>
  <w:num w:numId="3" w16cid:durableId="457188251">
    <w:abstractNumId w:val="6"/>
  </w:num>
  <w:num w:numId="4" w16cid:durableId="132451312">
    <w:abstractNumId w:val="4"/>
  </w:num>
  <w:num w:numId="5" w16cid:durableId="1490169488">
    <w:abstractNumId w:val="9"/>
  </w:num>
  <w:num w:numId="6" w16cid:durableId="1391270103">
    <w:abstractNumId w:val="3"/>
  </w:num>
  <w:num w:numId="7" w16cid:durableId="572619139">
    <w:abstractNumId w:val="14"/>
  </w:num>
  <w:num w:numId="8" w16cid:durableId="518668689">
    <w:abstractNumId w:val="11"/>
  </w:num>
  <w:num w:numId="9" w16cid:durableId="948128560">
    <w:abstractNumId w:val="12"/>
  </w:num>
  <w:num w:numId="10" w16cid:durableId="1606114922">
    <w:abstractNumId w:val="13"/>
  </w:num>
  <w:num w:numId="11" w16cid:durableId="305477562">
    <w:abstractNumId w:val="7"/>
  </w:num>
  <w:num w:numId="12" w16cid:durableId="97606087">
    <w:abstractNumId w:val="2"/>
  </w:num>
  <w:num w:numId="13" w16cid:durableId="975794954">
    <w:abstractNumId w:val="5"/>
  </w:num>
  <w:num w:numId="14" w16cid:durableId="1109007595">
    <w:abstractNumId w:val="15"/>
  </w:num>
  <w:num w:numId="15" w16cid:durableId="693575888">
    <w:abstractNumId w:val="17"/>
  </w:num>
  <w:num w:numId="16" w16cid:durableId="1255481209">
    <w:abstractNumId w:val="18"/>
  </w:num>
  <w:num w:numId="17" w16cid:durableId="834685888">
    <w:abstractNumId w:val="8"/>
  </w:num>
  <w:num w:numId="18" w16cid:durableId="275257009">
    <w:abstractNumId w:val="10"/>
  </w:num>
  <w:num w:numId="19" w16cid:durableId="211983131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701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NDQxszA3MDEyMzNT0lEKTi0uzszPAykwNKgFAOm5X48tAAAA"/>
  </w:docVars>
  <w:rsids>
    <w:rsidRoot w:val="007B20F2"/>
    <w:rsid w:val="000019BE"/>
    <w:rsid w:val="0000289F"/>
    <w:rsid w:val="00004F3E"/>
    <w:rsid w:val="00007949"/>
    <w:rsid w:val="000100B1"/>
    <w:rsid w:val="000111CD"/>
    <w:rsid w:val="0001172C"/>
    <w:rsid w:val="00012597"/>
    <w:rsid w:val="00013409"/>
    <w:rsid w:val="000148D7"/>
    <w:rsid w:val="00014BEF"/>
    <w:rsid w:val="000154AC"/>
    <w:rsid w:val="0001575A"/>
    <w:rsid w:val="00015C04"/>
    <w:rsid w:val="0002096A"/>
    <w:rsid w:val="000215F9"/>
    <w:rsid w:val="000241E7"/>
    <w:rsid w:val="0002456F"/>
    <w:rsid w:val="00024E45"/>
    <w:rsid w:val="000256A8"/>
    <w:rsid w:val="00025A44"/>
    <w:rsid w:val="00025CCB"/>
    <w:rsid w:val="00026D07"/>
    <w:rsid w:val="00030DFD"/>
    <w:rsid w:val="00031443"/>
    <w:rsid w:val="00031EA6"/>
    <w:rsid w:val="00035BD0"/>
    <w:rsid w:val="000375AF"/>
    <w:rsid w:val="00041A6E"/>
    <w:rsid w:val="00043C5A"/>
    <w:rsid w:val="00044DA9"/>
    <w:rsid w:val="00046F96"/>
    <w:rsid w:val="00047779"/>
    <w:rsid w:val="00047C18"/>
    <w:rsid w:val="00047E35"/>
    <w:rsid w:val="00050BB8"/>
    <w:rsid w:val="0005154D"/>
    <w:rsid w:val="00051724"/>
    <w:rsid w:val="00054979"/>
    <w:rsid w:val="00054DEF"/>
    <w:rsid w:val="000556DA"/>
    <w:rsid w:val="000566FD"/>
    <w:rsid w:val="00056CAA"/>
    <w:rsid w:val="00056E17"/>
    <w:rsid w:val="000577C2"/>
    <w:rsid w:val="00060097"/>
    <w:rsid w:val="00061FD7"/>
    <w:rsid w:val="0006238E"/>
    <w:rsid w:val="000625E6"/>
    <w:rsid w:val="00064060"/>
    <w:rsid w:val="00064A27"/>
    <w:rsid w:val="0006612C"/>
    <w:rsid w:val="00066326"/>
    <w:rsid w:val="000665B1"/>
    <w:rsid w:val="00066B1C"/>
    <w:rsid w:val="00066CCA"/>
    <w:rsid w:val="00070DF3"/>
    <w:rsid w:val="000716AA"/>
    <w:rsid w:val="00072569"/>
    <w:rsid w:val="0007299A"/>
    <w:rsid w:val="000738DF"/>
    <w:rsid w:val="000752D1"/>
    <w:rsid w:val="000777F1"/>
    <w:rsid w:val="00077FF5"/>
    <w:rsid w:val="00081A41"/>
    <w:rsid w:val="00082504"/>
    <w:rsid w:val="00082C28"/>
    <w:rsid w:val="000842EA"/>
    <w:rsid w:val="00084A94"/>
    <w:rsid w:val="00084B2C"/>
    <w:rsid w:val="000859D0"/>
    <w:rsid w:val="000874CE"/>
    <w:rsid w:val="00090E28"/>
    <w:rsid w:val="000912F3"/>
    <w:rsid w:val="000921B1"/>
    <w:rsid w:val="00093E72"/>
    <w:rsid w:val="0009489F"/>
    <w:rsid w:val="000948AC"/>
    <w:rsid w:val="0009591B"/>
    <w:rsid w:val="00095981"/>
    <w:rsid w:val="0009640E"/>
    <w:rsid w:val="00097F0E"/>
    <w:rsid w:val="00097FBD"/>
    <w:rsid w:val="000A1204"/>
    <w:rsid w:val="000A2CCB"/>
    <w:rsid w:val="000A4A43"/>
    <w:rsid w:val="000A5599"/>
    <w:rsid w:val="000A631A"/>
    <w:rsid w:val="000A6841"/>
    <w:rsid w:val="000A7F72"/>
    <w:rsid w:val="000B0097"/>
    <w:rsid w:val="000B01E9"/>
    <w:rsid w:val="000B0261"/>
    <w:rsid w:val="000B0B39"/>
    <w:rsid w:val="000B18CF"/>
    <w:rsid w:val="000B1C00"/>
    <w:rsid w:val="000B20D4"/>
    <w:rsid w:val="000B2E3E"/>
    <w:rsid w:val="000B451C"/>
    <w:rsid w:val="000B7383"/>
    <w:rsid w:val="000B763D"/>
    <w:rsid w:val="000C033D"/>
    <w:rsid w:val="000C093F"/>
    <w:rsid w:val="000C474F"/>
    <w:rsid w:val="000C4DF1"/>
    <w:rsid w:val="000C53CF"/>
    <w:rsid w:val="000C5861"/>
    <w:rsid w:val="000D09A1"/>
    <w:rsid w:val="000D09B2"/>
    <w:rsid w:val="000D0B1B"/>
    <w:rsid w:val="000D54BE"/>
    <w:rsid w:val="000D6949"/>
    <w:rsid w:val="000D698A"/>
    <w:rsid w:val="000D6E64"/>
    <w:rsid w:val="000E11CF"/>
    <w:rsid w:val="000E283A"/>
    <w:rsid w:val="000E2842"/>
    <w:rsid w:val="000E2D0A"/>
    <w:rsid w:val="000E2D2C"/>
    <w:rsid w:val="000E4078"/>
    <w:rsid w:val="000E486F"/>
    <w:rsid w:val="000F0B4F"/>
    <w:rsid w:val="000F0E41"/>
    <w:rsid w:val="000F0EAC"/>
    <w:rsid w:val="000F1410"/>
    <w:rsid w:val="000F2DCE"/>
    <w:rsid w:val="000F5C37"/>
    <w:rsid w:val="00101C60"/>
    <w:rsid w:val="00101D78"/>
    <w:rsid w:val="001028E9"/>
    <w:rsid w:val="00102A73"/>
    <w:rsid w:val="001037AA"/>
    <w:rsid w:val="001039A5"/>
    <w:rsid w:val="001044E3"/>
    <w:rsid w:val="0010450A"/>
    <w:rsid w:val="001047F9"/>
    <w:rsid w:val="00104B75"/>
    <w:rsid w:val="001050E2"/>
    <w:rsid w:val="0010681B"/>
    <w:rsid w:val="00106B59"/>
    <w:rsid w:val="001077F5"/>
    <w:rsid w:val="00110012"/>
    <w:rsid w:val="001101B2"/>
    <w:rsid w:val="00110C67"/>
    <w:rsid w:val="001127E4"/>
    <w:rsid w:val="001131B7"/>
    <w:rsid w:val="00113831"/>
    <w:rsid w:val="0011459B"/>
    <w:rsid w:val="00114910"/>
    <w:rsid w:val="00115767"/>
    <w:rsid w:val="00115874"/>
    <w:rsid w:val="0012046E"/>
    <w:rsid w:val="001212C7"/>
    <w:rsid w:val="00123847"/>
    <w:rsid w:val="00123D14"/>
    <w:rsid w:val="0012469A"/>
    <w:rsid w:val="001269B9"/>
    <w:rsid w:val="00127098"/>
    <w:rsid w:val="001276F8"/>
    <w:rsid w:val="00127F6F"/>
    <w:rsid w:val="0013084C"/>
    <w:rsid w:val="00131C16"/>
    <w:rsid w:val="00132FF9"/>
    <w:rsid w:val="0013342E"/>
    <w:rsid w:val="001343C2"/>
    <w:rsid w:val="00137EC2"/>
    <w:rsid w:val="00140263"/>
    <w:rsid w:val="00141235"/>
    <w:rsid w:val="00141997"/>
    <w:rsid w:val="00141C15"/>
    <w:rsid w:val="00143FCB"/>
    <w:rsid w:val="00144D0A"/>
    <w:rsid w:val="00146126"/>
    <w:rsid w:val="0014777C"/>
    <w:rsid w:val="00156776"/>
    <w:rsid w:val="001607D3"/>
    <w:rsid w:val="00160A92"/>
    <w:rsid w:val="00160ECA"/>
    <w:rsid w:val="00161863"/>
    <w:rsid w:val="00163B7F"/>
    <w:rsid w:val="001644A8"/>
    <w:rsid w:val="00166D37"/>
    <w:rsid w:val="001678C5"/>
    <w:rsid w:val="00171203"/>
    <w:rsid w:val="001750E6"/>
    <w:rsid w:val="00175989"/>
    <w:rsid w:val="00176133"/>
    <w:rsid w:val="001775BA"/>
    <w:rsid w:val="00177AC4"/>
    <w:rsid w:val="00180A89"/>
    <w:rsid w:val="00181C8C"/>
    <w:rsid w:val="00181E70"/>
    <w:rsid w:val="00182FF2"/>
    <w:rsid w:val="00183E4B"/>
    <w:rsid w:val="00184494"/>
    <w:rsid w:val="00184788"/>
    <w:rsid w:val="00184E0A"/>
    <w:rsid w:val="00184F15"/>
    <w:rsid w:val="00185FBA"/>
    <w:rsid w:val="001862ED"/>
    <w:rsid w:val="001863BA"/>
    <w:rsid w:val="00187928"/>
    <w:rsid w:val="0019047A"/>
    <w:rsid w:val="001911E8"/>
    <w:rsid w:val="00191A94"/>
    <w:rsid w:val="00191F02"/>
    <w:rsid w:val="001928D2"/>
    <w:rsid w:val="00192D35"/>
    <w:rsid w:val="00193B12"/>
    <w:rsid w:val="0019410E"/>
    <w:rsid w:val="00194614"/>
    <w:rsid w:val="00195AB8"/>
    <w:rsid w:val="001A0C64"/>
    <w:rsid w:val="001A166B"/>
    <w:rsid w:val="001A1AA6"/>
    <w:rsid w:val="001A1ADC"/>
    <w:rsid w:val="001A1D41"/>
    <w:rsid w:val="001A1D47"/>
    <w:rsid w:val="001A367A"/>
    <w:rsid w:val="001A377E"/>
    <w:rsid w:val="001A44C4"/>
    <w:rsid w:val="001A4527"/>
    <w:rsid w:val="001A5C30"/>
    <w:rsid w:val="001A5E3F"/>
    <w:rsid w:val="001A604E"/>
    <w:rsid w:val="001A6546"/>
    <w:rsid w:val="001B16C2"/>
    <w:rsid w:val="001B2304"/>
    <w:rsid w:val="001B2787"/>
    <w:rsid w:val="001B2851"/>
    <w:rsid w:val="001B404A"/>
    <w:rsid w:val="001B54C9"/>
    <w:rsid w:val="001B678B"/>
    <w:rsid w:val="001B7214"/>
    <w:rsid w:val="001C02CB"/>
    <w:rsid w:val="001C0CA2"/>
    <w:rsid w:val="001C144C"/>
    <w:rsid w:val="001C22CD"/>
    <w:rsid w:val="001C2F3F"/>
    <w:rsid w:val="001C4443"/>
    <w:rsid w:val="001C4984"/>
    <w:rsid w:val="001C4D4D"/>
    <w:rsid w:val="001C5B6B"/>
    <w:rsid w:val="001C6028"/>
    <w:rsid w:val="001C60D5"/>
    <w:rsid w:val="001C7238"/>
    <w:rsid w:val="001D03F0"/>
    <w:rsid w:val="001D254F"/>
    <w:rsid w:val="001D34E4"/>
    <w:rsid w:val="001D3E5E"/>
    <w:rsid w:val="001D72E9"/>
    <w:rsid w:val="001E05D3"/>
    <w:rsid w:val="001E066B"/>
    <w:rsid w:val="001E0D6C"/>
    <w:rsid w:val="001E2E42"/>
    <w:rsid w:val="001E3677"/>
    <w:rsid w:val="001E50CF"/>
    <w:rsid w:val="001E7045"/>
    <w:rsid w:val="001F10F1"/>
    <w:rsid w:val="001F2A60"/>
    <w:rsid w:val="001F2B06"/>
    <w:rsid w:val="001F3329"/>
    <w:rsid w:val="001F574A"/>
    <w:rsid w:val="001F5B36"/>
    <w:rsid w:val="001F5EDB"/>
    <w:rsid w:val="001F6024"/>
    <w:rsid w:val="001F6447"/>
    <w:rsid w:val="001F7392"/>
    <w:rsid w:val="001F7A96"/>
    <w:rsid w:val="00201716"/>
    <w:rsid w:val="00202309"/>
    <w:rsid w:val="00203213"/>
    <w:rsid w:val="0020411F"/>
    <w:rsid w:val="002044BC"/>
    <w:rsid w:val="002067CE"/>
    <w:rsid w:val="00210BD7"/>
    <w:rsid w:val="00211203"/>
    <w:rsid w:val="00211533"/>
    <w:rsid w:val="002118D2"/>
    <w:rsid w:val="00213252"/>
    <w:rsid w:val="00213F23"/>
    <w:rsid w:val="00215873"/>
    <w:rsid w:val="0021602C"/>
    <w:rsid w:val="002169C5"/>
    <w:rsid w:val="00222155"/>
    <w:rsid w:val="00225C14"/>
    <w:rsid w:val="00225E44"/>
    <w:rsid w:val="0022624A"/>
    <w:rsid w:val="00226314"/>
    <w:rsid w:val="002264DD"/>
    <w:rsid w:val="0022736D"/>
    <w:rsid w:val="0023112B"/>
    <w:rsid w:val="00231198"/>
    <w:rsid w:val="00231C8D"/>
    <w:rsid w:val="002353F0"/>
    <w:rsid w:val="00235742"/>
    <w:rsid w:val="002363AA"/>
    <w:rsid w:val="00236E09"/>
    <w:rsid w:val="00237220"/>
    <w:rsid w:val="0024029C"/>
    <w:rsid w:val="002410C1"/>
    <w:rsid w:val="002416E3"/>
    <w:rsid w:val="0024195C"/>
    <w:rsid w:val="00241A5D"/>
    <w:rsid w:val="00241CF4"/>
    <w:rsid w:val="00242159"/>
    <w:rsid w:val="0024224E"/>
    <w:rsid w:val="002432F0"/>
    <w:rsid w:val="002437CD"/>
    <w:rsid w:val="002437E8"/>
    <w:rsid w:val="00243998"/>
    <w:rsid w:val="00244E02"/>
    <w:rsid w:val="002462D2"/>
    <w:rsid w:val="0024673C"/>
    <w:rsid w:val="0024713E"/>
    <w:rsid w:val="0024742D"/>
    <w:rsid w:val="002475B9"/>
    <w:rsid w:val="00247FDB"/>
    <w:rsid w:val="00252685"/>
    <w:rsid w:val="002529E7"/>
    <w:rsid w:val="002533CB"/>
    <w:rsid w:val="00254458"/>
    <w:rsid w:val="00255154"/>
    <w:rsid w:val="0025546A"/>
    <w:rsid w:val="00255B65"/>
    <w:rsid w:val="00255E8C"/>
    <w:rsid w:val="00256CA1"/>
    <w:rsid w:val="0026081F"/>
    <w:rsid w:val="00260B2A"/>
    <w:rsid w:val="00260BE3"/>
    <w:rsid w:val="0026226A"/>
    <w:rsid w:val="0026239B"/>
    <w:rsid w:val="00262F33"/>
    <w:rsid w:val="0026615A"/>
    <w:rsid w:val="00266637"/>
    <w:rsid w:val="00267151"/>
    <w:rsid w:val="00267402"/>
    <w:rsid w:val="00267435"/>
    <w:rsid w:val="00270DDE"/>
    <w:rsid w:val="00271005"/>
    <w:rsid w:val="00271527"/>
    <w:rsid w:val="00271C17"/>
    <w:rsid w:val="00271E17"/>
    <w:rsid w:val="00273521"/>
    <w:rsid w:val="00273A92"/>
    <w:rsid w:val="00274EEE"/>
    <w:rsid w:val="00275673"/>
    <w:rsid w:val="00275F32"/>
    <w:rsid w:val="00276A43"/>
    <w:rsid w:val="00277E5D"/>
    <w:rsid w:val="00281218"/>
    <w:rsid w:val="002815B5"/>
    <w:rsid w:val="00281B8F"/>
    <w:rsid w:val="0028475E"/>
    <w:rsid w:val="002847DD"/>
    <w:rsid w:val="002847E7"/>
    <w:rsid w:val="00285597"/>
    <w:rsid w:val="0028582D"/>
    <w:rsid w:val="00285E8B"/>
    <w:rsid w:val="00285F37"/>
    <w:rsid w:val="00286074"/>
    <w:rsid w:val="00291452"/>
    <w:rsid w:val="00291709"/>
    <w:rsid w:val="00292E3E"/>
    <w:rsid w:val="00293178"/>
    <w:rsid w:val="00293CF8"/>
    <w:rsid w:val="00297593"/>
    <w:rsid w:val="002A0626"/>
    <w:rsid w:val="002A1D52"/>
    <w:rsid w:val="002A2409"/>
    <w:rsid w:val="002A25A8"/>
    <w:rsid w:val="002A25C6"/>
    <w:rsid w:val="002A28BD"/>
    <w:rsid w:val="002A39DE"/>
    <w:rsid w:val="002A6050"/>
    <w:rsid w:val="002A6A76"/>
    <w:rsid w:val="002B07E8"/>
    <w:rsid w:val="002B0CFB"/>
    <w:rsid w:val="002B0D8E"/>
    <w:rsid w:val="002B1887"/>
    <w:rsid w:val="002B295D"/>
    <w:rsid w:val="002B35F5"/>
    <w:rsid w:val="002B444D"/>
    <w:rsid w:val="002B4A03"/>
    <w:rsid w:val="002B4B0D"/>
    <w:rsid w:val="002B4C00"/>
    <w:rsid w:val="002B53D7"/>
    <w:rsid w:val="002B6E98"/>
    <w:rsid w:val="002B7EE9"/>
    <w:rsid w:val="002C0B18"/>
    <w:rsid w:val="002C0D79"/>
    <w:rsid w:val="002C1D98"/>
    <w:rsid w:val="002C290E"/>
    <w:rsid w:val="002C2DFD"/>
    <w:rsid w:val="002C44D6"/>
    <w:rsid w:val="002C48D1"/>
    <w:rsid w:val="002C5EF2"/>
    <w:rsid w:val="002C6F63"/>
    <w:rsid w:val="002D1757"/>
    <w:rsid w:val="002D1BD5"/>
    <w:rsid w:val="002D21FE"/>
    <w:rsid w:val="002D2522"/>
    <w:rsid w:val="002D269B"/>
    <w:rsid w:val="002D32EA"/>
    <w:rsid w:val="002D513B"/>
    <w:rsid w:val="002D7DC9"/>
    <w:rsid w:val="002E2486"/>
    <w:rsid w:val="002E263A"/>
    <w:rsid w:val="002E34AC"/>
    <w:rsid w:val="002E38B5"/>
    <w:rsid w:val="002E4339"/>
    <w:rsid w:val="002E4F51"/>
    <w:rsid w:val="002E61E8"/>
    <w:rsid w:val="002E6B9F"/>
    <w:rsid w:val="002E7316"/>
    <w:rsid w:val="002E75FE"/>
    <w:rsid w:val="002F045A"/>
    <w:rsid w:val="002F1813"/>
    <w:rsid w:val="002F2882"/>
    <w:rsid w:val="002F3471"/>
    <w:rsid w:val="002F3BAB"/>
    <w:rsid w:val="002F45F8"/>
    <w:rsid w:val="002F5611"/>
    <w:rsid w:val="002F582D"/>
    <w:rsid w:val="002F7F7E"/>
    <w:rsid w:val="0030060B"/>
    <w:rsid w:val="0030230C"/>
    <w:rsid w:val="00307396"/>
    <w:rsid w:val="0030752C"/>
    <w:rsid w:val="00307AB6"/>
    <w:rsid w:val="00307BC7"/>
    <w:rsid w:val="003107F6"/>
    <w:rsid w:val="00310E69"/>
    <w:rsid w:val="00311A44"/>
    <w:rsid w:val="00311ADC"/>
    <w:rsid w:val="003131C4"/>
    <w:rsid w:val="00313834"/>
    <w:rsid w:val="003141E0"/>
    <w:rsid w:val="0031449B"/>
    <w:rsid w:val="003166B9"/>
    <w:rsid w:val="0031683B"/>
    <w:rsid w:val="00316D51"/>
    <w:rsid w:val="003172D6"/>
    <w:rsid w:val="00317D9B"/>
    <w:rsid w:val="00322AA4"/>
    <w:rsid w:val="003230DB"/>
    <w:rsid w:val="003236C7"/>
    <w:rsid w:val="00323EB1"/>
    <w:rsid w:val="00324764"/>
    <w:rsid w:val="00324B0A"/>
    <w:rsid w:val="00325010"/>
    <w:rsid w:val="0033011C"/>
    <w:rsid w:val="00330414"/>
    <w:rsid w:val="00330EAB"/>
    <w:rsid w:val="00331608"/>
    <w:rsid w:val="00331DA9"/>
    <w:rsid w:val="0033318C"/>
    <w:rsid w:val="00333D02"/>
    <w:rsid w:val="00334133"/>
    <w:rsid w:val="003347A1"/>
    <w:rsid w:val="00336025"/>
    <w:rsid w:val="003361A3"/>
    <w:rsid w:val="00340451"/>
    <w:rsid w:val="00341395"/>
    <w:rsid w:val="00342616"/>
    <w:rsid w:val="00342C3B"/>
    <w:rsid w:val="00342F6A"/>
    <w:rsid w:val="00343FD2"/>
    <w:rsid w:val="00344F7F"/>
    <w:rsid w:val="00345387"/>
    <w:rsid w:val="003457A4"/>
    <w:rsid w:val="003464CD"/>
    <w:rsid w:val="0034681F"/>
    <w:rsid w:val="00351909"/>
    <w:rsid w:val="003526B8"/>
    <w:rsid w:val="0035358D"/>
    <w:rsid w:val="003554E3"/>
    <w:rsid w:val="00356402"/>
    <w:rsid w:val="003565E9"/>
    <w:rsid w:val="00356ADF"/>
    <w:rsid w:val="00357333"/>
    <w:rsid w:val="0035767C"/>
    <w:rsid w:val="00360398"/>
    <w:rsid w:val="003607A5"/>
    <w:rsid w:val="003607DE"/>
    <w:rsid w:val="0036080B"/>
    <w:rsid w:val="00360869"/>
    <w:rsid w:val="0036092E"/>
    <w:rsid w:val="00360A5E"/>
    <w:rsid w:val="003615F2"/>
    <w:rsid w:val="00361673"/>
    <w:rsid w:val="00361706"/>
    <w:rsid w:val="00362978"/>
    <w:rsid w:val="00362C4D"/>
    <w:rsid w:val="00362F8E"/>
    <w:rsid w:val="00365E00"/>
    <w:rsid w:val="00366DC9"/>
    <w:rsid w:val="003676B6"/>
    <w:rsid w:val="003704A6"/>
    <w:rsid w:val="00371C2D"/>
    <w:rsid w:val="003720F5"/>
    <w:rsid w:val="00372119"/>
    <w:rsid w:val="00372ED7"/>
    <w:rsid w:val="0037656B"/>
    <w:rsid w:val="0037698B"/>
    <w:rsid w:val="003772D9"/>
    <w:rsid w:val="00377405"/>
    <w:rsid w:val="00377595"/>
    <w:rsid w:val="00382652"/>
    <w:rsid w:val="00382FC4"/>
    <w:rsid w:val="00383183"/>
    <w:rsid w:val="003834BD"/>
    <w:rsid w:val="0038392A"/>
    <w:rsid w:val="00383CD1"/>
    <w:rsid w:val="00383D5F"/>
    <w:rsid w:val="00383DB9"/>
    <w:rsid w:val="00383F66"/>
    <w:rsid w:val="00384F6C"/>
    <w:rsid w:val="00387633"/>
    <w:rsid w:val="00391BAB"/>
    <w:rsid w:val="003949CA"/>
    <w:rsid w:val="00394EDE"/>
    <w:rsid w:val="0039683A"/>
    <w:rsid w:val="00397D4C"/>
    <w:rsid w:val="003A0991"/>
    <w:rsid w:val="003A11CC"/>
    <w:rsid w:val="003A3989"/>
    <w:rsid w:val="003A580D"/>
    <w:rsid w:val="003A5D09"/>
    <w:rsid w:val="003A6308"/>
    <w:rsid w:val="003A6D4C"/>
    <w:rsid w:val="003A7051"/>
    <w:rsid w:val="003A72DC"/>
    <w:rsid w:val="003A7634"/>
    <w:rsid w:val="003A7CD3"/>
    <w:rsid w:val="003B0A1F"/>
    <w:rsid w:val="003B2A0A"/>
    <w:rsid w:val="003B331C"/>
    <w:rsid w:val="003B3BC0"/>
    <w:rsid w:val="003B4770"/>
    <w:rsid w:val="003B6DE4"/>
    <w:rsid w:val="003B78E5"/>
    <w:rsid w:val="003C0269"/>
    <w:rsid w:val="003C02C0"/>
    <w:rsid w:val="003C13C4"/>
    <w:rsid w:val="003C1EF4"/>
    <w:rsid w:val="003C312E"/>
    <w:rsid w:val="003C630E"/>
    <w:rsid w:val="003C6B25"/>
    <w:rsid w:val="003D0CB8"/>
    <w:rsid w:val="003D0EC7"/>
    <w:rsid w:val="003D10F4"/>
    <w:rsid w:val="003D1270"/>
    <w:rsid w:val="003D174A"/>
    <w:rsid w:val="003D1F06"/>
    <w:rsid w:val="003D25F0"/>
    <w:rsid w:val="003D2D45"/>
    <w:rsid w:val="003D3807"/>
    <w:rsid w:val="003D412D"/>
    <w:rsid w:val="003D4846"/>
    <w:rsid w:val="003D73A8"/>
    <w:rsid w:val="003E16B8"/>
    <w:rsid w:val="003E1F14"/>
    <w:rsid w:val="003E20E9"/>
    <w:rsid w:val="003E237E"/>
    <w:rsid w:val="003E327C"/>
    <w:rsid w:val="003E4142"/>
    <w:rsid w:val="003E416F"/>
    <w:rsid w:val="003E452C"/>
    <w:rsid w:val="003E4759"/>
    <w:rsid w:val="003E5DC8"/>
    <w:rsid w:val="003E6211"/>
    <w:rsid w:val="003E7672"/>
    <w:rsid w:val="003F0854"/>
    <w:rsid w:val="003F0A02"/>
    <w:rsid w:val="003F2892"/>
    <w:rsid w:val="003F3E19"/>
    <w:rsid w:val="003F5C78"/>
    <w:rsid w:val="003F5F92"/>
    <w:rsid w:val="003F6332"/>
    <w:rsid w:val="003F6384"/>
    <w:rsid w:val="003F68E5"/>
    <w:rsid w:val="003F699B"/>
    <w:rsid w:val="003F6D4B"/>
    <w:rsid w:val="003F7F6F"/>
    <w:rsid w:val="004024E4"/>
    <w:rsid w:val="00402688"/>
    <w:rsid w:val="00405835"/>
    <w:rsid w:val="00405943"/>
    <w:rsid w:val="00405B06"/>
    <w:rsid w:val="00406ABA"/>
    <w:rsid w:val="00407024"/>
    <w:rsid w:val="00407C40"/>
    <w:rsid w:val="004104D0"/>
    <w:rsid w:val="00411465"/>
    <w:rsid w:val="004200BD"/>
    <w:rsid w:val="0042096C"/>
    <w:rsid w:val="00420CDD"/>
    <w:rsid w:val="00420DA6"/>
    <w:rsid w:val="00420E8B"/>
    <w:rsid w:val="00420E9E"/>
    <w:rsid w:val="00421169"/>
    <w:rsid w:val="0042266B"/>
    <w:rsid w:val="004246BC"/>
    <w:rsid w:val="004252E0"/>
    <w:rsid w:val="00425830"/>
    <w:rsid w:val="004259AF"/>
    <w:rsid w:val="00425C7E"/>
    <w:rsid w:val="004265D6"/>
    <w:rsid w:val="00427114"/>
    <w:rsid w:val="0043036A"/>
    <w:rsid w:val="004335A5"/>
    <w:rsid w:val="00433753"/>
    <w:rsid w:val="00434ACF"/>
    <w:rsid w:val="004401A1"/>
    <w:rsid w:val="00440A40"/>
    <w:rsid w:val="0044128E"/>
    <w:rsid w:val="00441740"/>
    <w:rsid w:val="00443365"/>
    <w:rsid w:val="004441F5"/>
    <w:rsid w:val="004451E3"/>
    <w:rsid w:val="004459E8"/>
    <w:rsid w:val="00445C22"/>
    <w:rsid w:val="00446053"/>
    <w:rsid w:val="0044637D"/>
    <w:rsid w:val="00447E82"/>
    <w:rsid w:val="00452C26"/>
    <w:rsid w:val="00452F18"/>
    <w:rsid w:val="00453438"/>
    <w:rsid w:val="004543F5"/>
    <w:rsid w:val="004550D9"/>
    <w:rsid w:val="00455140"/>
    <w:rsid w:val="00455990"/>
    <w:rsid w:val="00455BD9"/>
    <w:rsid w:val="00456219"/>
    <w:rsid w:val="00456471"/>
    <w:rsid w:val="0046012F"/>
    <w:rsid w:val="00462EDE"/>
    <w:rsid w:val="00463EE1"/>
    <w:rsid w:val="0046474C"/>
    <w:rsid w:val="00465747"/>
    <w:rsid w:val="004668EB"/>
    <w:rsid w:val="00466D4D"/>
    <w:rsid w:val="004710C9"/>
    <w:rsid w:val="0047250A"/>
    <w:rsid w:val="00472DA0"/>
    <w:rsid w:val="0047351E"/>
    <w:rsid w:val="004761A1"/>
    <w:rsid w:val="0047622D"/>
    <w:rsid w:val="00477009"/>
    <w:rsid w:val="00477C5B"/>
    <w:rsid w:val="00480CEA"/>
    <w:rsid w:val="004823E8"/>
    <w:rsid w:val="00482AD5"/>
    <w:rsid w:val="004838B9"/>
    <w:rsid w:val="00484310"/>
    <w:rsid w:val="00484A6D"/>
    <w:rsid w:val="00484ED8"/>
    <w:rsid w:val="004853BB"/>
    <w:rsid w:val="00485846"/>
    <w:rsid w:val="00485C01"/>
    <w:rsid w:val="004867A0"/>
    <w:rsid w:val="00490C99"/>
    <w:rsid w:val="004925D2"/>
    <w:rsid w:val="00494917"/>
    <w:rsid w:val="0049697B"/>
    <w:rsid w:val="004A17E8"/>
    <w:rsid w:val="004A2EBA"/>
    <w:rsid w:val="004A41B9"/>
    <w:rsid w:val="004A51C1"/>
    <w:rsid w:val="004A6EB2"/>
    <w:rsid w:val="004A79BB"/>
    <w:rsid w:val="004B0302"/>
    <w:rsid w:val="004B08AD"/>
    <w:rsid w:val="004B0AC6"/>
    <w:rsid w:val="004B11EA"/>
    <w:rsid w:val="004B2677"/>
    <w:rsid w:val="004B2ACE"/>
    <w:rsid w:val="004B32A9"/>
    <w:rsid w:val="004B342C"/>
    <w:rsid w:val="004B4115"/>
    <w:rsid w:val="004B5362"/>
    <w:rsid w:val="004B5FC1"/>
    <w:rsid w:val="004B62B0"/>
    <w:rsid w:val="004B79A6"/>
    <w:rsid w:val="004C0D06"/>
    <w:rsid w:val="004C1E1E"/>
    <w:rsid w:val="004C3475"/>
    <w:rsid w:val="004C3B4D"/>
    <w:rsid w:val="004C3D2E"/>
    <w:rsid w:val="004C42F9"/>
    <w:rsid w:val="004C46D9"/>
    <w:rsid w:val="004C50B7"/>
    <w:rsid w:val="004C5D43"/>
    <w:rsid w:val="004C6564"/>
    <w:rsid w:val="004D024D"/>
    <w:rsid w:val="004D09FB"/>
    <w:rsid w:val="004D105A"/>
    <w:rsid w:val="004D3692"/>
    <w:rsid w:val="004D3D21"/>
    <w:rsid w:val="004E09F3"/>
    <w:rsid w:val="004E262F"/>
    <w:rsid w:val="004E3DE2"/>
    <w:rsid w:val="004E460F"/>
    <w:rsid w:val="004E6AC4"/>
    <w:rsid w:val="004E6BF7"/>
    <w:rsid w:val="004E6C82"/>
    <w:rsid w:val="004E6E78"/>
    <w:rsid w:val="004F05DF"/>
    <w:rsid w:val="004F293C"/>
    <w:rsid w:val="004F29AD"/>
    <w:rsid w:val="004F29C4"/>
    <w:rsid w:val="004F4669"/>
    <w:rsid w:val="004F702F"/>
    <w:rsid w:val="005004BF"/>
    <w:rsid w:val="005008BB"/>
    <w:rsid w:val="00502F6D"/>
    <w:rsid w:val="00504F35"/>
    <w:rsid w:val="00505CE2"/>
    <w:rsid w:val="005065B7"/>
    <w:rsid w:val="00507C39"/>
    <w:rsid w:val="005102AC"/>
    <w:rsid w:val="00511202"/>
    <w:rsid w:val="00512255"/>
    <w:rsid w:val="00514495"/>
    <w:rsid w:val="00515A9B"/>
    <w:rsid w:val="00515BF4"/>
    <w:rsid w:val="0052090D"/>
    <w:rsid w:val="0052096F"/>
    <w:rsid w:val="005212CC"/>
    <w:rsid w:val="005215A4"/>
    <w:rsid w:val="00521A6F"/>
    <w:rsid w:val="00523C6A"/>
    <w:rsid w:val="00526B8D"/>
    <w:rsid w:val="0052779A"/>
    <w:rsid w:val="00531BCD"/>
    <w:rsid w:val="00534101"/>
    <w:rsid w:val="00534DBA"/>
    <w:rsid w:val="00534DF7"/>
    <w:rsid w:val="00536E4F"/>
    <w:rsid w:val="00536F37"/>
    <w:rsid w:val="005378EF"/>
    <w:rsid w:val="005408C9"/>
    <w:rsid w:val="00541E52"/>
    <w:rsid w:val="00543145"/>
    <w:rsid w:val="00544EFC"/>
    <w:rsid w:val="00545954"/>
    <w:rsid w:val="00546CC7"/>
    <w:rsid w:val="00550660"/>
    <w:rsid w:val="005519FB"/>
    <w:rsid w:val="005525ED"/>
    <w:rsid w:val="00552CE0"/>
    <w:rsid w:val="00555B00"/>
    <w:rsid w:val="00556205"/>
    <w:rsid w:val="005567F3"/>
    <w:rsid w:val="00557910"/>
    <w:rsid w:val="00560955"/>
    <w:rsid w:val="00564BAF"/>
    <w:rsid w:val="00565242"/>
    <w:rsid w:val="005654D4"/>
    <w:rsid w:val="00565BA4"/>
    <w:rsid w:val="00566A5C"/>
    <w:rsid w:val="0057257A"/>
    <w:rsid w:val="0057409F"/>
    <w:rsid w:val="005758E5"/>
    <w:rsid w:val="00576615"/>
    <w:rsid w:val="005778B0"/>
    <w:rsid w:val="00577C3A"/>
    <w:rsid w:val="005803D0"/>
    <w:rsid w:val="00580AFF"/>
    <w:rsid w:val="00582403"/>
    <w:rsid w:val="005828A0"/>
    <w:rsid w:val="00582B3E"/>
    <w:rsid w:val="00582D86"/>
    <w:rsid w:val="005837EF"/>
    <w:rsid w:val="00583DF9"/>
    <w:rsid w:val="005844FD"/>
    <w:rsid w:val="00584B2B"/>
    <w:rsid w:val="00586200"/>
    <w:rsid w:val="005906F3"/>
    <w:rsid w:val="005927BC"/>
    <w:rsid w:val="00592885"/>
    <w:rsid w:val="00593243"/>
    <w:rsid w:val="005937B2"/>
    <w:rsid w:val="00594A6B"/>
    <w:rsid w:val="00597D60"/>
    <w:rsid w:val="005A15CF"/>
    <w:rsid w:val="005A1774"/>
    <w:rsid w:val="005A1E5D"/>
    <w:rsid w:val="005A2758"/>
    <w:rsid w:val="005A361F"/>
    <w:rsid w:val="005A3BB7"/>
    <w:rsid w:val="005A3FBA"/>
    <w:rsid w:val="005A59BC"/>
    <w:rsid w:val="005A69DD"/>
    <w:rsid w:val="005A6F53"/>
    <w:rsid w:val="005A7396"/>
    <w:rsid w:val="005A7586"/>
    <w:rsid w:val="005B04D2"/>
    <w:rsid w:val="005B262C"/>
    <w:rsid w:val="005B265B"/>
    <w:rsid w:val="005B284F"/>
    <w:rsid w:val="005B4849"/>
    <w:rsid w:val="005B5161"/>
    <w:rsid w:val="005B6BDE"/>
    <w:rsid w:val="005B6BF1"/>
    <w:rsid w:val="005B6FF2"/>
    <w:rsid w:val="005B75E3"/>
    <w:rsid w:val="005C0896"/>
    <w:rsid w:val="005C671A"/>
    <w:rsid w:val="005C6D93"/>
    <w:rsid w:val="005C73DF"/>
    <w:rsid w:val="005D2710"/>
    <w:rsid w:val="005D3531"/>
    <w:rsid w:val="005D55CE"/>
    <w:rsid w:val="005D7A24"/>
    <w:rsid w:val="005E0B72"/>
    <w:rsid w:val="005E1045"/>
    <w:rsid w:val="005E35DA"/>
    <w:rsid w:val="005E3F18"/>
    <w:rsid w:val="005E6CC1"/>
    <w:rsid w:val="005E72DF"/>
    <w:rsid w:val="005E73F3"/>
    <w:rsid w:val="005E7E8F"/>
    <w:rsid w:val="005E7EFA"/>
    <w:rsid w:val="005F0826"/>
    <w:rsid w:val="005F17E1"/>
    <w:rsid w:val="005F2AF2"/>
    <w:rsid w:val="005F319C"/>
    <w:rsid w:val="005F3A2C"/>
    <w:rsid w:val="005F3AEA"/>
    <w:rsid w:val="005F6C35"/>
    <w:rsid w:val="005F6CB7"/>
    <w:rsid w:val="005F761F"/>
    <w:rsid w:val="005F7642"/>
    <w:rsid w:val="005F7958"/>
    <w:rsid w:val="00601478"/>
    <w:rsid w:val="00601598"/>
    <w:rsid w:val="00601994"/>
    <w:rsid w:val="006025BE"/>
    <w:rsid w:val="0060300C"/>
    <w:rsid w:val="00604117"/>
    <w:rsid w:val="00606829"/>
    <w:rsid w:val="00606F15"/>
    <w:rsid w:val="00607CC0"/>
    <w:rsid w:val="00610329"/>
    <w:rsid w:val="00610ED1"/>
    <w:rsid w:val="00612F8D"/>
    <w:rsid w:val="00613659"/>
    <w:rsid w:val="006177EC"/>
    <w:rsid w:val="0062033C"/>
    <w:rsid w:val="00620DF2"/>
    <w:rsid w:val="006224FA"/>
    <w:rsid w:val="006230EB"/>
    <w:rsid w:val="00623869"/>
    <w:rsid w:val="006264E7"/>
    <w:rsid w:val="006277BF"/>
    <w:rsid w:val="00630155"/>
    <w:rsid w:val="006301B1"/>
    <w:rsid w:val="00631776"/>
    <w:rsid w:val="00632454"/>
    <w:rsid w:val="006353D6"/>
    <w:rsid w:val="00635498"/>
    <w:rsid w:val="00635773"/>
    <w:rsid w:val="00635BA5"/>
    <w:rsid w:val="0063660A"/>
    <w:rsid w:val="0063791B"/>
    <w:rsid w:val="00640406"/>
    <w:rsid w:val="006407AA"/>
    <w:rsid w:val="00640BC1"/>
    <w:rsid w:val="00642AAD"/>
    <w:rsid w:val="0064305A"/>
    <w:rsid w:val="0064352F"/>
    <w:rsid w:val="0064492F"/>
    <w:rsid w:val="00645438"/>
    <w:rsid w:val="00647400"/>
    <w:rsid w:val="00647DA9"/>
    <w:rsid w:val="00650397"/>
    <w:rsid w:val="00650EFD"/>
    <w:rsid w:val="006537BB"/>
    <w:rsid w:val="00653A54"/>
    <w:rsid w:val="006545A4"/>
    <w:rsid w:val="00657807"/>
    <w:rsid w:val="00657DAF"/>
    <w:rsid w:val="006615A2"/>
    <w:rsid w:val="00662593"/>
    <w:rsid w:val="0066287B"/>
    <w:rsid w:val="0066437D"/>
    <w:rsid w:val="0066442F"/>
    <w:rsid w:val="0066551E"/>
    <w:rsid w:val="00666914"/>
    <w:rsid w:val="00666D29"/>
    <w:rsid w:val="006674CA"/>
    <w:rsid w:val="00667E57"/>
    <w:rsid w:val="0067091B"/>
    <w:rsid w:val="0067110F"/>
    <w:rsid w:val="00672089"/>
    <w:rsid w:val="006734D5"/>
    <w:rsid w:val="00674346"/>
    <w:rsid w:val="00675D2A"/>
    <w:rsid w:val="00676208"/>
    <w:rsid w:val="00677E55"/>
    <w:rsid w:val="00677FD0"/>
    <w:rsid w:val="006828DE"/>
    <w:rsid w:val="00683A55"/>
    <w:rsid w:val="00683CCD"/>
    <w:rsid w:val="00684268"/>
    <w:rsid w:val="006843A6"/>
    <w:rsid w:val="006843E8"/>
    <w:rsid w:val="00684429"/>
    <w:rsid w:val="00685057"/>
    <w:rsid w:val="006855F4"/>
    <w:rsid w:val="006869B0"/>
    <w:rsid w:val="006873DD"/>
    <w:rsid w:val="006928B1"/>
    <w:rsid w:val="006928E8"/>
    <w:rsid w:val="00693326"/>
    <w:rsid w:val="00693E7F"/>
    <w:rsid w:val="00693FD6"/>
    <w:rsid w:val="00695317"/>
    <w:rsid w:val="00695A38"/>
    <w:rsid w:val="006A07CE"/>
    <w:rsid w:val="006A1D05"/>
    <w:rsid w:val="006A581C"/>
    <w:rsid w:val="006A5C15"/>
    <w:rsid w:val="006A65A9"/>
    <w:rsid w:val="006A749C"/>
    <w:rsid w:val="006A750C"/>
    <w:rsid w:val="006A779A"/>
    <w:rsid w:val="006A7E54"/>
    <w:rsid w:val="006B162C"/>
    <w:rsid w:val="006B24DB"/>
    <w:rsid w:val="006B3107"/>
    <w:rsid w:val="006B32E5"/>
    <w:rsid w:val="006B3AEB"/>
    <w:rsid w:val="006B3BFB"/>
    <w:rsid w:val="006B4307"/>
    <w:rsid w:val="006B52E6"/>
    <w:rsid w:val="006B68DF"/>
    <w:rsid w:val="006C1443"/>
    <w:rsid w:val="006C2013"/>
    <w:rsid w:val="006C2158"/>
    <w:rsid w:val="006C2522"/>
    <w:rsid w:val="006C260F"/>
    <w:rsid w:val="006C3752"/>
    <w:rsid w:val="006C5B1F"/>
    <w:rsid w:val="006C5B56"/>
    <w:rsid w:val="006C5B9B"/>
    <w:rsid w:val="006C5DD3"/>
    <w:rsid w:val="006C6DA6"/>
    <w:rsid w:val="006C6E6B"/>
    <w:rsid w:val="006C7CE2"/>
    <w:rsid w:val="006D1CD6"/>
    <w:rsid w:val="006D1D88"/>
    <w:rsid w:val="006D3171"/>
    <w:rsid w:val="006D319B"/>
    <w:rsid w:val="006D4BFD"/>
    <w:rsid w:val="006D4E97"/>
    <w:rsid w:val="006D5804"/>
    <w:rsid w:val="006D617E"/>
    <w:rsid w:val="006D662D"/>
    <w:rsid w:val="006D6DA9"/>
    <w:rsid w:val="006D7D1D"/>
    <w:rsid w:val="006E101A"/>
    <w:rsid w:val="006E1476"/>
    <w:rsid w:val="006E154C"/>
    <w:rsid w:val="006E1B1C"/>
    <w:rsid w:val="006E2E83"/>
    <w:rsid w:val="006E3230"/>
    <w:rsid w:val="006E35B2"/>
    <w:rsid w:val="006E4C8E"/>
    <w:rsid w:val="006E51D4"/>
    <w:rsid w:val="006E547F"/>
    <w:rsid w:val="006E69DE"/>
    <w:rsid w:val="006E786E"/>
    <w:rsid w:val="006E7E8E"/>
    <w:rsid w:val="006F00E0"/>
    <w:rsid w:val="006F0973"/>
    <w:rsid w:val="006F3F78"/>
    <w:rsid w:val="006F400C"/>
    <w:rsid w:val="006F6080"/>
    <w:rsid w:val="006F61D2"/>
    <w:rsid w:val="006F6BB9"/>
    <w:rsid w:val="006F7910"/>
    <w:rsid w:val="00700526"/>
    <w:rsid w:val="007009D1"/>
    <w:rsid w:val="00700EC6"/>
    <w:rsid w:val="007012E6"/>
    <w:rsid w:val="00701AC8"/>
    <w:rsid w:val="00703357"/>
    <w:rsid w:val="00704164"/>
    <w:rsid w:val="00704DB7"/>
    <w:rsid w:val="007062EE"/>
    <w:rsid w:val="0070779A"/>
    <w:rsid w:val="0070789F"/>
    <w:rsid w:val="007126E2"/>
    <w:rsid w:val="00713E4C"/>
    <w:rsid w:val="00714370"/>
    <w:rsid w:val="00714599"/>
    <w:rsid w:val="007153B6"/>
    <w:rsid w:val="00715A14"/>
    <w:rsid w:val="00716806"/>
    <w:rsid w:val="00717954"/>
    <w:rsid w:val="0072013B"/>
    <w:rsid w:val="00722DFA"/>
    <w:rsid w:val="00723DA3"/>
    <w:rsid w:val="00725987"/>
    <w:rsid w:val="0073092F"/>
    <w:rsid w:val="0073206C"/>
    <w:rsid w:val="00732969"/>
    <w:rsid w:val="00734202"/>
    <w:rsid w:val="007342DE"/>
    <w:rsid w:val="00734486"/>
    <w:rsid w:val="00737220"/>
    <w:rsid w:val="00737804"/>
    <w:rsid w:val="00743E03"/>
    <w:rsid w:val="00744B2E"/>
    <w:rsid w:val="00747FDE"/>
    <w:rsid w:val="007505BF"/>
    <w:rsid w:val="00751325"/>
    <w:rsid w:val="00751C94"/>
    <w:rsid w:val="00751E16"/>
    <w:rsid w:val="007544B4"/>
    <w:rsid w:val="00754732"/>
    <w:rsid w:val="007558FB"/>
    <w:rsid w:val="00755A81"/>
    <w:rsid w:val="00755C09"/>
    <w:rsid w:val="0075640C"/>
    <w:rsid w:val="00756C72"/>
    <w:rsid w:val="007572BF"/>
    <w:rsid w:val="00760693"/>
    <w:rsid w:val="00760BB2"/>
    <w:rsid w:val="00760C26"/>
    <w:rsid w:val="00761AAA"/>
    <w:rsid w:val="007632B0"/>
    <w:rsid w:val="0076352C"/>
    <w:rsid w:val="00764A4A"/>
    <w:rsid w:val="00764F9A"/>
    <w:rsid w:val="007652A3"/>
    <w:rsid w:val="007671F0"/>
    <w:rsid w:val="00771356"/>
    <w:rsid w:val="00772592"/>
    <w:rsid w:val="007742B2"/>
    <w:rsid w:val="00775376"/>
    <w:rsid w:val="00776062"/>
    <w:rsid w:val="007761F9"/>
    <w:rsid w:val="007813F8"/>
    <w:rsid w:val="00784119"/>
    <w:rsid w:val="00784F49"/>
    <w:rsid w:val="0078549F"/>
    <w:rsid w:val="00786311"/>
    <w:rsid w:val="00786DC0"/>
    <w:rsid w:val="00787688"/>
    <w:rsid w:val="00787829"/>
    <w:rsid w:val="00790C48"/>
    <w:rsid w:val="00791D5D"/>
    <w:rsid w:val="00792E65"/>
    <w:rsid w:val="00797AEF"/>
    <w:rsid w:val="00797BA9"/>
    <w:rsid w:val="007A04D3"/>
    <w:rsid w:val="007A2AB5"/>
    <w:rsid w:val="007A4C9E"/>
    <w:rsid w:val="007A55BB"/>
    <w:rsid w:val="007A606A"/>
    <w:rsid w:val="007A6800"/>
    <w:rsid w:val="007A7968"/>
    <w:rsid w:val="007B01A2"/>
    <w:rsid w:val="007B1925"/>
    <w:rsid w:val="007B20F2"/>
    <w:rsid w:val="007B461C"/>
    <w:rsid w:val="007B4E74"/>
    <w:rsid w:val="007B5976"/>
    <w:rsid w:val="007B5C60"/>
    <w:rsid w:val="007B60EC"/>
    <w:rsid w:val="007B64C8"/>
    <w:rsid w:val="007B6AFA"/>
    <w:rsid w:val="007B6C4C"/>
    <w:rsid w:val="007C06D0"/>
    <w:rsid w:val="007C0966"/>
    <w:rsid w:val="007C17E1"/>
    <w:rsid w:val="007C27DC"/>
    <w:rsid w:val="007C2DAF"/>
    <w:rsid w:val="007C6E0E"/>
    <w:rsid w:val="007C6F10"/>
    <w:rsid w:val="007C79E8"/>
    <w:rsid w:val="007D0BF5"/>
    <w:rsid w:val="007D1BF8"/>
    <w:rsid w:val="007D323A"/>
    <w:rsid w:val="007D329A"/>
    <w:rsid w:val="007D454A"/>
    <w:rsid w:val="007D4DB5"/>
    <w:rsid w:val="007D7D65"/>
    <w:rsid w:val="007E0F3C"/>
    <w:rsid w:val="007E12F5"/>
    <w:rsid w:val="007E1476"/>
    <w:rsid w:val="007E250F"/>
    <w:rsid w:val="007E25B2"/>
    <w:rsid w:val="007E2EEC"/>
    <w:rsid w:val="007E596B"/>
    <w:rsid w:val="007E6EB7"/>
    <w:rsid w:val="007F0918"/>
    <w:rsid w:val="007F12DE"/>
    <w:rsid w:val="007F18B4"/>
    <w:rsid w:val="007F2C83"/>
    <w:rsid w:val="007F2D94"/>
    <w:rsid w:val="007F2F90"/>
    <w:rsid w:val="007F388D"/>
    <w:rsid w:val="007F3C6D"/>
    <w:rsid w:val="007F3F89"/>
    <w:rsid w:val="007F5294"/>
    <w:rsid w:val="007F6271"/>
    <w:rsid w:val="007F6DD5"/>
    <w:rsid w:val="00801933"/>
    <w:rsid w:val="00803A83"/>
    <w:rsid w:val="00804ED1"/>
    <w:rsid w:val="00805F07"/>
    <w:rsid w:val="00806851"/>
    <w:rsid w:val="008068A1"/>
    <w:rsid w:val="00807222"/>
    <w:rsid w:val="008103E4"/>
    <w:rsid w:val="008104E2"/>
    <w:rsid w:val="00811A64"/>
    <w:rsid w:val="00812568"/>
    <w:rsid w:val="00814341"/>
    <w:rsid w:val="0081467C"/>
    <w:rsid w:val="008146DE"/>
    <w:rsid w:val="00815EE6"/>
    <w:rsid w:val="00817D2D"/>
    <w:rsid w:val="0082066D"/>
    <w:rsid w:val="00820852"/>
    <w:rsid w:val="00820E36"/>
    <w:rsid w:val="00820F3D"/>
    <w:rsid w:val="00821481"/>
    <w:rsid w:val="00821729"/>
    <w:rsid w:val="008226A5"/>
    <w:rsid w:val="00823713"/>
    <w:rsid w:val="008246FC"/>
    <w:rsid w:val="00824951"/>
    <w:rsid w:val="008278BE"/>
    <w:rsid w:val="00830711"/>
    <w:rsid w:val="00830A33"/>
    <w:rsid w:val="00830B95"/>
    <w:rsid w:val="00830FA3"/>
    <w:rsid w:val="008317F3"/>
    <w:rsid w:val="00831CBB"/>
    <w:rsid w:val="0083224E"/>
    <w:rsid w:val="00832301"/>
    <w:rsid w:val="0083377C"/>
    <w:rsid w:val="00834A0E"/>
    <w:rsid w:val="0083514B"/>
    <w:rsid w:val="0083575A"/>
    <w:rsid w:val="00836275"/>
    <w:rsid w:val="00837B67"/>
    <w:rsid w:val="008400FE"/>
    <w:rsid w:val="00841A10"/>
    <w:rsid w:val="00842613"/>
    <w:rsid w:val="0084340C"/>
    <w:rsid w:val="00843F46"/>
    <w:rsid w:val="008455F4"/>
    <w:rsid w:val="00846348"/>
    <w:rsid w:val="008475A9"/>
    <w:rsid w:val="008475EE"/>
    <w:rsid w:val="0085045D"/>
    <w:rsid w:val="008514C0"/>
    <w:rsid w:val="008518C0"/>
    <w:rsid w:val="008518D3"/>
    <w:rsid w:val="008520FF"/>
    <w:rsid w:val="008537FB"/>
    <w:rsid w:val="00853B92"/>
    <w:rsid w:val="00854EE8"/>
    <w:rsid w:val="00855C81"/>
    <w:rsid w:val="008577A9"/>
    <w:rsid w:val="00857D44"/>
    <w:rsid w:val="00860C2C"/>
    <w:rsid w:val="0086195B"/>
    <w:rsid w:val="00861A03"/>
    <w:rsid w:val="00863BB9"/>
    <w:rsid w:val="00865974"/>
    <w:rsid w:val="008677B8"/>
    <w:rsid w:val="00870E8D"/>
    <w:rsid w:val="0087148B"/>
    <w:rsid w:val="008730AF"/>
    <w:rsid w:val="00873A9E"/>
    <w:rsid w:val="00873DFD"/>
    <w:rsid w:val="00877B65"/>
    <w:rsid w:val="00880F34"/>
    <w:rsid w:val="00881ED1"/>
    <w:rsid w:val="00884D9C"/>
    <w:rsid w:val="008851DF"/>
    <w:rsid w:val="00885AA6"/>
    <w:rsid w:val="008868CA"/>
    <w:rsid w:val="008869DE"/>
    <w:rsid w:val="00886E0C"/>
    <w:rsid w:val="008870F2"/>
    <w:rsid w:val="00887AE9"/>
    <w:rsid w:val="00887B64"/>
    <w:rsid w:val="0089172C"/>
    <w:rsid w:val="00892557"/>
    <w:rsid w:val="00892767"/>
    <w:rsid w:val="00893EF0"/>
    <w:rsid w:val="00895613"/>
    <w:rsid w:val="00895ABE"/>
    <w:rsid w:val="00896085"/>
    <w:rsid w:val="00896EB6"/>
    <w:rsid w:val="00897EEB"/>
    <w:rsid w:val="008A08FE"/>
    <w:rsid w:val="008A1A1A"/>
    <w:rsid w:val="008A1C23"/>
    <w:rsid w:val="008A2E2A"/>
    <w:rsid w:val="008A340E"/>
    <w:rsid w:val="008A3F45"/>
    <w:rsid w:val="008A42F7"/>
    <w:rsid w:val="008A50EE"/>
    <w:rsid w:val="008A6B61"/>
    <w:rsid w:val="008A79D1"/>
    <w:rsid w:val="008B0A03"/>
    <w:rsid w:val="008B11A2"/>
    <w:rsid w:val="008B1274"/>
    <w:rsid w:val="008B20ED"/>
    <w:rsid w:val="008B21D5"/>
    <w:rsid w:val="008B3866"/>
    <w:rsid w:val="008B51FE"/>
    <w:rsid w:val="008B59D3"/>
    <w:rsid w:val="008B6F65"/>
    <w:rsid w:val="008C00FD"/>
    <w:rsid w:val="008C13F0"/>
    <w:rsid w:val="008C2DB8"/>
    <w:rsid w:val="008C4417"/>
    <w:rsid w:val="008C5520"/>
    <w:rsid w:val="008C5A1E"/>
    <w:rsid w:val="008C6113"/>
    <w:rsid w:val="008C75ED"/>
    <w:rsid w:val="008D0A10"/>
    <w:rsid w:val="008D3A47"/>
    <w:rsid w:val="008D3D61"/>
    <w:rsid w:val="008D43AD"/>
    <w:rsid w:val="008D7226"/>
    <w:rsid w:val="008D76F6"/>
    <w:rsid w:val="008D7710"/>
    <w:rsid w:val="008E083C"/>
    <w:rsid w:val="008E1944"/>
    <w:rsid w:val="008E1EC0"/>
    <w:rsid w:val="008E323D"/>
    <w:rsid w:val="008E3C62"/>
    <w:rsid w:val="008E6D1C"/>
    <w:rsid w:val="008F11F1"/>
    <w:rsid w:val="008F1C2F"/>
    <w:rsid w:val="008F2423"/>
    <w:rsid w:val="008F2456"/>
    <w:rsid w:val="008F488B"/>
    <w:rsid w:val="008F49CB"/>
    <w:rsid w:val="008F5A64"/>
    <w:rsid w:val="008F65D8"/>
    <w:rsid w:val="008F7C9D"/>
    <w:rsid w:val="008F7F55"/>
    <w:rsid w:val="0090035C"/>
    <w:rsid w:val="00900C9B"/>
    <w:rsid w:val="00901373"/>
    <w:rsid w:val="009016F7"/>
    <w:rsid w:val="00904014"/>
    <w:rsid w:val="00904344"/>
    <w:rsid w:val="00904855"/>
    <w:rsid w:val="00904E12"/>
    <w:rsid w:val="00905116"/>
    <w:rsid w:val="009060DC"/>
    <w:rsid w:val="00906C9D"/>
    <w:rsid w:val="00907BDD"/>
    <w:rsid w:val="00907EFE"/>
    <w:rsid w:val="009101BF"/>
    <w:rsid w:val="009111E7"/>
    <w:rsid w:val="00911659"/>
    <w:rsid w:val="00912273"/>
    <w:rsid w:val="00912980"/>
    <w:rsid w:val="00913808"/>
    <w:rsid w:val="00913974"/>
    <w:rsid w:val="00914853"/>
    <w:rsid w:val="00915007"/>
    <w:rsid w:val="00915F24"/>
    <w:rsid w:val="009177DB"/>
    <w:rsid w:val="00917FC2"/>
    <w:rsid w:val="0092083F"/>
    <w:rsid w:val="00920963"/>
    <w:rsid w:val="00922A25"/>
    <w:rsid w:val="00923D2C"/>
    <w:rsid w:val="009241ED"/>
    <w:rsid w:val="0092493F"/>
    <w:rsid w:val="00925A60"/>
    <w:rsid w:val="009268EF"/>
    <w:rsid w:val="00927AB5"/>
    <w:rsid w:val="00932357"/>
    <w:rsid w:val="009325B9"/>
    <w:rsid w:val="00932CE6"/>
    <w:rsid w:val="009330B9"/>
    <w:rsid w:val="00934054"/>
    <w:rsid w:val="00934547"/>
    <w:rsid w:val="0094237C"/>
    <w:rsid w:val="009436C9"/>
    <w:rsid w:val="0094416F"/>
    <w:rsid w:val="0094453E"/>
    <w:rsid w:val="009450EA"/>
    <w:rsid w:val="00951145"/>
    <w:rsid w:val="009515AE"/>
    <w:rsid w:val="0095176B"/>
    <w:rsid w:val="00951CFC"/>
    <w:rsid w:val="00953005"/>
    <w:rsid w:val="00953F6D"/>
    <w:rsid w:val="00954E11"/>
    <w:rsid w:val="0095583C"/>
    <w:rsid w:val="00956400"/>
    <w:rsid w:val="009565D1"/>
    <w:rsid w:val="00956A23"/>
    <w:rsid w:val="00957528"/>
    <w:rsid w:val="00961529"/>
    <w:rsid w:val="00961828"/>
    <w:rsid w:val="00961F41"/>
    <w:rsid w:val="0096252A"/>
    <w:rsid w:val="00965D09"/>
    <w:rsid w:val="00966AC4"/>
    <w:rsid w:val="00970DFF"/>
    <w:rsid w:val="0097296B"/>
    <w:rsid w:val="009737C2"/>
    <w:rsid w:val="00975367"/>
    <w:rsid w:val="009754EF"/>
    <w:rsid w:val="00975EFB"/>
    <w:rsid w:val="0097695D"/>
    <w:rsid w:val="009776E3"/>
    <w:rsid w:val="0098075D"/>
    <w:rsid w:val="00980822"/>
    <w:rsid w:val="00980DA6"/>
    <w:rsid w:val="00980F07"/>
    <w:rsid w:val="00980F82"/>
    <w:rsid w:val="00982122"/>
    <w:rsid w:val="009869F0"/>
    <w:rsid w:val="00986D18"/>
    <w:rsid w:val="009870FF"/>
    <w:rsid w:val="00991E06"/>
    <w:rsid w:val="0099220E"/>
    <w:rsid w:val="009944B3"/>
    <w:rsid w:val="00994B53"/>
    <w:rsid w:val="0099562F"/>
    <w:rsid w:val="00996045"/>
    <w:rsid w:val="00996CDE"/>
    <w:rsid w:val="009976F9"/>
    <w:rsid w:val="009979CA"/>
    <w:rsid w:val="009A2A81"/>
    <w:rsid w:val="009A345D"/>
    <w:rsid w:val="009A4FFE"/>
    <w:rsid w:val="009A58AD"/>
    <w:rsid w:val="009A7E8A"/>
    <w:rsid w:val="009B181D"/>
    <w:rsid w:val="009B2436"/>
    <w:rsid w:val="009B4D61"/>
    <w:rsid w:val="009B5A7E"/>
    <w:rsid w:val="009B5B40"/>
    <w:rsid w:val="009B6FA4"/>
    <w:rsid w:val="009B797C"/>
    <w:rsid w:val="009C27BC"/>
    <w:rsid w:val="009C359B"/>
    <w:rsid w:val="009C4768"/>
    <w:rsid w:val="009C67FD"/>
    <w:rsid w:val="009C6AC8"/>
    <w:rsid w:val="009D0B2F"/>
    <w:rsid w:val="009D11CB"/>
    <w:rsid w:val="009D2908"/>
    <w:rsid w:val="009D525B"/>
    <w:rsid w:val="009D52D3"/>
    <w:rsid w:val="009D5F32"/>
    <w:rsid w:val="009D7153"/>
    <w:rsid w:val="009E102F"/>
    <w:rsid w:val="009E1699"/>
    <w:rsid w:val="009E3160"/>
    <w:rsid w:val="009E43F2"/>
    <w:rsid w:val="009E4A70"/>
    <w:rsid w:val="009E6F77"/>
    <w:rsid w:val="009E7165"/>
    <w:rsid w:val="009E7273"/>
    <w:rsid w:val="009F073B"/>
    <w:rsid w:val="009F11E3"/>
    <w:rsid w:val="009F26A8"/>
    <w:rsid w:val="009F2CD3"/>
    <w:rsid w:val="009F3130"/>
    <w:rsid w:val="009F3C2A"/>
    <w:rsid w:val="009F4AE8"/>
    <w:rsid w:val="009F4DA1"/>
    <w:rsid w:val="009F4E8D"/>
    <w:rsid w:val="009F6AA1"/>
    <w:rsid w:val="009F74E0"/>
    <w:rsid w:val="009F75ED"/>
    <w:rsid w:val="009F7A4E"/>
    <w:rsid w:val="00A00B32"/>
    <w:rsid w:val="00A0199D"/>
    <w:rsid w:val="00A02ADA"/>
    <w:rsid w:val="00A03064"/>
    <w:rsid w:val="00A136B1"/>
    <w:rsid w:val="00A16D9D"/>
    <w:rsid w:val="00A178F4"/>
    <w:rsid w:val="00A17D02"/>
    <w:rsid w:val="00A20D81"/>
    <w:rsid w:val="00A2158E"/>
    <w:rsid w:val="00A22531"/>
    <w:rsid w:val="00A22E26"/>
    <w:rsid w:val="00A235CD"/>
    <w:rsid w:val="00A23BDF"/>
    <w:rsid w:val="00A23DEF"/>
    <w:rsid w:val="00A25F67"/>
    <w:rsid w:val="00A308B8"/>
    <w:rsid w:val="00A3171D"/>
    <w:rsid w:val="00A31D94"/>
    <w:rsid w:val="00A337C7"/>
    <w:rsid w:val="00A33A81"/>
    <w:rsid w:val="00A3510C"/>
    <w:rsid w:val="00A36210"/>
    <w:rsid w:val="00A36E16"/>
    <w:rsid w:val="00A40B96"/>
    <w:rsid w:val="00A41719"/>
    <w:rsid w:val="00A41C32"/>
    <w:rsid w:val="00A42655"/>
    <w:rsid w:val="00A4340F"/>
    <w:rsid w:val="00A43E21"/>
    <w:rsid w:val="00A44C1F"/>
    <w:rsid w:val="00A45383"/>
    <w:rsid w:val="00A50857"/>
    <w:rsid w:val="00A52D43"/>
    <w:rsid w:val="00A531A8"/>
    <w:rsid w:val="00A5353A"/>
    <w:rsid w:val="00A53B63"/>
    <w:rsid w:val="00A5520C"/>
    <w:rsid w:val="00A55C2F"/>
    <w:rsid w:val="00A571E3"/>
    <w:rsid w:val="00A6020C"/>
    <w:rsid w:val="00A61505"/>
    <w:rsid w:val="00A622BE"/>
    <w:rsid w:val="00A63F35"/>
    <w:rsid w:val="00A6561D"/>
    <w:rsid w:val="00A659A5"/>
    <w:rsid w:val="00A65E8A"/>
    <w:rsid w:val="00A65F7B"/>
    <w:rsid w:val="00A661B5"/>
    <w:rsid w:val="00A66D64"/>
    <w:rsid w:val="00A67D14"/>
    <w:rsid w:val="00A711DB"/>
    <w:rsid w:val="00A71AC6"/>
    <w:rsid w:val="00A7340A"/>
    <w:rsid w:val="00A73C54"/>
    <w:rsid w:val="00A74E4F"/>
    <w:rsid w:val="00A762AF"/>
    <w:rsid w:val="00A767F7"/>
    <w:rsid w:val="00A76BC0"/>
    <w:rsid w:val="00A76DA9"/>
    <w:rsid w:val="00A770B0"/>
    <w:rsid w:val="00A80EA3"/>
    <w:rsid w:val="00A81167"/>
    <w:rsid w:val="00A81A75"/>
    <w:rsid w:val="00A836A0"/>
    <w:rsid w:val="00A842AD"/>
    <w:rsid w:val="00A847B4"/>
    <w:rsid w:val="00A86C7D"/>
    <w:rsid w:val="00A87715"/>
    <w:rsid w:val="00A90EE2"/>
    <w:rsid w:val="00A927C8"/>
    <w:rsid w:val="00AA0239"/>
    <w:rsid w:val="00AA0A3E"/>
    <w:rsid w:val="00AA187A"/>
    <w:rsid w:val="00AA2C82"/>
    <w:rsid w:val="00AA39A6"/>
    <w:rsid w:val="00AA4DA7"/>
    <w:rsid w:val="00AA535B"/>
    <w:rsid w:val="00AA7109"/>
    <w:rsid w:val="00AA7B48"/>
    <w:rsid w:val="00AB13FD"/>
    <w:rsid w:val="00AB2A9F"/>
    <w:rsid w:val="00AB3AD4"/>
    <w:rsid w:val="00AB5957"/>
    <w:rsid w:val="00AB5AF0"/>
    <w:rsid w:val="00AB6195"/>
    <w:rsid w:val="00AB67C1"/>
    <w:rsid w:val="00AC1C77"/>
    <w:rsid w:val="00AC1E63"/>
    <w:rsid w:val="00AC3411"/>
    <w:rsid w:val="00AC3A43"/>
    <w:rsid w:val="00AC4A97"/>
    <w:rsid w:val="00AC4BB2"/>
    <w:rsid w:val="00AC5919"/>
    <w:rsid w:val="00AC59BA"/>
    <w:rsid w:val="00AC5E08"/>
    <w:rsid w:val="00AC7261"/>
    <w:rsid w:val="00AC7338"/>
    <w:rsid w:val="00AC74EE"/>
    <w:rsid w:val="00AD0424"/>
    <w:rsid w:val="00AD241A"/>
    <w:rsid w:val="00AD308B"/>
    <w:rsid w:val="00AD3B4C"/>
    <w:rsid w:val="00AD3DCF"/>
    <w:rsid w:val="00AD40E0"/>
    <w:rsid w:val="00AD54BA"/>
    <w:rsid w:val="00AD5CD8"/>
    <w:rsid w:val="00AD6032"/>
    <w:rsid w:val="00AD7424"/>
    <w:rsid w:val="00AD7EDE"/>
    <w:rsid w:val="00AE090E"/>
    <w:rsid w:val="00AE140C"/>
    <w:rsid w:val="00AE1EFC"/>
    <w:rsid w:val="00AE2187"/>
    <w:rsid w:val="00AE2C20"/>
    <w:rsid w:val="00AE4189"/>
    <w:rsid w:val="00AE49EE"/>
    <w:rsid w:val="00AE526A"/>
    <w:rsid w:val="00AE5D39"/>
    <w:rsid w:val="00AE6DA7"/>
    <w:rsid w:val="00AE73BE"/>
    <w:rsid w:val="00AF0C76"/>
    <w:rsid w:val="00AF143D"/>
    <w:rsid w:val="00AF1C9C"/>
    <w:rsid w:val="00AF1D08"/>
    <w:rsid w:val="00AF3B40"/>
    <w:rsid w:val="00AF3E30"/>
    <w:rsid w:val="00AF415D"/>
    <w:rsid w:val="00AF416C"/>
    <w:rsid w:val="00AF491D"/>
    <w:rsid w:val="00AF49F0"/>
    <w:rsid w:val="00AF542E"/>
    <w:rsid w:val="00AF567B"/>
    <w:rsid w:val="00AF5B81"/>
    <w:rsid w:val="00AF5D67"/>
    <w:rsid w:val="00AF6660"/>
    <w:rsid w:val="00AF6F09"/>
    <w:rsid w:val="00AF7B3F"/>
    <w:rsid w:val="00B0064F"/>
    <w:rsid w:val="00B021C6"/>
    <w:rsid w:val="00B02DB9"/>
    <w:rsid w:val="00B070A0"/>
    <w:rsid w:val="00B07F9E"/>
    <w:rsid w:val="00B10A08"/>
    <w:rsid w:val="00B1422D"/>
    <w:rsid w:val="00B14E2A"/>
    <w:rsid w:val="00B16D5B"/>
    <w:rsid w:val="00B172D1"/>
    <w:rsid w:val="00B20A19"/>
    <w:rsid w:val="00B23E11"/>
    <w:rsid w:val="00B241AC"/>
    <w:rsid w:val="00B25095"/>
    <w:rsid w:val="00B25A2B"/>
    <w:rsid w:val="00B27E60"/>
    <w:rsid w:val="00B30140"/>
    <w:rsid w:val="00B30B94"/>
    <w:rsid w:val="00B31F8B"/>
    <w:rsid w:val="00B32234"/>
    <w:rsid w:val="00B32813"/>
    <w:rsid w:val="00B34DBF"/>
    <w:rsid w:val="00B35576"/>
    <w:rsid w:val="00B35D50"/>
    <w:rsid w:val="00B3606C"/>
    <w:rsid w:val="00B37012"/>
    <w:rsid w:val="00B40516"/>
    <w:rsid w:val="00B40823"/>
    <w:rsid w:val="00B40E2B"/>
    <w:rsid w:val="00B44B42"/>
    <w:rsid w:val="00B455EC"/>
    <w:rsid w:val="00B460B7"/>
    <w:rsid w:val="00B514B2"/>
    <w:rsid w:val="00B516D2"/>
    <w:rsid w:val="00B532AB"/>
    <w:rsid w:val="00B53558"/>
    <w:rsid w:val="00B539AD"/>
    <w:rsid w:val="00B5421A"/>
    <w:rsid w:val="00B54F7D"/>
    <w:rsid w:val="00B550A6"/>
    <w:rsid w:val="00B5691E"/>
    <w:rsid w:val="00B578E6"/>
    <w:rsid w:val="00B60161"/>
    <w:rsid w:val="00B60C42"/>
    <w:rsid w:val="00B60CB0"/>
    <w:rsid w:val="00B61437"/>
    <w:rsid w:val="00B62713"/>
    <w:rsid w:val="00B63C1E"/>
    <w:rsid w:val="00B6667E"/>
    <w:rsid w:val="00B66B41"/>
    <w:rsid w:val="00B67394"/>
    <w:rsid w:val="00B70132"/>
    <w:rsid w:val="00B70B7A"/>
    <w:rsid w:val="00B710E7"/>
    <w:rsid w:val="00B7235F"/>
    <w:rsid w:val="00B73CBC"/>
    <w:rsid w:val="00B747D7"/>
    <w:rsid w:val="00B747E4"/>
    <w:rsid w:val="00B7528F"/>
    <w:rsid w:val="00B754A2"/>
    <w:rsid w:val="00B8339A"/>
    <w:rsid w:val="00B92350"/>
    <w:rsid w:val="00B92F5C"/>
    <w:rsid w:val="00B94472"/>
    <w:rsid w:val="00B97BBD"/>
    <w:rsid w:val="00BA092D"/>
    <w:rsid w:val="00BA0C7F"/>
    <w:rsid w:val="00BA3577"/>
    <w:rsid w:val="00BA3B64"/>
    <w:rsid w:val="00BA3BEA"/>
    <w:rsid w:val="00BA5559"/>
    <w:rsid w:val="00BA642D"/>
    <w:rsid w:val="00BA7599"/>
    <w:rsid w:val="00BA77C0"/>
    <w:rsid w:val="00BA7A29"/>
    <w:rsid w:val="00BA7ADE"/>
    <w:rsid w:val="00BA7B76"/>
    <w:rsid w:val="00BB62B2"/>
    <w:rsid w:val="00BC0CFF"/>
    <w:rsid w:val="00BC13F0"/>
    <w:rsid w:val="00BC2480"/>
    <w:rsid w:val="00BC2614"/>
    <w:rsid w:val="00BC39CE"/>
    <w:rsid w:val="00BC59FB"/>
    <w:rsid w:val="00BC6E48"/>
    <w:rsid w:val="00BD049A"/>
    <w:rsid w:val="00BD1F6E"/>
    <w:rsid w:val="00BD2647"/>
    <w:rsid w:val="00BD2E0E"/>
    <w:rsid w:val="00BD35B8"/>
    <w:rsid w:val="00BD3990"/>
    <w:rsid w:val="00BD7AD6"/>
    <w:rsid w:val="00BE2381"/>
    <w:rsid w:val="00BE2394"/>
    <w:rsid w:val="00BE23FC"/>
    <w:rsid w:val="00BE4250"/>
    <w:rsid w:val="00BE47C0"/>
    <w:rsid w:val="00BE4DCB"/>
    <w:rsid w:val="00BE5B76"/>
    <w:rsid w:val="00BE5BEC"/>
    <w:rsid w:val="00BE7EA5"/>
    <w:rsid w:val="00BF0A32"/>
    <w:rsid w:val="00BF272C"/>
    <w:rsid w:val="00BF5F43"/>
    <w:rsid w:val="00BF62D3"/>
    <w:rsid w:val="00BF6EB8"/>
    <w:rsid w:val="00BF7E62"/>
    <w:rsid w:val="00C00227"/>
    <w:rsid w:val="00C0035D"/>
    <w:rsid w:val="00C003BE"/>
    <w:rsid w:val="00C005C2"/>
    <w:rsid w:val="00C009E3"/>
    <w:rsid w:val="00C056A8"/>
    <w:rsid w:val="00C0705A"/>
    <w:rsid w:val="00C101AC"/>
    <w:rsid w:val="00C10418"/>
    <w:rsid w:val="00C106D1"/>
    <w:rsid w:val="00C109C5"/>
    <w:rsid w:val="00C10C1F"/>
    <w:rsid w:val="00C155B4"/>
    <w:rsid w:val="00C156BC"/>
    <w:rsid w:val="00C16C63"/>
    <w:rsid w:val="00C17774"/>
    <w:rsid w:val="00C20A40"/>
    <w:rsid w:val="00C21882"/>
    <w:rsid w:val="00C22664"/>
    <w:rsid w:val="00C22CB0"/>
    <w:rsid w:val="00C25E7D"/>
    <w:rsid w:val="00C26325"/>
    <w:rsid w:val="00C30D71"/>
    <w:rsid w:val="00C30DD4"/>
    <w:rsid w:val="00C3197B"/>
    <w:rsid w:val="00C32878"/>
    <w:rsid w:val="00C360D6"/>
    <w:rsid w:val="00C37333"/>
    <w:rsid w:val="00C37402"/>
    <w:rsid w:val="00C40365"/>
    <w:rsid w:val="00C42FBC"/>
    <w:rsid w:val="00C443EC"/>
    <w:rsid w:val="00C44D07"/>
    <w:rsid w:val="00C46943"/>
    <w:rsid w:val="00C46D83"/>
    <w:rsid w:val="00C47214"/>
    <w:rsid w:val="00C47EBA"/>
    <w:rsid w:val="00C5297C"/>
    <w:rsid w:val="00C55594"/>
    <w:rsid w:val="00C620C8"/>
    <w:rsid w:val="00C62D8B"/>
    <w:rsid w:val="00C63058"/>
    <w:rsid w:val="00C654A0"/>
    <w:rsid w:val="00C66526"/>
    <w:rsid w:val="00C67710"/>
    <w:rsid w:val="00C67D44"/>
    <w:rsid w:val="00C7064C"/>
    <w:rsid w:val="00C70891"/>
    <w:rsid w:val="00C709B2"/>
    <w:rsid w:val="00C71305"/>
    <w:rsid w:val="00C71327"/>
    <w:rsid w:val="00C7132D"/>
    <w:rsid w:val="00C71E66"/>
    <w:rsid w:val="00C72DE4"/>
    <w:rsid w:val="00C74307"/>
    <w:rsid w:val="00C74E38"/>
    <w:rsid w:val="00C76FFB"/>
    <w:rsid w:val="00C802A4"/>
    <w:rsid w:val="00C80604"/>
    <w:rsid w:val="00C80F39"/>
    <w:rsid w:val="00C81B44"/>
    <w:rsid w:val="00C82255"/>
    <w:rsid w:val="00C866B1"/>
    <w:rsid w:val="00C86F79"/>
    <w:rsid w:val="00C87711"/>
    <w:rsid w:val="00C87E5A"/>
    <w:rsid w:val="00C91F70"/>
    <w:rsid w:val="00C92B58"/>
    <w:rsid w:val="00C92BC4"/>
    <w:rsid w:val="00C92E23"/>
    <w:rsid w:val="00C933AC"/>
    <w:rsid w:val="00C94AAA"/>
    <w:rsid w:val="00C964C7"/>
    <w:rsid w:val="00C967B6"/>
    <w:rsid w:val="00C96DB5"/>
    <w:rsid w:val="00C9705D"/>
    <w:rsid w:val="00C97422"/>
    <w:rsid w:val="00C97746"/>
    <w:rsid w:val="00C97B41"/>
    <w:rsid w:val="00CA201E"/>
    <w:rsid w:val="00CA2063"/>
    <w:rsid w:val="00CA320E"/>
    <w:rsid w:val="00CA4189"/>
    <w:rsid w:val="00CA558A"/>
    <w:rsid w:val="00CA5C68"/>
    <w:rsid w:val="00CA61C1"/>
    <w:rsid w:val="00CB1363"/>
    <w:rsid w:val="00CB2802"/>
    <w:rsid w:val="00CB35FC"/>
    <w:rsid w:val="00CB5A75"/>
    <w:rsid w:val="00CB62B9"/>
    <w:rsid w:val="00CB64CB"/>
    <w:rsid w:val="00CB70CF"/>
    <w:rsid w:val="00CB7C04"/>
    <w:rsid w:val="00CC002C"/>
    <w:rsid w:val="00CC0193"/>
    <w:rsid w:val="00CC0F51"/>
    <w:rsid w:val="00CC19D0"/>
    <w:rsid w:val="00CC2D5B"/>
    <w:rsid w:val="00CC34BC"/>
    <w:rsid w:val="00CC35B0"/>
    <w:rsid w:val="00CC443F"/>
    <w:rsid w:val="00CC5634"/>
    <w:rsid w:val="00CC674B"/>
    <w:rsid w:val="00CC6968"/>
    <w:rsid w:val="00CC69EF"/>
    <w:rsid w:val="00CC7BFA"/>
    <w:rsid w:val="00CD0DB2"/>
    <w:rsid w:val="00CD1AB2"/>
    <w:rsid w:val="00CD1F0D"/>
    <w:rsid w:val="00CD23D1"/>
    <w:rsid w:val="00CD3269"/>
    <w:rsid w:val="00CD3A19"/>
    <w:rsid w:val="00CD45E6"/>
    <w:rsid w:val="00CD6E95"/>
    <w:rsid w:val="00CD6F70"/>
    <w:rsid w:val="00CE03DD"/>
    <w:rsid w:val="00CE0483"/>
    <w:rsid w:val="00CE0E61"/>
    <w:rsid w:val="00CE1294"/>
    <w:rsid w:val="00CE1BB0"/>
    <w:rsid w:val="00CE3FF4"/>
    <w:rsid w:val="00CE4F83"/>
    <w:rsid w:val="00CE502B"/>
    <w:rsid w:val="00CE5300"/>
    <w:rsid w:val="00CE5487"/>
    <w:rsid w:val="00CE5911"/>
    <w:rsid w:val="00CE6762"/>
    <w:rsid w:val="00CE6D0B"/>
    <w:rsid w:val="00CF004A"/>
    <w:rsid w:val="00CF2397"/>
    <w:rsid w:val="00CF4886"/>
    <w:rsid w:val="00D0016C"/>
    <w:rsid w:val="00D0038F"/>
    <w:rsid w:val="00D0099F"/>
    <w:rsid w:val="00D01FBA"/>
    <w:rsid w:val="00D04F99"/>
    <w:rsid w:val="00D05F48"/>
    <w:rsid w:val="00D06FED"/>
    <w:rsid w:val="00D07D6E"/>
    <w:rsid w:val="00D10887"/>
    <w:rsid w:val="00D10DBA"/>
    <w:rsid w:val="00D12273"/>
    <w:rsid w:val="00D13DC0"/>
    <w:rsid w:val="00D14093"/>
    <w:rsid w:val="00D1456B"/>
    <w:rsid w:val="00D15F3D"/>
    <w:rsid w:val="00D169C6"/>
    <w:rsid w:val="00D2036A"/>
    <w:rsid w:val="00D2162E"/>
    <w:rsid w:val="00D2194F"/>
    <w:rsid w:val="00D22D22"/>
    <w:rsid w:val="00D22DF5"/>
    <w:rsid w:val="00D233FA"/>
    <w:rsid w:val="00D239D2"/>
    <w:rsid w:val="00D23C53"/>
    <w:rsid w:val="00D24606"/>
    <w:rsid w:val="00D24893"/>
    <w:rsid w:val="00D25DE9"/>
    <w:rsid w:val="00D25F48"/>
    <w:rsid w:val="00D27648"/>
    <w:rsid w:val="00D2765F"/>
    <w:rsid w:val="00D27A0B"/>
    <w:rsid w:val="00D3151D"/>
    <w:rsid w:val="00D321FC"/>
    <w:rsid w:val="00D33D31"/>
    <w:rsid w:val="00D343BF"/>
    <w:rsid w:val="00D34ADC"/>
    <w:rsid w:val="00D3582D"/>
    <w:rsid w:val="00D36D3B"/>
    <w:rsid w:val="00D404CE"/>
    <w:rsid w:val="00D4142C"/>
    <w:rsid w:val="00D41A2B"/>
    <w:rsid w:val="00D4322A"/>
    <w:rsid w:val="00D432AE"/>
    <w:rsid w:val="00D43980"/>
    <w:rsid w:val="00D43AFA"/>
    <w:rsid w:val="00D44274"/>
    <w:rsid w:val="00D44AE6"/>
    <w:rsid w:val="00D472C8"/>
    <w:rsid w:val="00D4767C"/>
    <w:rsid w:val="00D477A1"/>
    <w:rsid w:val="00D5095C"/>
    <w:rsid w:val="00D5189E"/>
    <w:rsid w:val="00D52A29"/>
    <w:rsid w:val="00D531EC"/>
    <w:rsid w:val="00D53A99"/>
    <w:rsid w:val="00D55489"/>
    <w:rsid w:val="00D554C8"/>
    <w:rsid w:val="00D55F4B"/>
    <w:rsid w:val="00D564F5"/>
    <w:rsid w:val="00D56AF7"/>
    <w:rsid w:val="00D57F1C"/>
    <w:rsid w:val="00D606E1"/>
    <w:rsid w:val="00D60C47"/>
    <w:rsid w:val="00D60FAC"/>
    <w:rsid w:val="00D6146C"/>
    <w:rsid w:val="00D61E72"/>
    <w:rsid w:val="00D62126"/>
    <w:rsid w:val="00D62390"/>
    <w:rsid w:val="00D64178"/>
    <w:rsid w:val="00D64669"/>
    <w:rsid w:val="00D655CC"/>
    <w:rsid w:val="00D6778A"/>
    <w:rsid w:val="00D700B9"/>
    <w:rsid w:val="00D702CD"/>
    <w:rsid w:val="00D70481"/>
    <w:rsid w:val="00D70A2D"/>
    <w:rsid w:val="00D71D1A"/>
    <w:rsid w:val="00D71EC2"/>
    <w:rsid w:val="00D731AD"/>
    <w:rsid w:val="00D732D4"/>
    <w:rsid w:val="00D75664"/>
    <w:rsid w:val="00D76E3D"/>
    <w:rsid w:val="00D76F1B"/>
    <w:rsid w:val="00D773FA"/>
    <w:rsid w:val="00D77686"/>
    <w:rsid w:val="00D77690"/>
    <w:rsid w:val="00D77855"/>
    <w:rsid w:val="00D77A91"/>
    <w:rsid w:val="00D77DF8"/>
    <w:rsid w:val="00D813FD"/>
    <w:rsid w:val="00D81DE3"/>
    <w:rsid w:val="00D83BD7"/>
    <w:rsid w:val="00D84B6E"/>
    <w:rsid w:val="00D84F4C"/>
    <w:rsid w:val="00D85B1C"/>
    <w:rsid w:val="00D85F13"/>
    <w:rsid w:val="00D8661E"/>
    <w:rsid w:val="00D86777"/>
    <w:rsid w:val="00D86FC4"/>
    <w:rsid w:val="00D90CD0"/>
    <w:rsid w:val="00D91B8A"/>
    <w:rsid w:val="00D920F6"/>
    <w:rsid w:val="00D930E3"/>
    <w:rsid w:val="00D934B5"/>
    <w:rsid w:val="00D96F2F"/>
    <w:rsid w:val="00DA057D"/>
    <w:rsid w:val="00DA0CA5"/>
    <w:rsid w:val="00DA1309"/>
    <w:rsid w:val="00DA2DB4"/>
    <w:rsid w:val="00DA3BD5"/>
    <w:rsid w:val="00DA4A38"/>
    <w:rsid w:val="00DA54C9"/>
    <w:rsid w:val="00DA5C18"/>
    <w:rsid w:val="00DA62A5"/>
    <w:rsid w:val="00DB02B9"/>
    <w:rsid w:val="00DB0C39"/>
    <w:rsid w:val="00DB0FEA"/>
    <w:rsid w:val="00DB24C2"/>
    <w:rsid w:val="00DB3E3A"/>
    <w:rsid w:val="00DB3E7A"/>
    <w:rsid w:val="00DB4364"/>
    <w:rsid w:val="00DB5E80"/>
    <w:rsid w:val="00DB6396"/>
    <w:rsid w:val="00DB6501"/>
    <w:rsid w:val="00DB6847"/>
    <w:rsid w:val="00DB75B3"/>
    <w:rsid w:val="00DB77CC"/>
    <w:rsid w:val="00DB79E2"/>
    <w:rsid w:val="00DC2EB7"/>
    <w:rsid w:val="00DC5C24"/>
    <w:rsid w:val="00DC7B14"/>
    <w:rsid w:val="00DD0C6C"/>
    <w:rsid w:val="00DD1E73"/>
    <w:rsid w:val="00DD2231"/>
    <w:rsid w:val="00DD2C2C"/>
    <w:rsid w:val="00DD3F20"/>
    <w:rsid w:val="00DD459A"/>
    <w:rsid w:val="00DD6D56"/>
    <w:rsid w:val="00DD6E58"/>
    <w:rsid w:val="00DD6F49"/>
    <w:rsid w:val="00DD727A"/>
    <w:rsid w:val="00DE1EC5"/>
    <w:rsid w:val="00DE21B9"/>
    <w:rsid w:val="00DE245D"/>
    <w:rsid w:val="00DE2F7A"/>
    <w:rsid w:val="00DE3B28"/>
    <w:rsid w:val="00DE4840"/>
    <w:rsid w:val="00DE6779"/>
    <w:rsid w:val="00DE6D44"/>
    <w:rsid w:val="00DE7527"/>
    <w:rsid w:val="00DF0EFC"/>
    <w:rsid w:val="00DF12D5"/>
    <w:rsid w:val="00DF12E6"/>
    <w:rsid w:val="00DF14C7"/>
    <w:rsid w:val="00DF3CE3"/>
    <w:rsid w:val="00DF48BB"/>
    <w:rsid w:val="00DF6131"/>
    <w:rsid w:val="00DF64D3"/>
    <w:rsid w:val="00DF7411"/>
    <w:rsid w:val="00DF760A"/>
    <w:rsid w:val="00E02595"/>
    <w:rsid w:val="00E04651"/>
    <w:rsid w:val="00E05316"/>
    <w:rsid w:val="00E06789"/>
    <w:rsid w:val="00E078E5"/>
    <w:rsid w:val="00E07C16"/>
    <w:rsid w:val="00E10514"/>
    <w:rsid w:val="00E109D5"/>
    <w:rsid w:val="00E10F0A"/>
    <w:rsid w:val="00E12EFA"/>
    <w:rsid w:val="00E1333A"/>
    <w:rsid w:val="00E1401B"/>
    <w:rsid w:val="00E14307"/>
    <w:rsid w:val="00E1612F"/>
    <w:rsid w:val="00E1622A"/>
    <w:rsid w:val="00E20155"/>
    <w:rsid w:val="00E20FC4"/>
    <w:rsid w:val="00E2580B"/>
    <w:rsid w:val="00E26B90"/>
    <w:rsid w:val="00E319C3"/>
    <w:rsid w:val="00E34AAB"/>
    <w:rsid w:val="00E34C15"/>
    <w:rsid w:val="00E34D6B"/>
    <w:rsid w:val="00E359B8"/>
    <w:rsid w:val="00E43390"/>
    <w:rsid w:val="00E44927"/>
    <w:rsid w:val="00E44CEC"/>
    <w:rsid w:val="00E44F54"/>
    <w:rsid w:val="00E46DF2"/>
    <w:rsid w:val="00E47435"/>
    <w:rsid w:val="00E4766C"/>
    <w:rsid w:val="00E504C6"/>
    <w:rsid w:val="00E52365"/>
    <w:rsid w:val="00E530FC"/>
    <w:rsid w:val="00E5444B"/>
    <w:rsid w:val="00E55287"/>
    <w:rsid w:val="00E55807"/>
    <w:rsid w:val="00E56555"/>
    <w:rsid w:val="00E57D4C"/>
    <w:rsid w:val="00E60FF1"/>
    <w:rsid w:val="00E61F20"/>
    <w:rsid w:val="00E62D27"/>
    <w:rsid w:val="00E638D6"/>
    <w:rsid w:val="00E6430B"/>
    <w:rsid w:val="00E659CB"/>
    <w:rsid w:val="00E67103"/>
    <w:rsid w:val="00E671FC"/>
    <w:rsid w:val="00E711FE"/>
    <w:rsid w:val="00E71FC0"/>
    <w:rsid w:val="00E73B1F"/>
    <w:rsid w:val="00E74BE9"/>
    <w:rsid w:val="00E74E41"/>
    <w:rsid w:val="00E763F5"/>
    <w:rsid w:val="00E7769A"/>
    <w:rsid w:val="00E77ABC"/>
    <w:rsid w:val="00E77DAB"/>
    <w:rsid w:val="00E77E80"/>
    <w:rsid w:val="00E829FF"/>
    <w:rsid w:val="00E854AA"/>
    <w:rsid w:val="00E901EF"/>
    <w:rsid w:val="00E90AF1"/>
    <w:rsid w:val="00E90B14"/>
    <w:rsid w:val="00E913AB"/>
    <w:rsid w:val="00E93B2C"/>
    <w:rsid w:val="00E94A4C"/>
    <w:rsid w:val="00E9607F"/>
    <w:rsid w:val="00E96624"/>
    <w:rsid w:val="00E97FC5"/>
    <w:rsid w:val="00EA1E1C"/>
    <w:rsid w:val="00EA24DA"/>
    <w:rsid w:val="00EA2B01"/>
    <w:rsid w:val="00EA2CFE"/>
    <w:rsid w:val="00EA3256"/>
    <w:rsid w:val="00EA377C"/>
    <w:rsid w:val="00EA5067"/>
    <w:rsid w:val="00EA50CA"/>
    <w:rsid w:val="00EA5BDA"/>
    <w:rsid w:val="00EA61BC"/>
    <w:rsid w:val="00EA621F"/>
    <w:rsid w:val="00EB110E"/>
    <w:rsid w:val="00EB1DE8"/>
    <w:rsid w:val="00EB286B"/>
    <w:rsid w:val="00EB35F4"/>
    <w:rsid w:val="00EB51FB"/>
    <w:rsid w:val="00EB580A"/>
    <w:rsid w:val="00EB667E"/>
    <w:rsid w:val="00EB66D8"/>
    <w:rsid w:val="00EB7078"/>
    <w:rsid w:val="00EC03A6"/>
    <w:rsid w:val="00EC0AF1"/>
    <w:rsid w:val="00EC20E5"/>
    <w:rsid w:val="00EC38A4"/>
    <w:rsid w:val="00EC3CFE"/>
    <w:rsid w:val="00EC3DC6"/>
    <w:rsid w:val="00EC56E6"/>
    <w:rsid w:val="00EC71C0"/>
    <w:rsid w:val="00EC7B54"/>
    <w:rsid w:val="00ED01F2"/>
    <w:rsid w:val="00ED0A01"/>
    <w:rsid w:val="00ED12AB"/>
    <w:rsid w:val="00ED1447"/>
    <w:rsid w:val="00ED19A7"/>
    <w:rsid w:val="00ED3382"/>
    <w:rsid w:val="00ED410F"/>
    <w:rsid w:val="00ED4E35"/>
    <w:rsid w:val="00ED72D3"/>
    <w:rsid w:val="00ED7646"/>
    <w:rsid w:val="00EE028C"/>
    <w:rsid w:val="00EE17A7"/>
    <w:rsid w:val="00EE30D5"/>
    <w:rsid w:val="00EE3625"/>
    <w:rsid w:val="00EE678D"/>
    <w:rsid w:val="00EF096D"/>
    <w:rsid w:val="00EF13F2"/>
    <w:rsid w:val="00EF2E0E"/>
    <w:rsid w:val="00EF4E8F"/>
    <w:rsid w:val="00EF587D"/>
    <w:rsid w:val="00EF5BB1"/>
    <w:rsid w:val="00EF6E94"/>
    <w:rsid w:val="00F0089B"/>
    <w:rsid w:val="00F01B34"/>
    <w:rsid w:val="00F032EF"/>
    <w:rsid w:val="00F034E4"/>
    <w:rsid w:val="00F03CBB"/>
    <w:rsid w:val="00F109F7"/>
    <w:rsid w:val="00F12C55"/>
    <w:rsid w:val="00F137A1"/>
    <w:rsid w:val="00F14853"/>
    <w:rsid w:val="00F15813"/>
    <w:rsid w:val="00F15BB1"/>
    <w:rsid w:val="00F15FA2"/>
    <w:rsid w:val="00F16D33"/>
    <w:rsid w:val="00F203E2"/>
    <w:rsid w:val="00F2054A"/>
    <w:rsid w:val="00F20E55"/>
    <w:rsid w:val="00F22373"/>
    <w:rsid w:val="00F2275E"/>
    <w:rsid w:val="00F22843"/>
    <w:rsid w:val="00F238C6"/>
    <w:rsid w:val="00F2395D"/>
    <w:rsid w:val="00F24D9F"/>
    <w:rsid w:val="00F31536"/>
    <w:rsid w:val="00F35266"/>
    <w:rsid w:val="00F35602"/>
    <w:rsid w:val="00F403FF"/>
    <w:rsid w:val="00F40AFE"/>
    <w:rsid w:val="00F41D09"/>
    <w:rsid w:val="00F42AD1"/>
    <w:rsid w:val="00F45E6B"/>
    <w:rsid w:val="00F4602E"/>
    <w:rsid w:val="00F46368"/>
    <w:rsid w:val="00F46816"/>
    <w:rsid w:val="00F4723E"/>
    <w:rsid w:val="00F47533"/>
    <w:rsid w:val="00F5094E"/>
    <w:rsid w:val="00F50E26"/>
    <w:rsid w:val="00F525E0"/>
    <w:rsid w:val="00F53583"/>
    <w:rsid w:val="00F5411C"/>
    <w:rsid w:val="00F553E4"/>
    <w:rsid w:val="00F5725D"/>
    <w:rsid w:val="00F6133E"/>
    <w:rsid w:val="00F629DA"/>
    <w:rsid w:val="00F63709"/>
    <w:rsid w:val="00F638E4"/>
    <w:rsid w:val="00F63A99"/>
    <w:rsid w:val="00F6502A"/>
    <w:rsid w:val="00F65FC0"/>
    <w:rsid w:val="00F66C0E"/>
    <w:rsid w:val="00F6760A"/>
    <w:rsid w:val="00F701C7"/>
    <w:rsid w:val="00F71619"/>
    <w:rsid w:val="00F72AF2"/>
    <w:rsid w:val="00F72CB0"/>
    <w:rsid w:val="00F73956"/>
    <w:rsid w:val="00F73F0C"/>
    <w:rsid w:val="00F74063"/>
    <w:rsid w:val="00F751B2"/>
    <w:rsid w:val="00F752B7"/>
    <w:rsid w:val="00F7537F"/>
    <w:rsid w:val="00F7560B"/>
    <w:rsid w:val="00F802C2"/>
    <w:rsid w:val="00F80F19"/>
    <w:rsid w:val="00F82471"/>
    <w:rsid w:val="00F82F86"/>
    <w:rsid w:val="00F8479E"/>
    <w:rsid w:val="00F904DE"/>
    <w:rsid w:val="00F92A89"/>
    <w:rsid w:val="00F92B7A"/>
    <w:rsid w:val="00F92E10"/>
    <w:rsid w:val="00F94D67"/>
    <w:rsid w:val="00F96F94"/>
    <w:rsid w:val="00F970B3"/>
    <w:rsid w:val="00F973EA"/>
    <w:rsid w:val="00FA084C"/>
    <w:rsid w:val="00FA0A9A"/>
    <w:rsid w:val="00FA21AC"/>
    <w:rsid w:val="00FA3CCC"/>
    <w:rsid w:val="00FA3D5F"/>
    <w:rsid w:val="00FA4631"/>
    <w:rsid w:val="00FA48D7"/>
    <w:rsid w:val="00FA5772"/>
    <w:rsid w:val="00FA69D1"/>
    <w:rsid w:val="00FA7702"/>
    <w:rsid w:val="00FA7D66"/>
    <w:rsid w:val="00FA7EFE"/>
    <w:rsid w:val="00FB0BE2"/>
    <w:rsid w:val="00FB2A68"/>
    <w:rsid w:val="00FB37B9"/>
    <w:rsid w:val="00FB3916"/>
    <w:rsid w:val="00FB3BDE"/>
    <w:rsid w:val="00FB3D3C"/>
    <w:rsid w:val="00FB4EF8"/>
    <w:rsid w:val="00FB5B18"/>
    <w:rsid w:val="00FC0DEF"/>
    <w:rsid w:val="00FC1F80"/>
    <w:rsid w:val="00FC2617"/>
    <w:rsid w:val="00FC36C4"/>
    <w:rsid w:val="00FC4332"/>
    <w:rsid w:val="00FC491E"/>
    <w:rsid w:val="00FC5268"/>
    <w:rsid w:val="00FC60BE"/>
    <w:rsid w:val="00FC7E11"/>
    <w:rsid w:val="00FD0A40"/>
    <w:rsid w:val="00FD162E"/>
    <w:rsid w:val="00FD1C13"/>
    <w:rsid w:val="00FD2BC9"/>
    <w:rsid w:val="00FD3E05"/>
    <w:rsid w:val="00FD6543"/>
    <w:rsid w:val="00FD68F1"/>
    <w:rsid w:val="00FD78B0"/>
    <w:rsid w:val="00FD7E9B"/>
    <w:rsid w:val="00FE143A"/>
    <w:rsid w:val="00FE1901"/>
    <w:rsid w:val="00FE1ECD"/>
    <w:rsid w:val="00FE31F0"/>
    <w:rsid w:val="00FE3B57"/>
    <w:rsid w:val="00FE3E6E"/>
    <w:rsid w:val="00FE6B5B"/>
    <w:rsid w:val="00FE714E"/>
    <w:rsid w:val="00FE7A26"/>
    <w:rsid w:val="00FF1D16"/>
    <w:rsid w:val="00FF2B99"/>
    <w:rsid w:val="00FF56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564B329"/>
  <w15:docId w15:val="{FC6ED139-5FCC-4A2B-943B-C6D543170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60B"/>
    <w:pPr>
      <w:suppressAutoHyphens/>
      <w:spacing w:after="120"/>
    </w:pPr>
    <w:rPr>
      <w:rFonts w:ascii="Calibri" w:hAnsi="Calibri"/>
      <w:sz w:val="22"/>
      <w:szCs w:val="24"/>
      <w:lang w:val="en-GB" w:eastAsia="ar-SA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WW8Num1z0">
    <w:name w:val="WW8Num1z0"/>
    <w:rsid w:val="00807222"/>
    <w:rPr>
      <w:rFonts w:ascii="Symbol" w:hAnsi="Symbol"/>
    </w:rPr>
  </w:style>
  <w:style w:type="character" w:customStyle="1" w:styleId="WW8Num1z1">
    <w:name w:val="WW8Num1z1"/>
    <w:rsid w:val="00807222"/>
    <w:rPr>
      <w:rFonts w:ascii="Courier New" w:hAnsi="Courier New" w:cs="Courier New"/>
    </w:rPr>
  </w:style>
  <w:style w:type="character" w:customStyle="1" w:styleId="WW8Num1z2">
    <w:name w:val="WW8Num1z2"/>
    <w:rsid w:val="00807222"/>
    <w:rPr>
      <w:rFonts w:ascii="Wingdings" w:hAnsi="Wingdings"/>
    </w:rPr>
  </w:style>
  <w:style w:type="character" w:customStyle="1" w:styleId="WW8Num2z0">
    <w:name w:val="WW8Num2z0"/>
    <w:rsid w:val="00807222"/>
    <w:rPr>
      <w:rFonts w:ascii="Symbol" w:hAnsi="Symbol"/>
      <w:color w:val="auto"/>
    </w:rPr>
  </w:style>
  <w:style w:type="character" w:customStyle="1" w:styleId="WW8Num2z1">
    <w:name w:val="WW8Num2z1"/>
    <w:rsid w:val="00807222"/>
    <w:rPr>
      <w:rFonts w:ascii="Courier New" w:hAnsi="Courier New" w:cs="Courier New"/>
    </w:rPr>
  </w:style>
  <w:style w:type="character" w:customStyle="1" w:styleId="WW8Num2z2">
    <w:name w:val="WW8Num2z2"/>
    <w:rsid w:val="00807222"/>
    <w:rPr>
      <w:rFonts w:ascii="Wingdings" w:hAnsi="Wingdings"/>
    </w:rPr>
  </w:style>
  <w:style w:type="character" w:customStyle="1" w:styleId="WW8Num2z3">
    <w:name w:val="WW8Num2z3"/>
    <w:rsid w:val="00807222"/>
    <w:rPr>
      <w:rFonts w:ascii="Symbol" w:hAnsi="Symbol"/>
    </w:rPr>
  </w:style>
  <w:style w:type="character" w:customStyle="1" w:styleId="Standardskriftforavsnitt1">
    <w:name w:val="Standardskrift for avsnitt1"/>
    <w:rsid w:val="00807222"/>
  </w:style>
  <w:style w:type="paragraph" w:customStyle="1" w:styleId="Heading">
    <w:name w:val="Heading"/>
    <w:basedOn w:val="Normal"/>
    <w:next w:val="Brdtekst"/>
    <w:rsid w:val="00807222"/>
    <w:pPr>
      <w:keepNext/>
      <w:spacing w:before="240"/>
    </w:pPr>
    <w:rPr>
      <w:rFonts w:ascii="Bitstream Vera Sans" w:eastAsia="Bitstream Vera Sans" w:hAnsi="Bitstream Vera Sans" w:cs="Bitstream Vera Sans"/>
      <w:sz w:val="28"/>
      <w:szCs w:val="28"/>
    </w:rPr>
  </w:style>
  <w:style w:type="paragraph" w:styleId="Brdtekst">
    <w:name w:val="Body Text"/>
    <w:basedOn w:val="Normal"/>
    <w:rsid w:val="00807222"/>
  </w:style>
  <w:style w:type="paragraph" w:styleId="Liste">
    <w:name w:val="List"/>
    <w:basedOn w:val="Brdtekst"/>
    <w:rsid w:val="00807222"/>
  </w:style>
  <w:style w:type="paragraph" w:customStyle="1" w:styleId="Caption1">
    <w:name w:val="Caption1"/>
    <w:basedOn w:val="Normal"/>
    <w:rsid w:val="00807222"/>
    <w:pPr>
      <w:suppressLineNumbers/>
      <w:spacing w:before="120"/>
    </w:pPr>
    <w:rPr>
      <w:i/>
      <w:iCs/>
    </w:rPr>
  </w:style>
  <w:style w:type="paragraph" w:customStyle="1" w:styleId="Index">
    <w:name w:val="Index"/>
    <w:basedOn w:val="Normal"/>
    <w:rsid w:val="00807222"/>
    <w:pPr>
      <w:suppressLineNumbers/>
    </w:pPr>
  </w:style>
  <w:style w:type="paragraph" w:customStyle="1" w:styleId="TableContents">
    <w:name w:val="Table Contents"/>
    <w:basedOn w:val="Normal"/>
    <w:rsid w:val="00807222"/>
    <w:pPr>
      <w:suppressLineNumbers/>
    </w:pPr>
  </w:style>
  <w:style w:type="paragraph" w:customStyle="1" w:styleId="TableHeading">
    <w:name w:val="Table Heading"/>
    <w:basedOn w:val="TableContents"/>
    <w:rsid w:val="00807222"/>
    <w:pPr>
      <w:jc w:val="center"/>
    </w:pPr>
    <w:rPr>
      <w:b/>
      <w:bCs/>
    </w:rPr>
  </w:style>
  <w:style w:type="paragraph" w:styleId="Bobletekst">
    <w:name w:val="Balloon Text"/>
    <w:basedOn w:val="Normal"/>
    <w:semiHidden/>
    <w:rsid w:val="007B20F2"/>
    <w:rPr>
      <w:rFonts w:ascii="Tahoma" w:hAnsi="Tahoma" w:cs="Tahoma"/>
      <w:sz w:val="16"/>
      <w:szCs w:val="16"/>
    </w:rPr>
  </w:style>
  <w:style w:type="paragraph" w:styleId="Listeavsnitt">
    <w:name w:val="List Paragraph"/>
    <w:basedOn w:val="Normal"/>
    <w:uiPriority w:val="34"/>
    <w:qFormat/>
    <w:rsid w:val="00343FD2"/>
    <w:pPr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  <w:lang w:val="en-US" w:eastAsia="en-US"/>
    </w:rPr>
  </w:style>
  <w:style w:type="paragraph" w:customStyle="1" w:styleId="Hode">
    <w:name w:val="Hode"/>
    <w:rsid w:val="00A842AD"/>
    <w:pPr>
      <w:suppressAutoHyphens/>
    </w:pPr>
    <w:rPr>
      <w:sz w:val="22"/>
      <w:lang w:eastAsia="ar-SA"/>
    </w:rPr>
  </w:style>
  <w:style w:type="paragraph" w:styleId="Topptekst">
    <w:name w:val="header"/>
    <w:basedOn w:val="Normal"/>
    <w:link w:val="TopptekstTegn"/>
    <w:uiPriority w:val="99"/>
    <w:unhideWhenUsed/>
    <w:rsid w:val="00CB62B9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CB62B9"/>
    <w:rPr>
      <w:sz w:val="24"/>
      <w:szCs w:val="24"/>
      <w:lang w:val="en-GB" w:eastAsia="ar-SA"/>
    </w:rPr>
  </w:style>
  <w:style w:type="paragraph" w:styleId="Bunntekst">
    <w:name w:val="footer"/>
    <w:basedOn w:val="Normal"/>
    <w:link w:val="BunntekstTegn"/>
    <w:uiPriority w:val="99"/>
    <w:unhideWhenUsed/>
    <w:rsid w:val="00CB62B9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CB62B9"/>
    <w:rPr>
      <w:sz w:val="24"/>
      <w:szCs w:val="24"/>
      <w:lang w:val="en-GB" w:eastAsia="ar-SA"/>
    </w:rPr>
  </w:style>
  <w:style w:type="table" w:styleId="Tabellrutenett">
    <w:name w:val="Table Grid"/>
    <w:basedOn w:val="Vanligtabell"/>
    <w:uiPriority w:val="59"/>
    <w:rsid w:val="00F676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3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6EEABA9-6859-44CB-B618-CEA9EFC07E49}">
  <we:reference id="wa200001482" version="1.0.5.0" store="en-US" storeType="OMEX"/>
  <we:alternateReferences>
    <we:reference id="WA200001482" version="1.0.5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2</Words>
  <Characters>2772</Characters>
  <Application>Microsoft Office Word</Application>
  <DocSecurity>0</DocSecurity>
  <Lines>60</Lines>
  <Paragraphs>27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TNU</vt:lpstr>
      <vt:lpstr>NTNU</vt:lpstr>
    </vt:vector>
  </TitlesOfParts>
  <Company>ntnu</Company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TNU</dc:title>
  <dc:creator>Jo Arve Alfredsen</dc:creator>
  <cp:lastModifiedBy>Jo Arve Alfredsen</cp:lastModifiedBy>
  <cp:revision>213</cp:revision>
  <cp:lastPrinted>2112-12-31T22:00:00Z</cp:lastPrinted>
  <dcterms:created xsi:type="dcterms:W3CDTF">2025-02-21T08:31:00Z</dcterms:created>
  <dcterms:modified xsi:type="dcterms:W3CDTF">2025-02-21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69d45fb-9dfc-4372-bc20-0ee25b1d5709_Enabled">
    <vt:lpwstr>true</vt:lpwstr>
  </property>
  <property fmtid="{D5CDD505-2E9C-101B-9397-08002B2CF9AE}" pid="3" name="MSIP_Label_569d45fb-9dfc-4372-bc20-0ee25b1d5709_SetDate">
    <vt:lpwstr>2021-01-20T08:38:59Z</vt:lpwstr>
  </property>
  <property fmtid="{D5CDD505-2E9C-101B-9397-08002B2CF9AE}" pid="4" name="MSIP_Label_569d45fb-9dfc-4372-bc20-0ee25b1d5709_Method">
    <vt:lpwstr>Privileged</vt:lpwstr>
  </property>
  <property fmtid="{D5CDD505-2E9C-101B-9397-08002B2CF9AE}" pid="5" name="MSIP_Label_569d45fb-9dfc-4372-bc20-0ee25b1d5709_Name">
    <vt:lpwstr>Public</vt:lpwstr>
  </property>
  <property fmtid="{D5CDD505-2E9C-101B-9397-08002B2CF9AE}" pid="6" name="MSIP_Label_569d45fb-9dfc-4372-bc20-0ee25b1d5709_SiteId">
    <vt:lpwstr>09a10672-822f-4467-a5ba-5bb375967c05</vt:lpwstr>
  </property>
  <property fmtid="{D5CDD505-2E9C-101B-9397-08002B2CF9AE}" pid="7" name="MSIP_Label_569d45fb-9dfc-4372-bc20-0ee25b1d5709_ActionId">
    <vt:lpwstr>df9c0b57-5485-42e9-b808-190890782590</vt:lpwstr>
  </property>
  <property fmtid="{D5CDD505-2E9C-101B-9397-08002B2CF9AE}" pid="8" name="MSIP_Label_569d45fb-9dfc-4372-bc20-0ee25b1d5709_ContentBits">
    <vt:lpwstr>0</vt:lpwstr>
  </property>
  <property fmtid="{D5CDD505-2E9C-101B-9397-08002B2CF9AE}" pid="9" name="GrammarlyDocumentId">
    <vt:lpwstr>7a26922606cbb42109a9ae1da9cfd7f647ccad7d1f0d4ffa2604be77181728ad</vt:lpwstr>
  </property>
</Properties>
</file>